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26A2" w:rsidRPr="002B4E51" w:rsidRDefault="006126A2" w:rsidP="006126A2">
      <w:pPr>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B6 Session-6</w:t>
      </w:r>
      <w:r w:rsidRPr="002B4E51">
        <w:rPr>
          <w:rFonts w:ascii="Times New Roman" w:hAnsi="Times New Roman" w:cs="Times New Roman"/>
          <w:b/>
          <w:bCs/>
          <w:sz w:val="36"/>
          <w:szCs w:val="36"/>
          <w:u w:val="single"/>
        </w:rPr>
        <w:t xml:space="preserve"> Assignment-1</w:t>
      </w:r>
    </w:p>
    <w:p w:rsidR="006126A2" w:rsidRPr="002B4E51" w:rsidRDefault="006126A2" w:rsidP="006126A2">
      <w:pPr>
        <w:jc w:val="center"/>
        <w:rPr>
          <w:rFonts w:ascii="Times New Roman" w:hAnsi="Times New Roman" w:cs="Times New Roman"/>
          <w:b/>
          <w:sz w:val="36"/>
          <w:szCs w:val="36"/>
          <w:u w:val="single"/>
        </w:rPr>
      </w:pP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 xml:space="preserve">1. Import the Titanic Dataset from the link Titanic Data Set. </w:t>
      </w: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Perform the following:</w:t>
      </w: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 xml:space="preserve"> a. Preprocess the passenger names to come up with a list of titles that represent families </w:t>
      </w: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and represent using appropriate visualization graph.</w:t>
      </w: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 xml:space="preserve"> b. Represent the proportion of people survived from the family size using a graph.</w:t>
      </w: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 xml:space="preserve"> c. Impute the missing values in Age variable using Mice Library, create two different </w:t>
      </w:r>
    </w:p>
    <w:p w:rsidR="008D3325" w:rsidRPr="006126A2" w:rsidRDefault="008D3325" w:rsidP="008D3325">
      <w:pPr>
        <w:pStyle w:val="BodyText"/>
        <w:rPr>
          <w:rFonts w:ascii="Times New Roman" w:hAnsi="Times New Roman" w:cs="Times New Roman"/>
        </w:rPr>
      </w:pPr>
      <w:r w:rsidRPr="006126A2">
        <w:rPr>
          <w:rFonts w:ascii="Times New Roman" w:hAnsi="Times New Roman" w:cs="Times New Roman"/>
        </w:rPr>
        <w:t>graphs showing Age distribution before and after imputation.</w:t>
      </w:r>
    </w:p>
    <w:p w:rsidR="008D3325" w:rsidRPr="006126A2" w:rsidRDefault="008D3325" w:rsidP="008D3325">
      <w:pPr>
        <w:pStyle w:val="BodyText"/>
        <w:rPr>
          <w:rFonts w:ascii="Times New Roman" w:hAnsi="Times New Roman" w:cs="Times New Roman"/>
        </w:rPr>
      </w:pPr>
    </w:p>
    <w:p w:rsidR="00837A73" w:rsidRPr="006126A2" w:rsidRDefault="00837A73" w:rsidP="00837A73">
      <w:pPr>
        <w:pStyle w:val="BodyText"/>
        <w:rPr>
          <w:rFonts w:ascii="Times New Roman" w:hAnsi="Times New Roman" w:cs="Times New Roman"/>
          <w:color w:val="002060"/>
        </w:rPr>
      </w:pPr>
    </w:p>
    <w:p w:rsidR="00837A73" w:rsidRPr="006126A2" w:rsidRDefault="00837A73" w:rsidP="00D06EDB">
      <w:pPr>
        <w:pStyle w:val="Heading4"/>
        <w:pBdr>
          <w:top w:val="single" w:sz="4" w:space="1" w:color="auto"/>
          <w:left w:val="single" w:sz="4" w:space="4" w:color="auto"/>
          <w:bottom w:val="single" w:sz="4" w:space="1" w:color="auto"/>
          <w:right w:val="single" w:sz="4" w:space="4" w:color="auto"/>
        </w:pBdr>
        <w:shd w:val="clear" w:color="auto" w:fill="FFFFFF"/>
        <w:spacing w:before="150" w:after="150" w:line="300" w:lineRule="atLeast"/>
        <w:rPr>
          <w:rFonts w:ascii="Times New Roman" w:hAnsi="Times New Roman" w:cs="Times New Roman"/>
          <w:b w:val="0"/>
          <w:color w:val="C00000"/>
        </w:rPr>
      </w:pPr>
      <w:r w:rsidRPr="006126A2">
        <w:rPr>
          <w:rFonts w:ascii="Times New Roman" w:hAnsi="Times New Roman" w:cs="Times New Roman"/>
          <w:b w:val="0"/>
          <w:color w:val="C00000"/>
        </w:rPr>
        <w:t>a. Preprocess the passenger names to come up with a list of titles that represent families and represent using appropriate visualization graph.</w:t>
      </w:r>
    </w:p>
    <w:p w:rsidR="00837A73" w:rsidRPr="006126A2" w:rsidRDefault="00837A73" w:rsidP="000A5796">
      <w:pPr>
        <w:pStyle w:val="Heading4"/>
        <w:shd w:val="clear" w:color="auto" w:fill="FFFFFF"/>
        <w:spacing w:before="150" w:after="150" w:line="300" w:lineRule="atLeast"/>
        <w:rPr>
          <w:rFonts w:ascii="Times New Roman" w:hAnsi="Times New Roman" w:cs="Times New Roman"/>
          <w:color w:val="333333"/>
          <w:sz w:val="26"/>
          <w:szCs w:val="26"/>
        </w:rPr>
      </w:pPr>
    </w:p>
    <w:p w:rsidR="000A5796" w:rsidRPr="006126A2" w:rsidRDefault="000A5796" w:rsidP="000A5796">
      <w:pPr>
        <w:pStyle w:val="Heading4"/>
        <w:shd w:val="clear" w:color="auto" w:fill="FFFFFF"/>
        <w:spacing w:before="150" w:after="150" w:line="300" w:lineRule="atLeast"/>
        <w:rPr>
          <w:rFonts w:ascii="Times New Roman" w:hAnsi="Times New Roman" w:cs="Times New Roman"/>
          <w:color w:val="333333"/>
          <w:sz w:val="26"/>
          <w:szCs w:val="26"/>
        </w:rPr>
      </w:pPr>
      <w:r w:rsidRPr="006126A2">
        <w:rPr>
          <w:rFonts w:ascii="Times New Roman" w:hAnsi="Times New Roman" w:cs="Times New Roman"/>
          <w:color w:val="333333"/>
          <w:sz w:val="26"/>
          <w:szCs w:val="26"/>
        </w:rPr>
        <w:t>Preprocessing Data</w:t>
      </w:r>
    </w:p>
    <w:p w:rsidR="00F22F87" w:rsidRDefault="008E3F7E">
      <w:pPr>
        <w:pStyle w:val="SourceCode"/>
        <w:rPr>
          <w:rStyle w:val="VerbatimChar"/>
        </w:rPr>
      </w:pPr>
      <w:r>
        <w:rPr>
          <w:rStyle w:val="VerbatimChar"/>
        </w:rPr>
        <w:t>library(reshape)</w:t>
      </w:r>
      <w:r>
        <w:br/>
      </w:r>
      <w:r>
        <w:rPr>
          <w:rStyle w:val="VerbatimChar"/>
        </w:rPr>
        <w:t>library(caret)</w:t>
      </w:r>
      <w:r>
        <w:br/>
      </w:r>
      <w:r>
        <w:rPr>
          <w:rStyle w:val="VerbatimChar"/>
        </w:rPr>
        <w:t>d &lt;- train</w:t>
      </w:r>
      <w:r>
        <w:br/>
      </w:r>
      <w:r>
        <w:rPr>
          <w:rStyle w:val="VerbatimChar"/>
        </w:rPr>
        <w:t>d.nrow&lt;-seq(1, nrow(d)) # save the number of  rows in the train dataset</w:t>
      </w:r>
      <w:r>
        <w:br/>
      </w:r>
      <w:r>
        <w:rPr>
          <w:rStyle w:val="VerbatimChar"/>
        </w:rPr>
        <w:t>d.miss &lt;- melt(apply(d[, -2], 2, function(x) sum(is.na(x) | x=="")))</w:t>
      </w:r>
      <w:r>
        <w:br/>
      </w:r>
      <w:r>
        <w:rPr>
          <w:rStyle w:val="VerbatimChar"/>
        </w:rPr>
        <w:t>cbind(row.names(d.miss)[d.miss$value&gt;0], d.miss[d.miss$value&gt;0,])</w:t>
      </w:r>
      <w:r>
        <w:br/>
      </w:r>
    </w:p>
    <w:p w:rsidR="00F22F87" w:rsidRPr="00F22F87" w:rsidRDefault="00F22F87" w:rsidP="00F22F87">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FFFF"/>
          <w:sz w:val="20"/>
          <w:szCs w:val="20"/>
          <w:bdr w:val="none" w:sz="0" w:space="0" w:color="auto" w:frame="1"/>
        </w:rPr>
      </w:pPr>
      <w:r w:rsidRPr="00F22F87">
        <w:rPr>
          <w:rFonts w:ascii="Lucida Console" w:eastAsia="Times New Roman" w:hAnsi="Lucida Console" w:cs="Courier New"/>
          <w:color w:val="FFFFFF"/>
          <w:sz w:val="20"/>
          <w:szCs w:val="20"/>
          <w:bdr w:val="none" w:sz="0" w:space="0" w:color="auto" w:frame="1"/>
        </w:rPr>
        <w:t xml:space="preserve">     [,1]       [,2] </w:t>
      </w:r>
    </w:p>
    <w:p w:rsidR="00F22F87" w:rsidRPr="00F22F87" w:rsidRDefault="00F22F87" w:rsidP="00F22F87">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FFFF"/>
          <w:sz w:val="20"/>
          <w:szCs w:val="20"/>
          <w:bdr w:val="none" w:sz="0" w:space="0" w:color="auto" w:frame="1"/>
        </w:rPr>
      </w:pPr>
      <w:r w:rsidRPr="00F22F87">
        <w:rPr>
          <w:rFonts w:ascii="Lucida Console" w:eastAsia="Times New Roman" w:hAnsi="Lucida Console" w:cs="Courier New"/>
          <w:color w:val="FFFFFF"/>
          <w:sz w:val="20"/>
          <w:szCs w:val="20"/>
          <w:bdr w:val="none" w:sz="0" w:space="0" w:color="auto" w:frame="1"/>
        </w:rPr>
        <w:t>[1,] "Age"      "177"</w:t>
      </w:r>
    </w:p>
    <w:p w:rsidR="00F22F87" w:rsidRPr="00F22F87" w:rsidRDefault="00F22F87" w:rsidP="00F22F87">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FFFF"/>
          <w:sz w:val="20"/>
          <w:szCs w:val="20"/>
          <w:bdr w:val="none" w:sz="0" w:space="0" w:color="auto" w:frame="1"/>
        </w:rPr>
      </w:pPr>
      <w:r w:rsidRPr="00F22F87">
        <w:rPr>
          <w:rFonts w:ascii="Lucida Console" w:eastAsia="Times New Roman" w:hAnsi="Lucida Console" w:cs="Courier New"/>
          <w:color w:val="FFFFFF"/>
          <w:sz w:val="20"/>
          <w:szCs w:val="20"/>
          <w:bdr w:val="none" w:sz="0" w:space="0" w:color="auto" w:frame="1"/>
        </w:rPr>
        <w:t>[2,] "Cabin"    "687"</w:t>
      </w:r>
    </w:p>
    <w:p w:rsidR="00F22F87" w:rsidRPr="00F22F87" w:rsidRDefault="00F22F87" w:rsidP="00F22F87">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FFFF"/>
          <w:sz w:val="20"/>
          <w:szCs w:val="20"/>
        </w:rPr>
      </w:pPr>
      <w:r w:rsidRPr="00F22F87">
        <w:rPr>
          <w:rFonts w:ascii="Lucida Console" w:eastAsia="Times New Roman" w:hAnsi="Lucida Console" w:cs="Courier New"/>
          <w:color w:val="FFFFFF"/>
          <w:sz w:val="20"/>
          <w:szCs w:val="20"/>
          <w:bdr w:val="none" w:sz="0" w:space="0" w:color="auto" w:frame="1"/>
        </w:rPr>
        <w:t xml:space="preserve">[3,] "Embarked" "2" </w:t>
      </w:r>
    </w:p>
    <w:p w:rsidR="00F22F87" w:rsidRDefault="00F22F87">
      <w:pPr>
        <w:pStyle w:val="SourceCode"/>
        <w:rPr>
          <w:rStyle w:val="VerbatimChar"/>
        </w:rPr>
      </w:pPr>
    </w:p>
    <w:p w:rsidR="00F22F87" w:rsidRDefault="008E3F7E">
      <w:pPr>
        <w:pStyle w:val="SourceCode"/>
        <w:rPr>
          <w:rStyle w:val="VerbatimChar"/>
        </w:rPr>
      </w:pPr>
      <w:r>
        <w:rPr>
          <w:rStyle w:val="VerbatimChar"/>
        </w:rPr>
        <w:t>#Variable "Cabin"</w:t>
      </w:r>
      <w:r>
        <w:br/>
      </w:r>
      <w:r>
        <w:rPr>
          <w:rStyle w:val="VerbatimChar"/>
        </w:rPr>
        <w:t>#"Cabin" has missed about 80% values. We will not use this variable.</w:t>
      </w:r>
      <w:r>
        <w:br/>
      </w:r>
      <w:r>
        <w:br/>
      </w:r>
      <w:r>
        <w:rPr>
          <w:rStyle w:val="VerbatimChar"/>
        </w:rPr>
        <w:t>#Variable "Embarked"</w:t>
      </w:r>
      <w:r>
        <w:br/>
      </w:r>
      <w:r>
        <w:rPr>
          <w:rStyle w:val="VerbatimChar"/>
        </w:rPr>
        <w:t>#Update missing Embarked value with the most common value:</w:t>
      </w:r>
      <w:r>
        <w:br/>
      </w:r>
      <w:r>
        <w:br/>
      </w:r>
      <w:r>
        <w:rPr>
          <w:rStyle w:val="VerbatimChar"/>
        </w:rPr>
        <w:t>#table(d$Embarked)</w:t>
      </w:r>
      <w:r>
        <w:br/>
      </w:r>
      <w:r>
        <w:rPr>
          <w:rStyle w:val="VerbatimChar"/>
        </w:rPr>
        <w:t>#Variable "Price"</w:t>
      </w:r>
      <w:r>
        <w:br/>
      </w:r>
      <w:r>
        <w:rPr>
          <w:rStyle w:val="VerbatimChar"/>
        </w:rPr>
        <w:t xml:space="preserve">#Some Fare values contains sum for tickets were purchased in groups. </w:t>
      </w:r>
      <w:r>
        <w:rPr>
          <w:rStyle w:val="VerbatimChar"/>
        </w:rPr>
        <w:lastRenderedPageBreak/>
        <w:t>Introduce a new variable "Price" that will be Fare per person.</w:t>
      </w:r>
      <w:r>
        <w:br/>
      </w:r>
      <w:r>
        <w:br/>
      </w:r>
      <w:r>
        <w:rPr>
          <w:rStyle w:val="VerbatimChar"/>
        </w:rPr>
        <w:t>d$Fare[which(is.na(d$Fare))] &lt;- 0 # Update missing Fare value with 0.</w:t>
      </w:r>
      <w:r>
        <w:br/>
      </w:r>
      <w:r>
        <w:rPr>
          <w:rStyle w:val="VerbatimChar"/>
        </w:rPr>
        <w:t># calculate Ticket Price (Fare per person)</w:t>
      </w:r>
      <w:r>
        <w:br/>
      </w:r>
      <w:r>
        <w:rPr>
          <w:rStyle w:val="VerbatimChar"/>
        </w:rPr>
        <w:t>ticket.count &lt;- aggregate(d$Ticket, by=list(d$Ticket), function(x) sum( !is.na(x) ))</w:t>
      </w:r>
      <w:r>
        <w:br/>
      </w:r>
      <w:r>
        <w:rPr>
          <w:rStyle w:val="VerbatimChar"/>
        </w:rPr>
        <w:t>d$Price&lt;-apply(d, 1, function(x) as.numeric(x["Fare"]) / ticket.count[which(ticket.count[, 1] == x["Ticket"]), 2])</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Fonts w:ascii="Lucida Console" w:hAnsi="Lucida Console"/>
          <w:color w:val="FFFFFF"/>
          <w:bdr w:val="none" w:sz="0" w:space="0" w:color="auto" w:frame="1"/>
        </w:rPr>
        <w:br/>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Capt          Col          Don           DrJonkheer         Lady </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2            1            7            1            1 </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ajor       Master         Miss         MlleMmeMr</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2           40          182            2            1          517 </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rsMs          Rev          Sir the Countess </w:t>
      </w:r>
    </w:p>
    <w:p w:rsidR="00F22F87" w:rsidRDefault="00F22F87" w:rsidP="00F22F87">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 xml:space="preserve">         125            1            6            1            1 </w:t>
      </w:r>
    </w:p>
    <w:p w:rsidR="00F22F87" w:rsidRDefault="00F22F87">
      <w:pPr>
        <w:pStyle w:val="SourceCode"/>
        <w:rPr>
          <w:rStyle w:val="VerbatimChar"/>
        </w:rPr>
      </w:pPr>
    </w:p>
    <w:p w:rsidR="00F22F87" w:rsidRDefault="008E3F7E">
      <w:pPr>
        <w:pStyle w:val="SourceCode"/>
        <w:rPr>
          <w:rStyle w:val="VerbatimChar"/>
        </w:rPr>
      </w:pPr>
      <w:r>
        <w:br/>
      </w:r>
      <w:r>
        <w:rPr>
          <w:rStyle w:val="VerbatimChar"/>
        </w:rPr>
        <w:t>#Price related to passenger class. Missig price values (price=0) we can update with median price per passenger class:</w:t>
      </w:r>
      <w:r>
        <w:br/>
      </w:r>
      <w:r>
        <w:br/>
      </w:r>
      <w:r>
        <w:rPr>
          <w:rStyle w:val="VerbatimChar"/>
        </w:rPr>
        <w:t>pclass.price&lt;-aggregate(d$Price, by = list(d$Pclass), FUN = function(x) median(x, na.rm = T))</w:t>
      </w:r>
      <w:r>
        <w:br/>
      </w:r>
      <w:r>
        <w:rPr>
          <w:rStyle w:val="VerbatimChar"/>
        </w:rPr>
        <w:t>d[which(d$Price==0), "Price"] &lt;- apply(d[which(d$Price==0), ] , 1, function(x) pclass.price[pclass.price[, 1]==x["Pclass"], 2])</w:t>
      </w:r>
      <w:r>
        <w:br/>
      </w:r>
      <w:r>
        <w:rPr>
          <w:rStyle w:val="VerbatimChar"/>
        </w:rPr>
        <w:t>#Variable "Title"</w:t>
      </w:r>
      <w:r>
        <w:br/>
      </w:r>
      <w:r>
        <w:rPr>
          <w:rStyle w:val="VerbatimChar"/>
        </w:rPr>
        <w:t>#Extract title of each persons name to a new variable "Title"</w:t>
      </w:r>
      <w:r>
        <w:br/>
      </w:r>
      <w:r>
        <w:rPr>
          <w:rStyle w:val="VerbatimChar"/>
        </w:rPr>
        <w:t>d$Title&lt;-regmatches(as.character(d$Name),regexpr("\\,[A-z ]{1,20}\\.", as.character(d$Name)))</w:t>
      </w:r>
      <w:r>
        <w:br/>
      </w:r>
      <w:r>
        <w:rPr>
          <w:rStyle w:val="VerbatimChar"/>
        </w:rPr>
        <w:t>d$Title&lt;-unlist(lapply(d$Title,FUN=function(x) substr(x, 3, nchar(x)-1)))</w:t>
      </w:r>
      <w:r>
        <w:br/>
      </w:r>
      <w:r>
        <w:rPr>
          <w:rStyle w:val="VerbatimChar"/>
        </w:rPr>
        <w:t>table(d$Title)</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ignif.codes:  0 ‘***’ 0.001 ‘**’ 0.01 ‘*’ 0.05 ‘.’ 0.1 ‘ ’ 1</w:t>
      </w: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F22F87" w:rsidRDefault="00F22F87" w:rsidP="00F22F87">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Dispersion parameter for binomial family taken to be 1)</w:t>
      </w:r>
    </w:p>
    <w:p w:rsidR="00F22F87" w:rsidRDefault="00F22F87">
      <w:pPr>
        <w:pStyle w:val="SourceCode"/>
        <w:rPr>
          <w:rStyle w:val="VerbatimChar"/>
        </w:rPr>
      </w:pPr>
    </w:p>
    <w:p w:rsidR="00CB7E47" w:rsidRDefault="008E3F7E">
      <w:pPr>
        <w:pStyle w:val="SourceCode"/>
        <w:rPr>
          <w:rStyle w:val="VerbatimChar"/>
        </w:rPr>
      </w:pPr>
      <w:r>
        <w:br/>
      </w:r>
      <w:r>
        <w:rPr>
          <w:rStyle w:val="VerbatimChar"/>
        </w:rPr>
        <w:t>#Merge 17 different title groups to the most common 4 groups.</w:t>
      </w:r>
      <w:r>
        <w:br/>
      </w:r>
      <w:r>
        <w:br/>
      </w:r>
      <w:r>
        <w:rPr>
          <w:rStyle w:val="VerbatimChar"/>
        </w:rPr>
        <w:t>d$Title[which(d$Title %in% c("Mme", "Mlle"))] &lt;- "Miss"</w:t>
      </w:r>
      <w:r>
        <w:br/>
      </w:r>
      <w:r>
        <w:rPr>
          <w:rStyle w:val="VerbatimChar"/>
        </w:rPr>
        <w:t>d$Title[which(d$Title %in% c("Lady", "Ms", "the Countess", "Dona"))] &lt;- "Mrs"</w:t>
      </w:r>
      <w:r>
        <w:br/>
      </w:r>
      <w:r>
        <w:rPr>
          <w:rStyle w:val="VerbatimChar"/>
        </w:rPr>
        <w:t>d$Title[which(d$Title=="Dr" &amp; d$Sex=="female")] &lt;- "Mrs"</w:t>
      </w:r>
      <w:r>
        <w:br/>
      </w:r>
      <w:r>
        <w:rPr>
          <w:rStyle w:val="VerbatimChar"/>
        </w:rPr>
        <w:t>d$Title[which(d$Title=="Dr" &amp; d$Sex=="male")] &lt;- "Mr"</w:t>
      </w:r>
      <w:r>
        <w:br/>
      </w:r>
      <w:r>
        <w:rPr>
          <w:rStyle w:val="VerbatimChar"/>
        </w:rPr>
        <w:t>d$Title[which(d$Title %in% c("Capt", "Col", "Don", "Jonkheer", "Major", "Rev", "Sir"))] &lt;- "Mr"</w:t>
      </w:r>
      <w:r>
        <w:br/>
      </w:r>
      <w:r>
        <w:rPr>
          <w:rStyle w:val="VerbatimChar"/>
        </w:rPr>
        <w:t xml:space="preserve">d$Title&lt;-as.factor(d$Title) #convert to factor variable </w:t>
      </w:r>
      <w:r>
        <w:br/>
      </w:r>
      <w:r>
        <w:rPr>
          <w:rStyle w:val="VerbatimChar"/>
        </w:rPr>
        <w:t>#Variable "Age"</w:t>
      </w:r>
      <w:r>
        <w:br/>
      </w:r>
      <w:r>
        <w:rPr>
          <w:rStyle w:val="VerbatimChar"/>
        </w:rPr>
        <w:t>#Update unknown age with median age for each group of title:</w:t>
      </w:r>
      <w:r>
        <w:br/>
      </w:r>
      <w:r>
        <w:br/>
      </w:r>
      <w:r>
        <w:rPr>
          <w:rStyle w:val="VerbatimChar"/>
        </w:rPr>
        <w:lastRenderedPageBreak/>
        <w:t>title.age&lt;-aggregate(d$Age,by = list(d$Title), FUN = function(x) median(x, na.rm = T))</w:t>
      </w:r>
      <w:r>
        <w:br/>
      </w:r>
      <w:r>
        <w:rPr>
          <w:rStyle w:val="VerbatimChar"/>
        </w:rPr>
        <w:t>d[is.na(d$Age), "Age"] &lt;- apply(d[is.na(d$Age), ] , 1, function(x) title.age[title.age[, 1]==x["Title"], 2])</w:t>
      </w:r>
      <w:r>
        <w:br/>
      </w:r>
      <w:r>
        <w:rPr>
          <w:rStyle w:val="VerbatimChar"/>
        </w:rPr>
        <w:t>#Split train and test data</w:t>
      </w:r>
      <w:r>
        <w:br/>
      </w:r>
      <w:r>
        <w:rPr>
          <w:rStyle w:val="VerbatimChar"/>
        </w:rPr>
        <w:t>#We merged train and test data at the begining of preprocess. Now we will split it back to "t" and "d" Data frame variables.</w:t>
      </w:r>
      <w:r>
        <w:br/>
      </w:r>
      <w:r>
        <w:rPr>
          <w:rStyle w:val="VerbatimChar"/>
        </w:rPr>
        <w:t>#Data frame "t" has no "Survival" values and will be used to predict "Survival" and submit on Kaggle.</w:t>
      </w:r>
      <w:r>
        <w:br/>
      </w:r>
      <w:r>
        <w:rPr>
          <w:rStyle w:val="VerbatimChar"/>
        </w:rPr>
        <w:t>#Data frame "d" that contains train data we also split to test prediction models.</w:t>
      </w:r>
      <w:r>
        <w:br/>
      </w:r>
      <w:r>
        <w:br/>
      </w:r>
      <w:r>
        <w:rPr>
          <w:rStyle w:val="VerbatimChar"/>
        </w:rPr>
        <w:t xml:space="preserve">t &lt;- d[-d.nrow, ] # test data. It has no "Survival" values. </w:t>
      </w:r>
      <w:r>
        <w:br/>
      </w:r>
      <w:r>
        <w:rPr>
          <w:rStyle w:val="VerbatimChar"/>
        </w:rPr>
        <w:t>d &lt;- d[d.nrow, ] #Train data</w:t>
      </w:r>
      <w:r>
        <w:br/>
      </w:r>
      <w:r>
        <w:rPr>
          <w:rStyle w:val="VerbatimChar"/>
        </w:rPr>
        <w:t>set.seed(1234)</w:t>
      </w:r>
      <w:r>
        <w:br/>
      </w:r>
      <w:r>
        <w:rPr>
          <w:rStyle w:val="VerbatimChar"/>
        </w:rPr>
        <w:t>inTrain&lt;-createDataPartition(d$Survived, p = 0.8)[[1]]</w:t>
      </w:r>
      <w:r>
        <w:br/>
      </w:r>
      <w:r>
        <w:rPr>
          <w:rStyle w:val="VerbatimChar"/>
        </w:rPr>
        <w:t>#Fitting a linear model that includes all variables.</w:t>
      </w:r>
      <w:r>
        <w:br/>
      </w:r>
      <w:r>
        <w:rPr>
          <w:rStyle w:val="VerbatimChar"/>
        </w:rPr>
        <w:t>fit.8 &lt;- glm(Survived ~ Pclass+Sex+Age+SibSp+Parch+Embarked+Title+Price+Ticket, data=d[inTrain,], family=binomial(("logit")))</w:t>
      </w:r>
      <w:r>
        <w:br/>
      </w:r>
      <w:r>
        <w:rPr>
          <w:rStyle w:val="VerbatimChar"/>
        </w:rPr>
        <w:t>summary(fit.8)</w:t>
      </w:r>
      <w:r>
        <w:br/>
      </w:r>
      <w:r>
        <w:rPr>
          <w:rStyle w:val="VerbatimChar"/>
        </w:rPr>
        <w:t>#Fitting a linear model that includes 5 statistically significant variable and "Ticket" converted to a factor variable.</w:t>
      </w:r>
      <w:r>
        <w:br/>
      </w:r>
      <w:r>
        <w:rPr>
          <w:rStyle w:val="VerbatimChar"/>
        </w:rPr>
        <w:t>fit.6.grp &lt;- glm(Survived ~ Pclass+Age+SibSp+Parch+Title+I(Ticket&gt;2), data=d[inTrain,], family=binomial)</w:t>
      </w:r>
      <w:r>
        <w:br/>
      </w:r>
      <w:r>
        <w:rPr>
          <w:rStyle w:val="VerbatimChar"/>
        </w:rPr>
        <w:t>summary(fit.6.grp)</w:t>
      </w:r>
    </w:p>
    <w:p w:rsidR="000A5796" w:rsidRDefault="000A5796" w:rsidP="000A5796">
      <w:pPr>
        <w:pStyle w:val="SourceCode"/>
        <w:rPr>
          <w:rStyle w:val="VerbatimChar"/>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all:</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glm(formula = Survived ~ Pclass + Sex + Age + SibSp + Parch +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Embarked + Title + Price + Ticket, family = binomial(("logit")),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data = d[inTrain,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Deviance Residuals: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in      1Q  Median      3Q     Max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8.49    0.00    0.00    0.00    8.49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oefficients: (4 not defined because of singularities)</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Estimate Std. Error    z value Pr(&gt;|z|)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Intercept)               2.746e+16  5.354e+08  5.13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class                   -9.834e+15  2.233e+08 -4.40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exmale                   6.646e+14  2.627e+07  2.53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Age                      -1.852e+12  6.684e+05 -2.771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ibSp                    -1.666e+14  1.213e+07 -1.37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arch                     4.025e+12  1.418e+07  2.839e+05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EmbarkedQ                 8.159e+15  2.468e+08  3.30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EmbarkedS                -4.140e+14  6.218e+07 -6.659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tleMiss                 4.578e+14  2.026e+07  2.26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tleMr                  -3.269e+15  2.549e+07 -1.282e+08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tleMrs                         NA         NANANA</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rice                    -4.498e+14  1.031e+07 -4.36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0413             -2.885e+15  7.539e+07 -3.82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lastRenderedPageBreak/>
        <w:t>Ticket110465             -5.098e+15  7.790e+07 -6.54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1240              5.689e+14  7.911e+07  7.190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1320              2.792e+15  1.070e+08  2.61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1361             -4.506e+15  1.001e+08 -4.50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1369              3.019e+15  9.892e+07  3.05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1427              1.889e+15  8.795e+07  2.14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2050              1.315e+15  8.708e+07  1.51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2058              1.299e+15  8.823e+07  1.47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2059              1.317e+15  8.698e+07  1.51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2379              2.841e+15  1.332e+08  2.13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028             -2.615e+15  8.795e+07 -2.97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050             -2.587e+15  8.853e+07 -2.92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051             -2.489e+15  1.034e+08 -2.40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055              1.928e+15  8.908e+07  2.16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059              6.625e+15  1.840e+08  3.60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501             -1.065e+15  7.642e+07 -1.39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503              8.015e+16  1.855e+09  4.32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505             -2.825e+14  8.403e+07 -3.362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509              1.297e+16  3.252e+08  3.98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510              1.186e+15  8.694e+07  1.36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514             -2.555e+15  9.054e+07 -2.82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60              1.355e+15  5.812e+07  2.33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76             -7.225e+14  6.287e+07 -1.14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81              1.084e+15  8.222e+07  1.31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83             -1.000e+15  9.235e+07 -1.08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84              1.439e+15  8.785e+07  1.63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86              3.706e+15  7.562e+07  4.90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88              5.911e+15  8.989e+07  6.57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89             -3.982e+15  7.933e+07 -5.01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92             -2.566e+15  8.967e+07 -2.86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94              1.896e+15  8.799e+07  2.15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798             -9.323e+15  1.729e+08 -5.39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800             -2.560e+15  9.023e+07 -2.83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803             -2.897e+15  7.539e+07 -3.84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806              2.050e+15  8.968e+07  2.28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3807             -2.555e+15  9.054e+07 -2.82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668              -3.391e+15  8.323e+07 -4.07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51               6.490e+14  8.161e+07  7.953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53               1.377e+16  2.300e+08  5.98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55               4.941e+15  1.296e+08  3.81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65               1.463e+16  2.683e+08  5.45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67               5.675e+15  1.420e+08  3.99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69               1.087e+16  2.167e+08  5.01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71              -1.560e+15  9.959e+07 -1.56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774               2.892e+15  9.902e+07  2.92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813               2.079e+16  4.747e+08  4.38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1967               1.017e+16  1.773e+08  5.73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2233               1.132e+15  9.822e+07  1.15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2460               2.417e+13  9.509e+07  2.542e+05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2749               7.913e+15  1.768e+08  4.47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049               3.088e+15  1.361e+08  2.26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213               5.548e+15  1.075e+08  5.16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214               3.255e+15  9.825e+07  3.31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502              -4.137e+15  7.559e+07 -5.47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507              -1.782e+15  8.350e+07 -2.13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509              -2.550e+15  9.104e+07 -2.80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3567               2.537e+16  4.941e+08  5.13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lastRenderedPageBreak/>
        <w:t>Ticket13568               8.713e+15  2.047e+08  4.25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4312              -3.054e+15  9.681e+07 -3.15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4313               1.449e+15  9.681e+07  1.49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4973               8.717e+15  2.414e+08  3.61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601                1.003e+16  2.327e+08  4.31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6966               1.480e+16  3.777e+08  3.91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6988               3.441e+15  7.635e+07  4.50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421              -2.769e+15  8.907e+07 -3.10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453               6.207e+15  1.604e+08  3.87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464               1.085e+16  2.265e+08  4.78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465              -9.591e+14  9.166e+07 -1.04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466              -9.610e+14  9.156e+07 -1.05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474              -6.323e+14  6.465e+07 -9.780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7764              -1.116e+15  9.830e+07 -1.13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877               1.731e+15  1.016e+08  1.70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28              -4.154e+15  1.757e+08 -2.36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43               6.813e+15  1.529e+08  4.45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47               5.915e+15  8.958e+07  6.60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50               1.383e+16  3.400e+08  4.06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52               1.922e+15  8.878e+07  2.16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88               3.666e+15  7.592e+07  4.82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19996              -1.724e+15  7.957e+07 -2.16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003                9.034e+15  1.852e+08  4.87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11536              1.119e+15  9.848e+07  1.13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1440               8.771e+15  2.392e+08  3.66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18629              1.346e+15  9.992e+07  1.34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19533             -7.691e+15  2.073e+08 -3.71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0367              1.119e+15  9.848e+07  1.13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0845              1.148e+16  2.342e+08  4.90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23                8.822e+15  2.438e+08  3.61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3596              3.277e+15  1.013e+08  3.23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6593             -6.316e+15  2.047e+08 -3.08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6875              9.049e+15  1.842e+08  4.91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8414              9.036e+15  1.851e+08  4.88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29236              1.136e+15  9.819e+07  1.15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0080              5.219e+14  9.305e+07  5.609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0136              5.665e+15  1.211e+08  4.67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0433              3.034e+15  8.672e+07  3.49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1919              1.865e+15  9.777e+07  1.90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1945              4.276e+14  9.599e+07  4.454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3639              1.112e+15  9.873e+07  1.12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3866              1.113e+15  9.866e+07  1.12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4360              1.158e+15  9.838e+07  1.17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4604              3.028e+15  9.983e+07  3.03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4686              1.115e+15  9.859e+07  1.13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4818             -6.299e+15  2.059e+08 -3.05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6171              1.102e+15  9.913e+07  1.11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6852              3.046e+15  9.981e+07  3.05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6853              7.129e+15  1.833e+08  3.89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7442              1.403e+15  1.004e+08  1.39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7565              2.056e+15  1.051e+08  1.95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7671             -1.923e+15  9.981e+07 -1.92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7736             -5.025e+14  1.130e+08 -4.448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7789              1.037e+16  2.139e+08  4.84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7798              5.650e+15  9.821e+07  5.75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9853              1.125e+15  8.166e+07  1.37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9854             -3.378e+15  9.834e+07 -3.43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lastRenderedPageBreak/>
        <w:t>Ticket239855              1.125e+15  9.834e+07  1.14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9856              1.125e+15  9.834e+07  1.14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39865              1.099e+15  9.933e+07  1.10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0929              2.863e+15  9.900e+07  2.89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160               1.630e+16  4.074e+08  4.00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3847              3.007e+14  8.819e+07  3.410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4252             -3.561e+15  8.655e+07 -4.11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4270              5.630e+15  9.831e+07  5.72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4278             -1.295e+13  9.502e+07 -1.363e+05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4310              1.147e+15  9.821e+07  1.16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4367              1.298e+15  9.790e+07  1.32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4373              5.628e+15  9.834e+07  5.72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698              5.636e+15  9.822e+07  5.73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06              4.420e+15  1.120e+08  3.94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23              1.141e+15  9.818e+07  1.16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27             -3.394e+14  7.905e+07 -4.294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31              1.390e+15  9.989e+07  1.39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38              2.972e+15  1.068e+08  2.78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40              1.121e+15  9.843e+07  1.13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48747             -1.948e+15  9.925e+07 -1.96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43              1.162e+15  9.848e+07  1.17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44             -9.281e+14  8.522e+07 -1.08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46              1.125e+15  9.834e+07  1.14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47             -4.027e+15  9.322e+07 -4.32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48              2.566e+15  9.938e+07  2.5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49             -2.102e+15  9.663e+07 -2.17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51              4.523e+15  1.818e+08  2.48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52              2.536e+15  1.018e+08  2.49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53             -3.367e+15  9.834e+07 -3.42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50655             -4.091e+14  8.620e+07 -4.746e+06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20                1.244e+16  2.428e+08  5.12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25                9.704e+15  2.506e+08  3.87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26                9.857e+15  2.440e+08  4.03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27                4.154e+15  2.376e+08  1.74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28                7.975e+15  2.411e+08  3.30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360               2.677e+15  1.016e+08  2.63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41                7.949e+15  2.422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47                7.947e+15  2.421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48                6.483e+15  2.200e+08  2.94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49                9.856e+15  2.440e+08  4.03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50                1.344e+16  3.030e+08  4.43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51                6.447e+15  2.238e+08  2.88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53                9.617e+15  2.443e+08  3.93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59                6.796e+15  2.368e+08  2.86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1                9.474e+15  2.417e+08  3.91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2                1.478e+16  3.590e+08  4.11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4                7.947e+15  2.421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5                2.778e+15  2.356e+08  1.17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6                5.630e+15  2.150e+08  2.61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7                9.361e+15  2.427e+08  3.85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8                9.218e+15  2.639e+08  3.49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69                7.934e+15  2.429e+08  3.26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707               7.164e+15  1.811e+08  3.956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71                7.949e+15  2.422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72                7.937e+15  2.426e+08  3.27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74                7.947e+15  2.421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78                3.103e+15  2.368e+08  1.31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lastRenderedPageBreak/>
        <w:t>Ticket2680                1.136e+16  2.982e+08  3.808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83                7.601e+15  2.360e+08  3.221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85                7.949e+15  2.422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86                7.949e+15  2.422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87                9.359e+15  2.429e+08  3.853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89                8.772e+15  2.997e+08  2.92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0                8.087e+15  2.386e+08  3.38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1                2.862e+15  2.352e+08  1.21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3                7.937e+15  2.427e+08  3.270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4                7.947e+15  2.421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5                8.083e+15  2.388e+08  3.385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7                7.946e+15  2.423e+08  3.279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699                8.901e+15  2.556e+08  3.4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700                7.949e+15  2.422e+08  3.282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7042               3.533e+15  8.017e+07  4.407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cket27267               2.571e+15  9.948e+07  2.584e+07   &lt;2e-1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reachedgetOption("max.print") -- omitted 375 rows ]</w:t>
      </w:r>
    </w:p>
    <w:p w:rsidR="000A5796" w:rsidRDefault="000A5796" w:rsidP="000A5796">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w:t>
      </w:r>
    </w:p>
    <w:p w:rsidR="000A5796" w:rsidRDefault="000A5796">
      <w:pPr>
        <w:pStyle w:val="SourceCode"/>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ignif.codes:  0 ‘***’ 0.001 ‘**’ 0.01 ‘*’ 0.05 ‘.’ 0.1 ‘ ’ 1</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Dispersion parameter for binomial family taken to be 1)</w:t>
      </w:r>
    </w:p>
    <w:p w:rsidR="000A5796" w:rsidRDefault="000A5796">
      <w:pPr>
        <w:pStyle w:val="SourceCode"/>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Null deviance: 943.08  on 711  degrees of freedom</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Residual deviance: 576.70  on 141  degrees of freedom</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observation deleted due to missingness)</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AIC: 1718.7</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Number of Fisher Scoring iterations: 16</w:t>
      </w:r>
    </w:p>
    <w:p w:rsidR="000A5796" w:rsidRDefault="000A5796">
      <w:pPr>
        <w:pStyle w:val="SourceCode"/>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all:</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glm(formula = Survived ~ Pclass + Age + SibSp + Parch + Title +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I(Ticket &gt; 2), family = binomial, data = d[inTrain,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Deviance Residuals: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in       1Q   Median       3Q      Max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2.6268  -0.5138  -0.3596   0.5342   2.6923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oefficients:</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Estimate Std. Error z value Pr(&gt;|z|)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Intercept)        5.69803    0.72768   7.830 4.86e-15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class            -1.09370    0.16973  -6.444 1.16e-10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Age               -0.02927    0.01073  -2.726 0.006403 **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ibSp             -0.48954    0.13350  -3.667 0.000246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Parch             -0.26606    0.14547  -1.829 0.067404 .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TitleMiss         -0.31742    0.54436  -0.583 0.559818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itleMr           -3.33644    0.59484  -5.609 2.04e-08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TitleMrs           0.56676    0.61818   0.917 0.359237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I(Ticket &gt; 2)TRUE -0.82075    0.34158  -2.403 0.016271 *  </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ignif.codes:  0 ‘***’ 0.001 ‘**’ 0.01 ‘*’ 0.05 ‘.’ 0.1 ‘ ’ 1</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Dispersion parameter for binomial family taken to be 1)</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lastRenderedPageBreak/>
        <w:t xml:space="preserve">    Null deviance: 945.03  on 712  degrees of freedom</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Residual deviance: 567.25  on 704  degrees of freedom</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AIC: 585.25</w:t>
      </w: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0A5796" w:rsidRDefault="000A5796" w:rsidP="000A5796">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Number of Fisher Scoring iterations: 5</w:t>
      </w:r>
    </w:p>
    <w:p w:rsidR="000A5796" w:rsidRDefault="000A5796">
      <w:pPr>
        <w:pStyle w:val="SourceCode"/>
      </w:pPr>
    </w:p>
    <w:p w:rsidR="00E15FD9" w:rsidRDefault="00E15FD9">
      <w:pPr>
        <w:pStyle w:val="FirstParagraph"/>
        <w:rPr>
          <w:rStyle w:val="VerbatimChar"/>
        </w:rPr>
      </w:pPr>
    </w:p>
    <w:p w:rsidR="003B78A4" w:rsidRDefault="003B78A4">
      <w:pPr>
        <w:pStyle w:val="FirstParagraph"/>
        <w:rPr>
          <w:rStyle w:val="VerbatimChar"/>
        </w:rPr>
      </w:pPr>
    </w:p>
    <w:p w:rsidR="003B78A4" w:rsidRDefault="003B78A4">
      <w:pPr>
        <w:pStyle w:val="FirstParagraph"/>
        <w:rPr>
          <w:rStyle w:val="VerbatimChar"/>
        </w:rPr>
      </w:pPr>
    </w:p>
    <w:p w:rsidR="003B78A4" w:rsidRDefault="003B78A4">
      <w:pPr>
        <w:pStyle w:val="FirstParagraph"/>
        <w:rPr>
          <w:rStyle w:val="VerbatimChar"/>
        </w:rPr>
      </w:pPr>
    </w:p>
    <w:p w:rsidR="003B78A4" w:rsidRDefault="003B78A4">
      <w:pPr>
        <w:pStyle w:val="FirstParagraph"/>
        <w:rPr>
          <w:rStyle w:val="VerbatimChar"/>
        </w:rPr>
      </w:pPr>
    </w:p>
    <w:p w:rsidR="003B78A4" w:rsidRDefault="003B78A4">
      <w:pPr>
        <w:pStyle w:val="FirstParagraph"/>
        <w:rPr>
          <w:rStyle w:val="VerbatimChar"/>
        </w:rPr>
      </w:pPr>
    </w:p>
    <w:p w:rsidR="00E15FD9" w:rsidRDefault="00E15FD9">
      <w:pPr>
        <w:pStyle w:val="FirstParagraph"/>
        <w:rPr>
          <w:rStyle w:val="VerbatimChar"/>
        </w:rPr>
      </w:pPr>
      <w:r>
        <w:rPr>
          <w:rFonts w:ascii="Consolas" w:hAnsi="Consolas"/>
          <w:noProof/>
          <w:sz w:val="22"/>
        </w:rPr>
        <w:drawing>
          <wp:inline distT="0" distB="0" distL="0" distR="0">
            <wp:extent cx="5082540" cy="3455670"/>
            <wp:effectExtent l="0" t="0" r="0" b="0"/>
            <wp:docPr id="1" name="Picture 1" descr="C:\Users\Seshan\Desktop\Titanic\Rplo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shan\Desktop\Titanic\Rplot1.jpeg"/>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540" cy="3455670"/>
                    </a:xfrm>
                    <a:prstGeom prst="rect">
                      <a:avLst/>
                    </a:prstGeom>
                    <a:noFill/>
                    <a:ln>
                      <a:noFill/>
                    </a:ln>
                  </pic:spPr>
                </pic:pic>
              </a:graphicData>
            </a:graphic>
          </wp:inline>
        </w:drawing>
      </w:r>
    </w:p>
    <w:p w:rsidR="003B78A4" w:rsidRDefault="003B78A4" w:rsidP="003B78A4">
      <w:pPr>
        <w:pStyle w:val="BodyText"/>
      </w:pPr>
      <w:r>
        <w:t>p1 &lt;- ggplot(data=train,aes(x=Age))  + geom_histogram(aes(fill=Survived),bins = 40) + coord_flip()</w:t>
      </w:r>
    </w:p>
    <w:p w:rsidR="003B78A4" w:rsidRDefault="003B78A4" w:rsidP="003B78A4">
      <w:pPr>
        <w:pStyle w:val="BodyText"/>
      </w:pPr>
      <w:r>
        <w:t>p2 &lt;- ggplot(data=train,aes(x=Fare)) + geom_histogram(aes(fill=Survived),bins = 40) + coord_flip()</w:t>
      </w:r>
    </w:p>
    <w:p w:rsidR="003B78A4" w:rsidRDefault="003B78A4" w:rsidP="003B78A4">
      <w:pPr>
        <w:pStyle w:val="BodyText"/>
      </w:pPr>
      <w:r>
        <w:t>grid.arrange(p1,p2,nrow=1)</w:t>
      </w:r>
    </w:p>
    <w:p w:rsidR="003B78A4" w:rsidRDefault="003B78A4" w:rsidP="003B78A4">
      <w:pPr>
        <w:pStyle w:val="BodyText"/>
      </w:pPr>
      <w:r>
        <w:t>summary(train$Fare)</w:t>
      </w:r>
    </w:p>
    <w:p w:rsidR="003B78A4" w:rsidRDefault="003B78A4" w:rsidP="003B78A4">
      <w:pPr>
        <w:pStyle w:val="BodyText"/>
      </w:pPr>
      <w:r>
        <w:t>get_legend&lt;-function(myggplot){</w:t>
      </w:r>
    </w:p>
    <w:p w:rsidR="003B78A4" w:rsidRDefault="003B78A4" w:rsidP="003B78A4">
      <w:pPr>
        <w:pStyle w:val="BodyText"/>
      </w:pPr>
      <w:r>
        <w:lastRenderedPageBreak/>
        <w:t>tmp&lt;- ggplot_gtable(ggplot_build(myggplot))</w:t>
      </w:r>
    </w:p>
    <w:p w:rsidR="003B78A4" w:rsidRDefault="003B78A4" w:rsidP="003B78A4">
      <w:pPr>
        <w:pStyle w:val="BodyText"/>
      </w:pPr>
      <w:r>
        <w:t>leg&lt;- which(sapply(train, function(x) x$name) == "guide-box")</w:t>
      </w:r>
    </w:p>
    <w:p w:rsidR="003B78A4" w:rsidRDefault="003B78A4" w:rsidP="003B78A4">
      <w:pPr>
        <w:pStyle w:val="BodyText"/>
      </w:pPr>
      <w:r>
        <w:t>legend&lt;- tmp$grobs[[leg]]</w:t>
      </w:r>
    </w:p>
    <w:p w:rsidR="003B78A4" w:rsidRDefault="003B78A4" w:rsidP="003B78A4">
      <w:pPr>
        <w:pStyle w:val="BodyText"/>
      </w:pPr>
      <w:r>
        <w:t>return(legend)</w:t>
      </w:r>
    </w:p>
    <w:p w:rsidR="003B78A4" w:rsidRDefault="003B78A4" w:rsidP="003B78A4">
      <w:pPr>
        <w:pStyle w:val="BodyText"/>
      </w:pPr>
      <w:r>
        <w:t>}</w:t>
      </w:r>
    </w:p>
    <w:p w:rsidR="003B78A4" w:rsidRDefault="003B78A4" w:rsidP="003B78A4">
      <w:pPr>
        <w:pStyle w:val="BodyText"/>
      </w:pPr>
      <w:r>
        <w:t>p &lt;- lapply(X = c('Pclass','Sex','SibSp','Parch','Embarked'),</w:t>
      </w:r>
    </w:p>
    <w:p w:rsidR="003B78A4" w:rsidRDefault="003B78A4" w:rsidP="003B78A4">
      <w:pPr>
        <w:pStyle w:val="BodyText"/>
      </w:pPr>
      <w:r>
        <w:t xml:space="preserve">            FUN = function(x) ggplot(data = train)+</w:t>
      </w:r>
    </w:p>
    <w:p w:rsidR="003B78A4" w:rsidRDefault="003B78A4" w:rsidP="003B78A4">
      <w:pPr>
        <w:pStyle w:val="BodyText"/>
      </w:pPr>
      <w:r>
        <w:t>aes_string(x=x,fill='Survived')+</w:t>
      </w:r>
    </w:p>
    <w:p w:rsidR="003B78A4" w:rsidRDefault="003B78A4" w:rsidP="003B78A4">
      <w:pPr>
        <w:pStyle w:val="BodyText"/>
      </w:pPr>
      <w:r>
        <w:t>geom_bar(position="dodge")+</w:t>
      </w:r>
    </w:p>
    <w:p w:rsidR="003B78A4" w:rsidRDefault="003B78A4" w:rsidP="003B78A4">
      <w:pPr>
        <w:pStyle w:val="BodyText"/>
      </w:pPr>
      <w:r>
        <w:t>theme(legend.position="none"))</w:t>
      </w:r>
    </w:p>
    <w:p w:rsidR="003B78A4" w:rsidRPr="003B78A4" w:rsidRDefault="003B78A4" w:rsidP="003B78A4">
      <w:pPr>
        <w:pStyle w:val="BodyText"/>
      </w:pPr>
      <w:r>
        <w:rPr>
          <w:noProof/>
        </w:rPr>
        <w:drawing>
          <wp:inline distT="0" distB="0" distL="0" distR="0">
            <wp:extent cx="5943600" cy="36683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668395"/>
                    </a:xfrm>
                    <a:prstGeom prst="rect">
                      <a:avLst/>
                    </a:prstGeom>
                  </pic:spPr>
                </pic:pic>
              </a:graphicData>
            </a:graphic>
          </wp:inline>
        </w:drawing>
      </w:r>
    </w:p>
    <w:p w:rsidR="003B78A4" w:rsidRDefault="003B78A4" w:rsidP="003B78A4">
      <w:pPr>
        <w:pStyle w:val="BodyText"/>
      </w:pPr>
    </w:p>
    <w:p w:rsidR="003B78A4" w:rsidRDefault="003B78A4" w:rsidP="003B78A4">
      <w:pPr>
        <w:pStyle w:val="BodyText"/>
      </w:pPr>
    </w:p>
    <w:p w:rsidR="003B78A4" w:rsidRDefault="003B78A4" w:rsidP="003B78A4">
      <w:pPr>
        <w:pStyle w:val="BodyText"/>
      </w:pPr>
    </w:p>
    <w:p w:rsidR="003B78A4" w:rsidRDefault="003B78A4" w:rsidP="003B78A4">
      <w:pPr>
        <w:pStyle w:val="BodyText"/>
      </w:pPr>
    </w:p>
    <w:p w:rsidR="003B78A4" w:rsidRDefault="003B78A4" w:rsidP="003B78A4">
      <w:pPr>
        <w:pStyle w:val="BodyText"/>
      </w:pPr>
    </w:p>
    <w:p w:rsidR="00837A73" w:rsidRDefault="00837A73" w:rsidP="00837A73">
      <w:pPr>
        <w:pStyle w:val="BodyText"/>
      </w:pPr>
      <w:r>
        <w:lastRenderedPageBreak/>
        <w:t>```{r}</w:t>
      </w:r>
    </w:p>
    <w:p w:rsidR="00837A73" w:rsidRDefault="00837A73" w:rsidP="00837A73">
      <w:pPr>
        <w:pStyle w:val="BodyText"/>
      </w:pPr>
      <w:r>
        <w:t>summary(train$Embarked)</w:t>
      </w:r>
    </w:p>
    <w:p w:rsidR="00837A73" w:rsidRDefault="00837A73" w:rsidP="00837A73">
      <w:pPr>
        <w:pStyle w:val="BodyText"/>
      </w:pPr>
      <w:r>
        <w:t>train.imp&lt;- train</w:t>
      </w:r>
    </w:p>
    <w:p w:rsidR="00837A73" w:rsidRDefault="00837A73" w:rsidP="00837A73">
      <w:pPr>
        <w:pStyle w:val="BodyText"/>
      </w:pPr>
      <w:r>
        <w:t>train.imp$Embarked[is.na(train.imp$Embarked)] &lt;- 'S'</w:t>
      </w:r>
    </w:p>
    <w:p w:rsidR="00837A73" w:rsidRDefault="00837A73" w:rsidP="00837A73">
      <w:pPr>
        <w:pStyle w:val="BodyText"/>
      </w:pPr>
      <w:r>
        <w:t>train.imp$title&lt;- str_extract(pattern = '[a-zA-Z]+(?=\\.)',string = train.imp$Name)</w:t>
      </w:r>
    </w:p>
    <w:p w:rsidR="00837A73" w:rsidRDefault="00837A73" w:rsidP="00837A73">
      <w:pPr>
        <w:pStyle w:val="BodyText"/>
      </w:pPr>
      <w:r>
        <w:t>train.imp$title&lt;- as.factor(train.imp$title)</w:t>
      </w:r>
    </w:p>
    <w:p w:rsidR="00837A73" w:rsidRDefault="00837A73" w:rsidP="00837A73">
      <w:pPr>
        <w:pStyle w:val="BodyText"/>
      </w:pPr>
      <w:r>
        <w:t>ggplot(train.imp,aes(x=title,y=Age))+</w:t>
      </w:r>
    </w:p>
    <w:p w:rsidR="00837A73" w:rsidRDefault="00837A73" w:rsidP="00837A73">
      <w:pPr>
        <w:pStyle w:val="BodyText"/>
      </w:pPr>
      <w:r>
        <w:t>geom_jitter(shape=21,alpha=.6,col='blue')+</w:t>
      </w:r>
    </w:p>
    <w:p w:rsidR="00837A73" w:rsidRDefault="00837A73" w:rsidP="00837A73">
      <w:pPr>
        <w:pStyle w:val="BodyText"/>
      </w:pPr>
      <w:r>
        <w:t>stat_summary(aes(y = Age,group=1), fun.y=median, colour="red", geom="point",group=1)+</w:t>
      </w:r>
    </w:p>
    <w:p w:rsidR="00837A73" w:rsidRDefault="00837A73" w:rsidP="00837A73">
      <w:pPr>
        <w:pStyle w:val="BodyText"/>
      </w:pPr>
      <w:r>
        <w:t>theme_bw()+</w:t>
      </w:r>
    </w:p>
    <w:p w:rsidR="00837A73" w:rsidRDefault="00837A73" w:rsidP="00837A73">
      <w:pPr>
        <w:pStyle w:val="BodyText"/>
      </w:pPr>
      <w:r>
        <w:t>theme(axis.text.x = element_text(angle = 45, hjust = 1),legend.position="none")+</w:t>
      </w:r>
    </w:p>
    <w:p w:rsidR="00837A73" w:rsidRDefault="00837A73" w:rsidP="00837A73">
      <w:pPr>
        <w:pStyle w:val="BodyText"/>
      </w:pPr>
      <w:r>
        <w:t>labs(caption='red points are median values')</w:t>
      </w:r>
    </w:p>
    <w:p w:rsidR="00837A73" w:rsidRDefault="00837A73" w:rsidP="00837A73">
      <w:pPr>
        <w:pStyle w:val="BodyText"/>
      </w:pPr>
      <w:r>
        <w:t>train.imp$title&lt;- as.character(train.imp$title)</w:t>
      </w:r>
    </w:p>
    <w:p w:rsidR="00837A73" w:rsidRDefault="00837A73" w:rsidP="00837A73">
      <w:pPr>
        <w:pStyle w:val="BodyText"/>
      </w:pPr>
      <w:r>
        <w:t>train.imp$title[train.imp$title %in% c('Capt','Col','Major')] &lt;- 'Officer'</w:t>
      </w:r>
    </w:p>
    <w:p w:rsidR="00837A73" w:rsidRDefault="00837A73" w:rsidP="00837A73">
      <w:pPr>
        <w:pStyle w:val="BodyText"/>
      </w:pPr>
      <w:r>
        <w:t>train.imp$title[train.imp$title %in% c('Don','Dr','Rev','Sir','Jonkheer','Countess','Lady','Dona')] &lt;- 'Royalty'</w:t>
      </w:r>
    </w:p>
    <w:p w:rsidR="00837A73" w:rsidRDefault="00837A73" w:rsidP="00837A73">
      <w:pPr>
        <w:pStyle w:val="BodyText"/>
      </w:pPr>
      <w:r>
        <w:t>train.imp$title[train.imp$title %in% c('Mrs','Mme')] &lt;- 'Mrs'</w:t>
      </w:r>
    </w:p>
    <w:p w:rsidR="00837A73" w:rsidRDefault="00837A73" w:rsidP="00837A73">
      <w:pPr>
        <w:pStyle w:val="BodyText"/>
      </w:pPr>
      <w:r>
        <w:t>train.imp$title[train.imp$title %in% c('Ms','Mlle')] &lt;- 'Miss'</w:t>
      </w:r>
    </w:p>
    <w:p w:rsidR="00837A73" w:rsidRDefault="00837A73" w:rsidP="00837A73">
      <w:pPr>
        <w:pStyle w:val="BodyText"/>
      </w:pPr>
      <w:r>
        <w:t>train.imp$title&lt;- as.factor(train.imp$title)</w:t>
      </w:r>
    </w:p>
    <w:p w:rsidR="00837A73" w:rsidRDefault="00837A73" w:rsidP="00837A73">
      <w:pPr>
        <w:pStyle w:val="BodyText"/>
      </w:pPr>
      <w:r>
        <w:t>ggplot(train.imp,aes(x=title,y=Age))+</w:t>
      </w:r>
    </w:p>
    <w:p w:rsidR="00837A73" w:rsidRDefault="00837A73" w:rsidP="00837A73">
      <w:pPr>
        <w:pStyle w:val="BodyText"/>
      </w:pPr>
      <w:r>
        <w:t>geom_jitter(color='blue',shape=21,alpha=.7)+</w:t>
      </w:r>
    </w:p>
    <w:p w:rsidR="00837A73" w:rsidRDefault="00837A73" w:rsidP="00837A73">
      <w:pPr>
        <w:pStyle w:val="BodyText"/>
      </w:pPr>
      <w:r>
        <w:t>stat_summary(aes(y = Age,group=1), fun.y=median, colour="red", geom="point",group=1)+</w:t>
      </w:r>
    </w:p>
    <w:p w:rsidR="00837A73" w:rsidRDefault="00837A73" w:rsidP="00837A73">
      <w:pPr>
        <w:pStyle w:val="BodyText"/>
      </w:pPr>
      <w:r>
        <w:t>theme_bw()+</w:t>
      </w:r>
    </w:p>
    <w:p w:rsidR="00837A73" w:rsidRDefault="00837A73" w:rsidP="00837A73">
      <w:pPr>
        <w:pStyle w:val="BodyText"/>
      </w:pPr>
      <w:r>
        <w:t>theme(axis.text.x = element_text(angle = 45, hjust = 1))+</w:t>
      </w:r>
    </w:p>
    <w:p w:rsidR="00837A73" w:rsidRDefault="00837A73" w:rsidP="00837A73">
      <w:pPr>
        <w:pStyle w:val="BodyText"/>
      </w:pPr>
      <w:r>
        <w:t>labs(caption='red points are median values')</w:t>
      </w:r>
    </w:p>
    <w:p w:rsidR="00837A73" w:rsidRDefault="00837A73" w:rsidP="00837A73">
      <w:pPr>
        <w:pStyle w:val="BodyText"/>
      </w:pPr>
    </w:p>
    <w:p w:rsidR="00837A73" w:rsidRDefault="00837A73" w:rsidP="00837A73">
      <w:pPr>
        <w:pStyle w:val="BodyText"/>
      </w:pPr>
      <w:r>
        <w:t>age.predictors&lt;- train.imp %&gt;%</w:t>
      </w:r>
    </w:p>
    <w:p w:rsidR="00837A73" w:rsidRDefault="00837A73" w:rsidP="00837A73">
      <w:pPr>
        <w:pStyle w:val="BodyText"/>
      </w:pPr>
      <w:r>
        <w:t>dplyr::select(-Survived,-Cabin,-Ticket,-Name) %&gt;%</w:t>
      </w:r>
    </w:p>
    <w:p w:rsidR="00837A73" w:rsidRDefault="00837A73" w:rsidP="00837A73">
      <w:pPr>
        <w:pStyle w:val="BodyText"/>
      </w:pPr>
      <w:r>
        <w:lastRenderedPageBreak/>
        <w:t>dplyr::filter(complete.cases(.))</w:t>
      </w:r>
    </w:p>
    <w:p w:rsidR="00837A73" w:rsidRDefault="00837A73" w:rsidP="00837A73">
      <w:pPr>
        <w:pStyle w:val="BodyText"/>
      </w:pPr>
      <w:r>
        <w:t>ctrl&lt;- trainControl(method = "repeatedcv",</w:t>
      </w:r>
    </w:p>
    <w:p w:rsidR="00837A73" w:rsidRDefault="00837A73" w:rsidP="00837A73">
      <w:pPr>
        <w:pStyle w:val="BodyText"/>
      </w:pPr>
      <w:r>
        <w:t>repeats = 5)</w:t>
      </w:r>
    </w:p>
    <w:p w:rsidR="00837A73" w:rsidRDefault="00837A73" w:rsidP="00837A73">
      <w:pPr>
        <w:pStyle w:val="BodyText"/>
      </w:pPr>
      <w:r>
        <w:t>rpartGrid&lt;- data.frame(maxdepth = seq(2,10,1))</w:t>
      </w:r>
    </w:p>
    <w:p w:rsidR="00837A73" w:rsidRDefault="00837A73" w:rsidP="00837A73">
      <w:pPr>
        <w:pStyle w:val="BodyText"/>
      </w:pPr>
      <w:r>
        <w:t>rpartFit_ageimputation&lt;- train(x=age.predictors[,-3],</w:t>
      </w:r>
    </w:p>
    <w:p w:rsidR="00837A73" w:rsidRDefault="00837A73" w:rsidP="00837A73">
      <w:pPr>
        <w:pStyle w:val="BodyText"/>
      </w:pPr>
      <w:r>
        <w:t xml:space="preserve">                      y=age.predictors$Age,</w:t>
      </w:r>
    </w:p>
    <w:p w:rsidR="00837A73" w:rsidRDefault="00837A73" w:rsidP="00837A73">
      <w:pPr>
        <w:pStyle w:val="BodyText"/>
      </w:pPr>
      <w:r>
        <w:t>method='rpart2',</w:t>
      </w:r>
    </w:p>
    <w:p w:rsidR="00837A73" w:rsidRDefault="00837A73" w:rsidP="00837A73">
      <w:pPr>
        <w:pStyle w:val="BodyText"/>
      </w:pPr>
      <w:r>
        <w:t>trControl = ctrl,</w:t>
      </w:r>
    </w:p>
    <w:p w:rsidR="00837A73" w:rsidRDefault="00837A73" w:rsidP="00837A73">
      <w:pPr>
        <w:pStyle w:val="BodyText"/>
      </w:pPr>
      <w:r>
        <w:t>tuneGrid = rpartGrid</w:t>
      </w:r>
    </w:p>
    <w:p w:rsidR="00837A73" w:rsidRDefault="00837A73" w:rsidP="00837A73">
      <w:pPr>
        <w:pStyle w:val="BodyText"/>
      </w:pPr>
      <w:r>
        <w:t xml:space="preserve">                      )</w:t>
      </w:r>
    </w:p>
    <w:p w:rsidR="00837A73" w:rsidRDefault="00837A73" w:rsidP="00837A73">
      <w:pPr>
        <w:pStyle w:val="BodyText"/>
      </w:pPr>
      <w:r>
        <w:t>rpartFit_ageimputation</w:t>
      </w:r>
    </w:p>
    <w:p w:rsidR="00837A73" w:rsidRDefault="00837A73" w:rsidP="00837A73">
      <w:pPr>
        <w:pStyle w:val="BodyText"/>
      </w:pPr>
      <w:r>
        <w:t xml:space="preserve">## CART </w:t>
      </w:r>
    </w:p>
    <w:p w:rsidR="00837A73" w:rsidRDefault="00837A73" w:rsidP="00837A73">
      <w:pPr>
        <w:pStyle w:val="BodyText"/>
      </w:pPr>
      <w:r>
        <w:t xml:space="preserve">## </w:t>
      </w:r>
    </w:p>
    <w:p w:rsidR="00837A73" w:rsidRDefault="00837A73" w:rsidP="00837A73">
      <w:pPr>
        <w:pStyle w:val="BodyText"/>
      </w:pPr>
      <w:r>
        <w:t>## 508 samples</w:t>
      </w:r>
    </w:p>
    <w:p w:rsidR="00837A73" w:rsidRDefault="00837A73" w:rsidP="00837A73">
      <w:pPr>
        <w:pStyle w:val="BodyText"/>
      </w:pPr>
      <w:r>
        <w:t>##   7 predictor</w:t>
      </w:r>
    </w:p>
    <w:p w:rsidR="00837A73" w:rsidRDefault="00837A73" w:rsidP="00837A73">
      <w:pPr>
        <w:pStyle w:val="BodyText"/>
      </w:pPr>
      <w:r>
        <w:t xml:space="preserve">## </w:t>
      </w:r>
    </w:p>
    <w:p w:rsidR="00837A73" w:rsidRDefault="00837A73" w:rsidP="00837A73">
      <w:pPr>
        <w:pStyle w:val="BodyText"/>
      </w:pPr>
      <w:r>
        <w:t>## No pre-processing</w:t>
      </w:r>
    </w:p>
    <w:p w:rsidR="00837A73" w:rsidRDefault="00837A73" w:rsidP="00837A73">
      <w:pPr>
        <w:pStyle w:val="BodyText"/>
      </w:pPr>
      <w:r>
        <w:t xml:space="preserve">## Resampling: Cross-Validated (10 fold, repeated 5 times) </w:t>
      </w:r>
    </w:p>
    <w:p w:rsidR="00837A73" w:rsidRDefault="00837A73" w:rsidP="00837A73">
      <w:pPr>
        <w:pStyle w:val="BodyText"/>
      </w:pPr>
      <w:r>
        <w:t>## Summary of sample sizes: 457, 457, 457, 457, 457, 457, ...</w:t>
      </w:r>
    </w:p>
    <w:p w:rsidR="00837A73" w:rsidRDefault="00837A73" w:rsidP="00837A73">
      <w:pPr>
        <w:pStyle w:val="BodyText"/>
      </w:pPr>
      <w:r>
        <w:t>## Resampling results across tuning parameters:</w:t>
      </w:r>
    </w:p>
    <w:p w:rsidR="00837A73" w:rsidRDefault="00837A73" w:rsidP="00837A73">
      <w:pPr>
        <w:pStyle w:val="BodyText"/>
      </w:pPr>
      <w:r>
        <w:t xml:space="preserve">## </w:t>
      </w:r>
    </w:p>
    <w:p w:rsidR="00837A73" w:rsidRDefault="00837A73" w:rsidP="00837A73">
      <w:pPr>
        <w:pStyle w:val="BodyText"/>
      </w:pPr>
      <w:r>
        <w:t xml:space="preserve">##   maxdepth  RMSERsquared   MAE     </w:t>
      </w:r>
    </w:p>
    <w:p w:rsidR="00837A73" w:rsidRDefault="00837A73" w:rsidP="00837A73">
      <w:pPr>
        <w:pStyle w:val="BodyText"/>
      </w:pPr>
      <w:r>
        <w:t>##    2        12.02414  0.3171031  9.443687</w:t>
      </w:r>
    </w:p>
    <w:p w:rsidR="00837A73" w:rsidRDefault="00837A73" w:rsidP="00837A73">
      <w:pPr>
        <w:pStyle w:val="BodyText"/>
      </w:pPr>
      <w:r>
        <w:t>##    3        11.30498  0.3985131  8.707856</w:t>
      </w:r>
    </w:p>
    <w:p w:rsidR="00837A73" w:rsidRDefault="00837A73" w:rsidP="00837A73">
      <w:pPr>
        <w:pStyle w:val="BodyText"/>
      </w:pPr>
      <w:r>
        <w:t>##    4        11.42463  0.3882499  8.782511</w:t>
      </w:r>
    </w:p>
    <w:p w:rsidR="00837A73" w:rsidRDefault="00837A73" w:rsidP="00837A73">
      <w:pPr>
        <w:pStyle w:val="BodyText"/>
      </w:pPr>
      <w:r>
        <w:t>##    5        11.27085  0.4038018  8.639549</w:t>
      </w:r>
    </w:p>
    <w:p w:rsidR="00837A73" w:rsidRDefault="00837A73" w:rsidP="00837A73">
      <w:pPr>
        <w:pStyle w:val="BodyText"/>
      </w:pPr>
      <w:r>
        <w:t>##    6        11.39825  0.3930011  8.720958</w:t>
      </w:r>
    </w:p>
    <w:p w:rsidR="00837A73" w:rsidRDefault="00837A73" w:rsidP="00837A73">
      <w:pPr>
        <w:pStyle w:val="BodyText"/>
      </w:pPr>
      <w:r>
        <w:t>##    7        11.43177  0.3890118  8.744528</w:t>
      </w:r>
    </w:p>
    <w:p w:rsidR="00837A73" w:rsidRDefault="00837A73" w:rsidP="00837A73">
      <w:pPr>
        <w:pStyle w:val="BodyText"/>
      </w:pPr>
      <w:r>
        <w:lastRenderedPageBreak/>
        <w:t>##    8        11.47797  0.3851413  8.783542</w:t>
      </w:r>
    </w:p>
    <w:p w:rsidR="00837A73" w:rsidRDefault="00837A73" w:rsidP="00837A73">
      <w:pPr>
        <w:pStyle w:val="BodyText"/>
      </w:pPr>
      <w:r>
        <w:t>##    9        11.48005  0.3848860  8.783870</w:t>
      </w:r>
    </w:p>
    <w:p w:rsidR="00837A73" w:rsidRDefault="00837A73" w:rsidP="00837A73">
      <w:pPr>
        <w:pStyle w:val="BodyText"/>
      </w:pPr>
      <w:r>
        <w:t>##   10        11.48005  0.3848860  8.783870</w:t>
      </w:r>
    </w:p>
    <w:p w:rsidR="00837A73" w:rsidRDefault="00837A73" w:rsidP="00837A73">
      <w:pPr>
        <w:pStyle w:val="BodyText"/>
      </w:pPr>
      <w:r>
        <w:t xml:space="preserve">## </w:t>
      </w:r>
    </w:p>
    <w:p w:rsidR="00837A73" w:rsidRDefault="00837A73" w:rsidP="00837A73">
      <w:pPr>
        <w:pStyle w:val="BodyText"/>
      </w:pPr>
      <w:r>
        <w:t>## RMSE was used to select the optimal model using the smallest value.</w:t>
      </w:r>
    </w:p>
    <w:p w:rsidR="00837A73" w:rsidRDefault="00837A73" w:rsidP="00837A73">
      <w:pPr>
        <w:pStyle w:val="BodyText"/>
      </w:pPr>
      <w:r>
        <w:t>## The final value used for the model was maxdepth = 5.</w:t>
      </w:r>
    </w:p>
    <w:p w:rsidR="00837A73" w:rsidRDefault="00837A73" w:rsidP="00837A73">
      <w:pPr>
        <w:pStyle w:val="BodyText"/>
      </w:pPr>
      <w:r>
        <w:t>plot(rpartFit_ageimputation)</w:t>
      </w:r>
    </w:p>
    <w:p w:rsidR="00837A73" w:rsidRDefault="00837A73" w:rsidP="00837A73">
      <w:pPr>
        <w:pStyle w:val="BodyText"/>
      </w:pPr>
      <w:r>
        <w:t>rpart.plot::rpart.plot(rpartFit_ageimputation$finalModel, extra=101, box.palette="GnBu")</w:t>
      </w:r>
    </w:p>
    <w:p w:rsidR="00837A73" w:rsidRDefault="00837A73" w:rsidP="00837A73">
      <w:pPr>
        <w:pStyle w:val="BodyText"/>
      </w:pPr>
      <w:r>
        <w:t>save(rpartFit_ageimputation,file = 'rpartFit_ageimputation')</w:t>
      </w:r>
    </w:p>
    <w:p w:rsidR="00837A73" w:rsidRDefault="00837A73" w:rsidP="00837A73">
      <w:pPr>
        <w:pStyle w:val="BodyText"/>
      </w:pPr>
      <w:r>
        <w:t>missing_age&lt;- is.na(train.imp$Age)</w:t>
      </w:r>
    </w:p>
    <w:p w:rsidR="00837A73" w:rsidRDefault="00837A73" w:rsidP="00837A73">
      <w:pPr>
        <w:pStyle w:val="BodyText"/>
      </w:pPr>
      <w:r>
        <w:t>age.predicted&lt;- predict(rpartFit_ageimputation, newdata = train.imp[missing_age,])</w:t>
      </w:r>
    </w:p>
    <w:p w:rsidR="00837A73" w:rsidRDefault="00837A73" w:rsidP="00837A73">
      <w:pPr>
        <w:pStyle w:val="BodyText"/>
      </w:pPr>
      <w:r>
        <w:t>train.imp[missing_age,'Age'] &lt;- age.predicted</w:t>
      </w:r>
    </w:p>
    <w:p w:rsidR="00837A73" w:rsidRDefault="00837A73" w:rsidP="00837A73">
      <w:pPr>
        <w:pStyle w:val="BodyText"/>
      </w:pPr>
    </w:p>
    <w:p w:rsidR="00837A73" w:rsidRDefault="00837A73" w:rsidP="00837A73">
      <w:pPr>
        <w:pStyle w:val="BodyText"/>
      </w:pPr>
      <w:r>
        <w:t>train.imp %&gt;%</w:t>
      </w:r>
    </w:p>
    <w:p w:rsidR="00837A73" w:rsidRDefault="00837A73" w:rsidP="00837A73">
      <w:pPr>
        <w:pStyle w:val="BodyText"/>
      </w:pPr>
      <w:r>
        <w:t xml:space="preserve">mutate(Age_Imputed = missing_age) %&gt;% </w:t>
      </w:r>
    </w:p>
    <w:p w:rsidR="00837A73" w:rsidRDefault="00837A73" w:rsidP="00837A73">
      <w:pPr>
        <w:pStyle w:val="BodyText"/>
      </w:pPr>
      <w:r>
        <w:t>ggplot(aes(x=title,y=Age))+</w:t>
      </w:r>
    </w:p>
    <w:p w:rsidR="00837A73" w:rsidRDefault="00837A73" w:rsidP="00837A73">
      <w:pPr>
        <w:pStyle w:val="BodyText"/>
      </w:pPr>
      <w:r>
        <w:t>stat_summary(aes(y = Age,group=1), fun.y=median, colour="red", geom="point",group=1)+</w:t>
      </w:r>
    </w:p>
    <w:p w:rsidR="00837A73" w:rsidRDefault="00837A73" w:rsidP="00837A73">
      <w:pPr>
        <w:pStyle w:val="BodyText"/>
      </w:pPr>
      <w:r>
        <w:t>geom_jitter(aes(y=Age,col=Age_Imputed,shape=Age_Imputed))+</w:t>
      </w:r>
    </w:p>
    <w:p w:rsidR="00837A73" w:rsidRDefault="00837A73" w:rsidP="00837A73">
      <w:pPr>
        <w:pStyle w:val="BodyText"/>
      </w:pPr>
      <w:r>
        <w:t>theme_bw()+</w:t>
      </w:r>
    </w:p>
    <w:p w:rsidR="00837A73" w:rsidRDefault="00837A73" w:rsidP="00837A73">
      <w:pPr>
        <w:pStyle w:val="BodyText"/>
      </w:pPr>
      <w:r>
        <w:t>theme(axis.text.x = element_text(angle = 45, hjust = 1),legend.position="none")+</w:t>
      </w:r>
    </w:p>
    <w:p w:rsidR="00837A73" w:rsidRDefault="00837A73" w:rsidP="00837A73">
      <w:pPr>
        <w:pStyle w:val="BodyText"/>
      </w:pPr>
      <w:r>
        <w:t>labs(caption='green points are imputed values')</w:t>
      </w:r>
    </w:p>
    <w:p w:rsidR="00837A73" w:rsidRDefault="00837A73" w:rsidP="00837A73">
      <w:pPr>
        <w:pStyle w:val="BodyText"/>
      </w:pPr>
      <w:r>
        <w:t>train.imp$child&lt;- 0</w:t>
      </w:r>
    </w:p>
    <w:p w:rsidR="00837A73" w:rsidRDefault="00837A73" w:rsidP="00837A73">
      <w:pPr>
        <w:pStyle w:val="BodyText"/>
      </w:pPr>
      <w:r>
        <w:t>train.imp$child[train.imp$Age&lt;18] &lt;- 1</w:t>
      </w:r>
    </w:p>
    <w:p w:rsidR="00837A73" w:rsidRDefault="00837A73" w:rsidP="00837A73">
      <w:pPr>
        <w:pStyle w:val="BodyText"/>
      </w:pPr>
      <w:r>
        <w:t>train.imp$Seniors&lt;- ifelse(train.imp$Age&gt;60,1,0)</w:t>
      </w:r>
    </w:p>
    <w:p w:rsidR="00837A73" w:rsidRDefault="00837A73" w:rsidP="00837A73">
      <w:pPr>
        <w:pStyle w:val="BodyText"/>
      </w:pPr>
      <w:r>
        <w:t>train.imp$TotalFam&lt;- train.imp$SibSp + train.imp$Parch + 1</w:t>
      </w:r>
    </w:p>
    <w:p w:rsidR="00837A73" w:rsidRDefault="00837A73" w:rsidP="00837A73">
      <w:pPr>
        <w:pStyle w:val="BodyText"/>
      </w:pPr>
      <w:r>
        <w:t>train.imp$LargeFamily&lt;- ifelse(train.imp$TotalFam&gt;4,1,0)</w:t>
      </w:r>
    </w:p>
    <w:p w:rsidR="00837A73" w:rsidRDefault="00837A73" w:rsidP="00837A73">
      <w:pPr>
        <w:pStyle w:val="BodyText"/>
      </w:pPr>
      <w:r>
        <w:t>train.imp$Name&lt;- NULL</w:t>
      </w:r>
    </w:p>
    <w:p w:rsidR="00837A73" w:rsidRDefault="00837A73" w:rsidP="00837A73">
      <w:pPr>
        <w:pStyle w:val="BodyText"/>
      </w:pPr>
      <w:r>
        <w:t>train.imp$CabinCode&lt;- map_chr(train$Cabin,~str_split(string = .x,pattern = '')[[1]][1])</w:t>
      </w:r>
    </w:p>
    <w:p w:rsidR="00837A73" w:rsidRDefault="00837A73" w:rsidP="00837A73">
      <w:pPr>
        <w:pStyle w:val="BodyText"/>
      </w:pPr>
      <w:r>
        <w:lastRenderedPageBreak/>
        <w:t>train.imp$CabinCode[is.na(train.imp$CabinCode)] &lt;- 'U'</w:t>
      </w:r>
    </w:p>
    <w:p w:rsidR="00837A73" w:rsidRDefault="00837A73" w:rsidP="00837A73">
      <w:pPr>
        <w:pStyle w:val="BodyText"/>
      </w:pPr>
      <w:r>
        <w:t>train.imp$CabinCode&lt;- as.factor(train.imp$CabinCode)</w:t>
      </w:r>
    </w:p>
    <w:p w:rsidR="00837A73" w:rsidRDefault="00837A73" w:rsidP="00837A73">
      <w:pPr>
        <w:pStyle w:val="BodyText"/>
      </w:pPr>
    </w:p>
    <w:p w:rsidR="00837A73" w:rsidRDefault="00837A73" w:rsidP="00837A73">
      <w:pPr>
        <w:pStyle w:val="BodyText"/>
      </w:pPr>
      <w:r>
        <w:t>train.imp$CabinNum&lt;- as.numeric(map_chr(train$Cabin,~str_split(string = .x,pattern = '[a-zA-Z]')[[1]][2]))</w:t>
      </w:r>
    </w:p>
    <w:p w:rsidR="00837A73" w:rsidRDefault="00837A73" w:rsidP="00837A73">
      <w:pPr>
        <w:pStyle w:val="BodyText"/>
      </w:pPr>
      <w:r>
        <w:t>train.imp$CabinNum&lt;- map_int(train.imp$CabinNum, ~as.integer(str_split(.x,pattern = '',simplify = T)[1][1]))</w:t>
      </w:r>
    </w:p>
    <w:p w:rsidR="00837A73" w:rsidRDefault="00837A73" w:rsidP="00837A73">
      <w:pPr>
        <w:pStyle w:val="BodyText"/>
      </w:pPr>
      <w:r>
        <w:t>train.imp$CabinNum[is.na(train.imp$CabinNum)] &lt;- 0</w:t>
      </w:r>
    </w:p>
    <w:p w:rsidR="00837A73" w:rsidRDefault="00837A73" w:rsidP="00837A73">
      <w:pPr>
        <w:pStyle w:val="BodyText"/>
      </w:pPr>
    </w:p>
    <w:p w:rsidR="00837A73" w:rsidRDefault="00837A73" w:rsidP="00837A73">
      <w:pPr>
        <w:pStyle w:val="BodyText"/>
      </w:pPr>
      <w:r>
        <w:t>train.imp$TopDeck&lt;- ifelse(train.imp$CabinCode %in% c('A','B'),1,0)</w:t>
      </w:r>
    </w:p>
    <w:p w:rsidR="00837A73" w:rsidRDefault="00837A73" w:rsidP="00837A73">
      <w:pPr>
        <w:pStyle w:val="BodyText"/>
      </w:pPr>
      <w:r>
        <w:t>train.imp$MidDeck&lt;- ifelse(train.imp$CabinCode %in% c('C','D'),1,0)</w:t>
      </w:r>
    </w:p>
    <w:p w:rsidR="00837A73" w:rsidRDefault="00837A73" w:rsidP="00837A73">
      <w:pPr>
        <w:pStyle w:val="BodyText"/>
      </w:pPr>
      <w:r>
        <w:t>train.imp$LowerDeck&lt;- ifelse(train.imp$TopDeck==0 &amp;train.imp$MidDeck==0 ,1,0)</w:t>
      </w:r>
    </w:p>
    <w:p w:rsidR="00837A73" w:rsidRDefault="00837A73" w:rsidP="00837A73">
      <w:pPr>
        <w:pStyle w:val="BodyText"/>
      </w:pPr>
    </w:p>
    <w:p w:rsidR="00837A73" w:rsidRDefault="00837A73" w:rsidP="00837A73">
      <w:pPr>
        <w:pStyle w:val="BodyText"/>
      </w:pPr>
      <w:r>
        <w:t>train.imp$NumberofCabins&lt;- map_int(train$Cabin,~str_split(string = .x,pattern = ' ')[[1]] %&gt;% length)</w:t>
      </w:r>
    </w:p>
    <w:p w:rsidR="00837A73" w:rsidRDefault="00837A73" w:rsidP="00837A73">
      <w:pPr>
        <w:pStyle w:val="BodyText"/>
      </w:pPr>
      <w:r>
        <w:t>train.imp$Cabin&lt;- NULL</w:t>
      </w:r>
    </w:p>
    <w:p w:rsidR="00837A73" w:rsidRDefault="00837A73" w:rsidP="00837A73">
      <w:pPr>
        <w:pStyle w:val="BodyText"/>
      </w:pPr>
      <w:r>
        <w:t>train.imp$Ticket %&gt;% table() %&gt;% as.numeric() %&gt;% table()</w:t>
      </w:r>
    </w:p>
    <w:p w:rsidR="00837A73" w:rsidRDefault="00837A73" w:rsidP="00837A73">
      <w:pPr>
        <w:pStyle w:val="BodyText"/>
      </w:pPr>
      <w:r>
        <w:t>## .</w:t>
      </w:r>
    </w:p>
    <w:p w:rsidR="00837A73" w:rsidRDefault="00837A73" w:rsidP="00837A73">
      <w:pPr>
        <w:pStyle w:val="BodyText"/>
      </w:pPr>
      <w:r>
        <w:t xml:space="preserve">##   1   2   3   4   5   6   7 </w:t>
      </w:r>
    </w:p>
    <w:p w:rsidR="00837A73" w:rsidRDefault="00837A73" w:rsidP="00837A73">
      <w:pPr>
        <w:pStyle w:val="BodyText"/>
      </w:pPr>
      <w:r>
        <w:t>## 430  60  15   3   1   1   1</w:t>
      </w:r>
    </w:p>
    <w:p w:rsidR="00837A73" w:rsidRDefault="00837A73" w:rsidP="00837A73">
      <w:pPr>
        <w:pStyle w:val="BodyText"/>
      </w:pPr>
      <w:r>
        <w:t>train.imp %&gt;%group_by(Pclass) %&gt;% dplyr::select(Ticket,Pclass) %&gt;% sample_n(5)</w:t>
      </w:r>
    </w:p>
    <w:p w:rsidR="00837A73" w:rsidRDefault="00837A73" w:rsidP="00837A73">
      <w:pPr>
        <w:pStyle w:val="BodyText"/>
      </w:pPr>
    </w:p>
    <w:p w:rsidR="00837A73" w:rsidRDefault="00837A73" w:rsidP="00837A73">
      <w:pPr>
        <w:pStyle w:val="BodyText"/>
      </w:pPr>
    </w:p>
    <w:p w:rsidR="00837A73" w:rsidRDefault="00837A73" w:rsidP="00837A73">
      <w:pPr>
        <w:pStyle w:val="BodyText"/>
      </w:pPr>
    </w:p>
    <w:p w:rsidR="003B78A4" w:rsidRDefault="00837A73" w:rsidP="00837A73">
      <w:pPr>
        <w:pStyle w:val="BodyText"/>
      </w:pPr>
      <w:r>
        <w:t>```</w:t>
      </w:r>
    </w:p>
    <w:p w:rsidR="003B78A4" w:rsidRDefault="003B78A4" w:rsidP="003B78A4">
      <w:pPr>
        <w:pStyle w:val="BodyText"/>
      </w:pPr>
    </w:p>
    <w:p w:rsidR="003B78A4" w:rsidRDefault="003B78A4" w:rsidP="003B78A4">
      <w:pPr>
        <w:pStyle w:val="BodyText"/>
      </w:pPr>
    </w:p>
    <w:p w:rsidR="003B78A4" w:rsidRPr="003B78A4" w:rsidRDefault="003B78A4" w:rsidP="003B78A4">
      <w:pPr>
        <w:pStyle w:val="BodyText"/>
      </w:pPr>
    </w:p>
    <w:p w:rsid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9D00"/>
          <w:sz w:val="20"/>
          <w:szCs w:val="20"/>
        </w:rPr>
      </w:pPr>
    </w:p>
    <w:p w:rsid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9D00"/>
          <w:sz w:val="20"/>
          <w:szCs w:val="20"/>
        </w:rPr>
      </w:pP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9D00"/>
          <w:sz w:val="20"/>
          <w:szCs w:val="20"/>
        </w:rPr>
      </w:pPr>
      <w:r w:rsidRPr="003B78A4">
        <w:rPr>
          <w:rFonts w:ascii="Lucida Console" w:eastAsia="Times New Roman" w:hAnsi="Lucida Console" w:cs="Courier New"/>
          <w:color w:val="FF9D00"/>
          <w:sz w:val="20"/>
          <w:szCs w:val="20"/>
        </w:rPr>
        <w:lastRenderedPageBreak/>
        <w:t>ggplot(train,aes(y=Age,x=Pclass))+geom_boxplot(aes(fill=Survived))+theme_bw()</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628C"/>
          <w:sz w:val="20"/>
          <w:szCs w:val="20"/>
        </w:rPr>
      </w:pPr>
      <w:r w:rsidRPr="003B78A4">
        <w:rPr>
          <w:rFonts w:ascii="Lucida Console" w:eastAsia="Times New Roman" w:hAnsi="Lucida Console" w:cs="Courier New"/>
          <w:color w:val="FF628C"/>
          <w:sz w:val="20"/>
          <w:szCs w:val="20"/>
        </w:rPr>
        <w:t>Warning messages:</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628C"/>
          <w:sz w:val="20"/>
          <w:szCs w:val="20"/>
        </w:rPr>
      </w:pPr>
      <w:r w:rsidRPr="003B78A4">
        <w:rPr>
          <w:rFonts w:ascii="Lucida Console" w:eastAsia="Times New Roman" w:hAnsi="Lucida Console" w:cs="Courier New"/>
          <w:color w:val="FF628C"/>
          <w:sz w:val="20"/>
          <w:szCs w:val="20"/>
        </w:rPr>
        <w:t xml:space="preserve">1: Continuous x aesthetic -- did you forget aes(group=...)? </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628C"/>
          <w:sz w:val="20"/>
          <w:szCs w:val="20"/>
        </w:rPr>
      </w:pPr>
      <w:r w:rsidRPr="003B78A4">
        <w:rPr>
          <w:rFonts w:ascii="Lucida Console" w:eastAsia="Times New Roman" w:hAnsi="Lucida Console" w:cs="Courier New"/>
          <w:color w:val="FF628C"/>
          <w:sz w:val="20"/>
          <w:szCs w:val="20"/>
        </w:rPr>
        <w:t xml:space="preserve">2: Removed 177 rows containing non-finite values (stat_boxplot). </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9D00"/>
          <w:sz w:val="20"/>
          <w:szCs w:val="20"/>
        </w:rPr>
      </w:pPr>
      <w:r w:rsidRPr="003B78A4">
        <w:rPr>
          <w:rFonts w:ascii="Lucida Console" w:eastAsia="Times New Roman" w:hAnsi="Lucida Console" w:cs="Courier New"/>
          <w:color w:val="FF9D00"/>
          <w:sz w:val="20"/>
          <w:szCs w:val="20"/>
        </w:rPr>
        <w:t>&gt;beanplot(Age~Survived*Pclass,side='b',train,col=list('yellow','orange'),</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9D00"/>
          <w:sz w:val="20"/>
          <w:szCs w:val="20"/>
        </w:rPr>
      </w:pPr>
      <w:r w:rsidRPr="003B78A4">
        <w:rPr>
          <w:rFonts w:ascii="Lucida Console" w:eastAsia="Times New Roman" w:hAnsi="Lucida Console" w:cs="Courier New"/>
          <w:color w:val="FF9D00"/>
          <w:sz w:val="20"/>
          <w:szCs w:val="20"/>
        </w:rPr>
        <w:t>+          border = c('yellow2','darkorange'),ll = 0.05,boxwex = .5,</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9D00"/>
          <w:sz w:val="20"/>
          <w:szCs w:val="20"/>
        </w:rPr>
      </w:pPr>
      <w:r w:rsidRPr="003B78A4">
        <w:rPr>
          <w:rFonts w:ascii="Lucida Console" w:eastAsia="Times New Roman" w:hAnsi="Lucida Console" w:cs="Courier New"/>
          <w:color w:val="FF9D00"/>
          <w:sz w:val="20"/>
          <w:szCs w:val="20"/>
        </w:rPr>
        <w:t>+          main='Passenger survival by pclass and Age',xlab='Passenger Class',ylab='Age')</w:t>
      </w:r>
    </w:p>
    <w:p w:rsidR="003B78A4" w:rsidRPr="003B78A4" w:rsidRDefault="003B78A4" w:rsidP="003B78A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FFFF"/>
          <w:sz w:val="20"/>
          <w:szCs w:val="20"/>
        </w:rPr>
      </w:pPr>
      <w:r w:rsidRPr="003B78A4">
        <w:rPr>
          <w:rFonts w:ascii="Lucida Console" w:eastAsia="Times New Roman" w:hAnsi="Lucida Console" w:cs="Courier New"/>
          <w:color w:val="FF9D00"/>
          <w:sz w:val="20"/>
          <w:szCs w:val="20"/>
        </w:rPr>
        <w:t>&gt;legend('topright', fill = c('yellow','orange'), legend = c("Dead", "Survived"),bty = 'n',cex = .8)</w:t>
      </w:r>
    </w:p>
    <w:p w:rsidR="00E15FD9" w:rsidRPr="00E15FD9" w:rsidRDefault="003B78A4" w:rsidP="00E15FD9">
      <w:pPr>
        <w:pStyle w:val="BodyText"/>
      </w:pPr>
      <w:r>
        <w:rPr>
          <w:noProof/>
        </w:rPr>
        <w:drawing>
          <wp:inline distT="0" distB="0" distL="0" distR="0">
            <wp:extent cx="5943600" cy="36683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668395"/>
                    </a:xfrm>
                    <a:prstGeom prst="rect">
                      <a:avLst/>
                    </a:prstGeom>
                  </pic:spPr>
                </pic:pic>
              </a:graphicData>
            </a:graphic>
          </wp:inline>
        </w:drawing>
      </w:r>
    </w:p>
    <w:p w:rsidR="00E15FD9" w:rsidRDefault="00E15FD9">
      <w:pPr>
        <w:pStyle w:val="FirstParagraph"/>
        <w:rPr>
          <w:rStyle w:val="VerbatimChar"/>
        </w:rPr>
      </w:pPr>
    </w:p>
    <w:p w:rsidR="00E15FD9" w:rsidRDefault="003B78A4">
      <w:pPr>
        <w:pStyle w:val="FirstParagraph"/>
        <w:rPr>
          <w:rStyle w:val="VerbatimChar"/>
        </w:rPr>
      </w:pPr>
      <w:r>
        <w:rPr>
          <w:noProof/>
        </w:rPr>
        <w:lastRenderedPageBreak/>
        <w:drawing>
          <wp:inline distT="0" distB="0" distL="0" distR="0">
            <wp:extent cx="5943600" cy="36683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668395"/>
                    </a:xfrm>
                    <a:prstGeom prst="rect">
                      <a:avLst/>
                    </a:prstGeom>
                  </pic:spPr>
                </pic:pic>
              </a:graphicData>
            </a:graphic>
          </wp:inline>
        </w:drawing>
      </w:r>
    </w:p>
    <w:p w:rsidR="00E15FD9" w:rsidRDefault="00C97BB8">
      <w:pPr>
        <w:pStyle w:val="FirstParagraph"/>
        <w:rPr>
          <w:rFonts w:ascii="Courier New" w:hAnsi="Courier New" w:cs="Courier New"/>
          <w:color w:val="839496"/>
          <w:sz w:val="18"/>
          <w:szCs w:val="18"/>
          <w:shd w:val="clear" w:color="auto" w:fill="002B36"/>
        </w:rPr>
      </w:pPr>
      <w:r>
        <w:rPr>
          <w:rFonts w:ascii="Courier New" w:hAnsi="Courier New" w:cs="Courier New"/>
          <w:color w:val="839496"/>
          <w:sz w:val="18"/>
          <w:szCs w:val="18"/>
          <w:shd w:val="clear" w:color="auto" w:fill="002B36"/>
        </w:rPr>
        <w:t>stat_summary(aes(y = Age,group=</w:t>
      </w:r>
      <w:r w:rsidRPr="00C97BB8">
        <w:rPr>
          <w:color w:val="839496"/>
          <w:shd w:val="clear" w:color="auto" w:fill="002B36"/>
        </w:rPr>
        <w:t>1</w:t>
      </w:r>
      <w:r>
        <w:rPr>
          <w:rFonts w:ascii="Courier New" w:hAnsi="Courier New" w:cs="Courier New"/>
          <w:color w:val="839496"/>
          <w:sz w:val="18"/>
          <w:szCs w:val="18"/>
          <w:shd w:val="clear" w:color="auto" w:fill="002B36"/>
        </w:rPr>
        <w:t>), fun.y=median, colour=</w:t>
      </w:r>
      <w:r w:rsidRPr="00C97BB8">
        <w:rPr>
          <w:color w:val="839496"/>
          <w:shd w:val="clear" w:color="auto" w:fill="002B36"/>
        </w:rPr>
        <w:t>"red"</w:t>
      </w:r>
      <w:r>
        <w:rPr>
          <w:rFonts w:ascii="Courier New" w:hAnsi="Courier New" w:cs="Courier New"/>
          <w:color w:val="839496"/>
          <w:sz w:val="18"/>
          <w:szCs w:val="18"/>
          <w:shd w:val="clear" w:color="auto" w:fill="002B36"/>
        </w:rPr>
        <w:t>, geom=</w:t>
      </w:r>
      <w:r w:rsidRPr="00C97BB8">
        <w:rPr>
          <w:color w:val="839496"/>
          <w:shd w:val="clear" w:color="auto" w:fill="002B36"/>
        </w:rPr>
        <w:t>"point"</w:t>
      </w:r>
      <w:r>
        <w:rPr>
          <w:rFonts w:ascii="Courier New" w:hAnsi="Courier New" w:cs="Courier New"/>
          <w:color w:val="839496"/>
          <w:sz w:val="18"/>
          <w:szCs w:val="18"/>
          <w:shd w:val="clear" w:color="auto" w:fill="002B36"/>
        </w:rPr>
        <w:t>,group=</w:t>
      </w:r>
      <w:r w:rsidRPr="00C97BB8">
        <w:rPr>
          <w:color w:val="839496"/>
          <w:shd w:val="clear" w:color="auto" w:fill="002B36"/>
        </w:rPr>
        <w:t>1</w:t>
      </w:r>
      <w:r>
        <w:rPr>
          <w:rFonts w:ascii="Courier New" w:hAnsi="Courier New" w:cs="Courier New"/>
          <w:color w:val="839496"/>
          <w:sz w:val="18"/>
          <w:szCs w:val="18"/>
          <w:shd w:val="clear" w:color="auto" w:fill="002B36"/>
        </w:rPr>
        <w:t xml:space="preserve">)+ theme_bw()+ theme(axis.text.x = element_text(angle = </w:t>
      </w:r>
      <w:r w:rsidRPr="00C97BB8">
        <w:rPr>
          <w:color w:val="839496"/>
          <w:shd w:val="clear" w:color="auto" w:fill="002B36"/>
        </w:rPr>
        <w:t>45</w:t>
      </w:r>
      <w:r>
        <w:rPr>
          <w:rFonts w:ascii="Courier New" w:hAnsi="Courier New" w:cs="Courier New"/>
          <w:color w:val="839496"/>
          <w:sz w:val="18"/>
          <w:szCs w:val="18"/>
          <w:shd w:val="clear" w:color="auto" w:fill="002B36"/>
        </w:rPr>
        <w:t xml:space="preserve">, hjust = </w:t>
      </w:r>
      <w:r w:rsidRPr="00C97BB8">
        <w:rPr>
          <w:color w:val="839496"/>
          <w:shd w:val="clear" w:color="auto" w:fill="002B36"/>
        </w:rPr>
        <w:t>1</w:t>
      </w:r>
      <w:r>
        <w:rPr>
          <w:rFonts w:ascii="Courier New" w:hAnsi="Courier New" w:cs="Courier New"/>
          <w:color w:val="839496"/>
          <w:sz w:val="18"/>
          <w:szCs w:val="18"/>
          <w:shd w:val="clear" w:color="auto" w:fill="002B36"/>
        </w:rPr>
        <w:t>),legend.position=</w:t>
      </w:r>
      <w:r w:rsidRPr="00C97BB8">
        <w:rPr>
          <w:color w:val="839496"/>
          <w:shd w:val="clear" w:color="auto" w:fill="002B36"/>
        </w:rPr>
        <w:t>"none</w:t>
      </w:r>
      <w:r w:rsidRPr="00C97BB8">
        <w:rPr>
          <w:rFonts w:ascii="Courier New" w:hAnsi="Courier New" w:cs="Courier New"/>
          <w:color w:val="839496"/>
          <w:sz w:val="18"/>
          <w:szCs w:val="18"/>
          <w:shd w:val="clear" w:color="auto" w:fill="002B36"/>
        </w:rPr>
        <w:t>"</w:t>
      </w:r>
      <w:r>
        <w:rPr>
          <w:rFonts w:ascii="Courier New" w:hAnsi="Courier New" w:cs="Courier New"/>
          <w:color w:val="839496"/>
          <w:sz w:val="18"/>
          <w:szCs w:val="18"/>
          <w:shd w:val="clear" w:color="auto" w:fill="002B36"/>
        </w:rPr>
        <w:t>)+ labs(caption=</w:t>
      </w:r>
      <w:r w:rsidRPr="00C97BB8">
        <w:rPr>
          <w:rFonts w:ascii="Courier New" w:hAnsi="Courier New" w:cs="Courier New"/>
          <w:color w:val="839496"/>
          <w:sz w:val="18"/>
          <w:szCs w:val="18"/>
          <w:shd w:val="clear" w:color="auto" w:fill="002B36"/>
        </w:rPr>
        <w:t>'red points are median values'</w:t>
      </w:r>
      <w:r>
        <w:rPr>
          <w:rFonts w:ascii="Courier New" w:hAnsi="Courier New" w:cs="Courier New"/>
          <w:color w:val="839496"/>
          <w:sz w:val="18"/>
          <w:szCs w:val="18"/>
          <w:shd w:val="clear" w:color="auto" w:fill="002B36"/>
        </w:rPr>
        <w:t>)</w:t>
      </w:r>
    </w:p>
    <w:p w:rsidR="00C97BB8" w:rsidRPr="00C97BB8" w:rsidRDefault="00C97BB8" w:rsidP="00C97BB8">
      <w:pPr>
        <w:pStyle w:val="BodyText"/>
      </w:pPr>
    </w:p>
    <w:p w:rsidR="00E15FD9" w:rsidRDefault="00255B12">
      <w:pPr>
        <w:pStyle w:val="FirstParagraph"/>
        <w:rPr>
          <w:rStyle w:val="VerbatimChar"/>
        </w:rPr>
      </w:pPr>
      <w:r>
        <w:rPr>
          <w:noProof/>
        </w:rPr>
        <w:lastRenderedPageBreak/>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5943600" cy="366839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668395"/>
                    </a:xfrm>
                    <a:prstGeom prst="rect">
                      <a:avLst/>
                    </a:prstGeom>
                  </pic:spPr>
                </pic:pic>
              </a:graphicData>
            </a:graphic>
          </wp:anchor>
        </w:drawing>
      </w:r>
      <w:r w:rsidR="00C97BB8">
        <w:rPr>
          <w:rStyle w:val="VerbatimChar"/>
        </w:rPr>
        <w:br w:type="textWrapping" w:clear="all"/>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CART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508 samples</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7 predictor</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No pre-processing</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Resampling: Cross-Validated (10 fold, repeated 5 times)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Summary of sample sizes: 457, 457, 457, 457, 457, 457,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Resampling results across tuning parameters:</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maxdepth  RMSERsquared   MAE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2        12.02414  0.3171031  9.443687</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3        11.30498  0.3985131  8.707856</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4        11.42463  0.3882499  8.782511</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5        11.27085  0.4038018  8.639549</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6        11.39825  0.3930011  8.720958</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7        11.43177  0.3890118  8.744528</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lastRenderedPageBreak/>
        <w:t>##    8        11.47797  0.3851413  8.783542</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9        11.48005  0.3848860  8.783870</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10        11.48005  0.3848860  8.783870</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xml:space="preserve">## </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 RMSE was used to select the optimal model using the smallest value.</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Fonts w:ascii="Consolas" w:hAnsi="Consolas"/>
          <w:color w:val="333333"/>
          <w:sz w:val="18"/>
          <w:szCs w:val="18"/>
        </w:rPr>
      </w:pPr>
      <w:r>
        <w:rPr>
          <w:rStyle w:val="HTMLCode"/>
          <w:color w:val="839496"/>
          <w:shd w:val="clear" w:color="auto" w:fill="002B36"/>
        </w:rPr>
        <w:t>## The final value used for the model was maxdepth = 5.</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plot(rpartFit_ageimputation)</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Style w:val="HTMLCode"/>
          <w:color w:val="839496"/>
          <w:shd w:val="clear" w:color="auto" w:fill="002B36"/>
        </w:rPr>
      </w:pPr>
      <w:r>
        <w:rPr>
          <w:rStyle w:val="HTMLCode"/>
          <w:color w:val="839496"/>
          <w:shd w:val="clear" w:color="auto" w:fill="002B36"/>
        </w:rPr>
        <w:t>rpart.plot::rpart.plot(rpartFit_ageimputation$finalModel, extra=</w:t>
      </w:r>
      <w:r>
        <w:rPr>
          <w:rStyle w:val="hljs-number"/>
          <w:color w:val="2AA198"/>
          <w:shd w:val="clear" w:color="auto" w:fill="002B36"/>
        </w:rPr>
        <w:t>101</w:t>
      </w:r>
      <w:r>
        <w:rPr>
          <w:rStyle w:val="HTMLCode"/>
          <w:color w:val="839496"/>
          <w:shd w:val="clear" w:color="auto" w:fill="002B36"/>
        </w:rPr>
        <w:t>, box.palette=</w:t>
      </w:r>
      <w:r>
        <w:rPr>
          <w:rStyle w:val="hljs-string"/>
          <w:color w:val="2AA198"/>
          <w:shd w:val="clear" w:color="auto" w:fill="002B36"/>
        </w:rPr>
        <w:t>"GnBu"</w:t>
      </w:r>
      <w:r>
        <w:rPr>
          <w:rStyle w:val="HTMLCode"/>
          <w:color w:val="839496"/>
          <w:shd w:val="clear" w:color="auto" w:fill="002B36"/>
        </w:rPr>
        <w:t>)</w:t>
      </w:r>
    </w:p>
    <w:p w:rsidR="00C97BB8" w:rsidRDefault="00C97BB8" w:rsidP="00C97BB8">
      <w:pPr>
        <w:pStyle w:val="HTMLPreformatted"/>
        <w:pBdr>
          <w:top w:val="single" w:sz="6" w:space="0" w:color="DDDDDD"/>
          <w:left w:val="single" w:sz="6" w:space="0" w:color="DDDDDD"/>
          <w:bottom w:val="single" w:sz="6" w:space="0" w:color="DDDDDD"/>
          <w:right w:val="single" w:sz="6" w:space="0" w:color="DDDDDD"/>
        </w:pBdr>
        <w:shd w:val="clear" w:color="auto" w:fill="F5F5F5"/>
        <w:wordWrap w:val="0"/>
        <w:spacing w:after="150"/>
        <w:rPr>
          <w:rFonts w:ascii="Consolas" w:hAnsi="Consolas"/>
          <w:color w:val="333333"/>
          <w:sz w:val="18"/>
          <w:szCs w:val="18"/>
        </w:rPr>
      </w:pPr>
      <w:r>
        <w:rPr>
          <w:rStyle w:val="HTMLCode"/>
          <w:color w:val="839496"/>
          <w:shd w:val="clear" w:color="auto" w:fill="002B36"/>
        </w:rPr>
        <w:t xml:space="preserve">save(rpartFit_ageimputation,file = </w:t>
      </w:r>
      <w:r>
        <w:rPr>
          <w:rStyle w:val="hljs-string"/>
          <w:color w:val="2AA198"/>
          <w:shd w:val="clear" w:color="auto" w:fill="002B36"/>
        </w:rPr>
        <w:t>'rpartFit_ageimputation'</w:t>
      </w:r>
      <w:r>
        <w:rPr>
          <w:rStyle w:val="HTMLCode"/>
          <w:color w:val="839496"/>
          <w:shd w:val="clear" w:color="auto" w:fill="002B36"/>
        </w:rPr>
        <w:t>)</w:t>
      </w:r>
    </w:p>
    <w:p w:rsidR="00255B12" w:rsidRDefault="00255B12">
      <w:pPr>
        <w:pStyle w:val="FirstParagraph"/>
        <w:rPr>
          <w:rStyle w:val="VerbatimChar"/>
        </w:rPr>
      </w:pPr>
    </w:p>
    <w:p w:rsidR="00255B12" w:rsidRPr="00255B12" w:rsidRDefault="00255B12" w:rsidP="00255B12">
      <w:pPr>
        <w:pStyle w:val="BodyText"/>
      </w:pPr>
      <w:r>
        <w:rPr>
          <w:noProof/>
        </w:rPr>
        <w:drawing>
          <wp:inline distT="0" distB="0" distL="0" distR="0">
            <wp:extent cx="5943600" cy="36683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668395"/>
                    </a:xfrm>
                    <a:prstGeom prst="rect">
                      <a:avLst/>
                    </a:prstGeom>
                  </pic:spPr>
                </pic:pic>
              </a:graphicData>
            </a:graphic>
          </wp:inline>
        </w:drawing>
      </w:r>
    </w:p>
    <w:p w:rsidR="00255B12" w:rsidRDefault="00837A73">
      <w:pPr>
        <w:pStyle w:val="FirstParagraph"/>
        <w:rPr>
          <w:rStyle w:val="VerbatimChar"/>
        </w:rPr>
      </w:pPr>
      <w:r>
        <w:rPr>
          <w:noProof/>
        </w:rPr>
        <w:lastRenderedPageBreak/>
        <w:drawing>
          <wp:inline distT="0" distB="0" distL="0" distR="0">
            <wp:extent cx="5943600" cy="36683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668395"/>
                    </a:xfrm>
                    <a:prstGeom prst="rect">
                      <a:avLst/>
                    </a:prstGeom>
                  </pic:spPr>
                </pic:pic>
              </a:graphicData>
            </a:graphic>
          </wp:inline>
        </w:drawing>
      </w:r>
    </w:p>
    <w:tbl>
      <w:tblPr>
        <w:tblW w:w="10395" w:type="dxa"/>
        <w:tblCellSpacing w:w="0" w:type="dxa"/>
        <w:shd w:val="clear" w:color="auto" w:fill="002240"/>
        <w:tblCellMar>
          <w:top w:w="15" w:type="dxa"/>
          <w:left w:w="15" w:type="dxa"/>
          <w:bottom w:w="15" w:type="dxa"/>
          <w:right w:w="15" w:type="dxa"/>
        </w:tblCellMar>
        <w:tblLook w:val="04A0"/>
      </w:tblPr>
      <w:tblGrid>
        <w:gridCol w:w="3034"/>
        <w:gridCol w:w="1691"/>
        <w:gridCol w:w="1890"/>
        <w:gridCol w:w="1890"/>
        <w:gridCol w:w="1890"/>
      </w:tblGrid>
      <w:tr w:rsidR="00837A73" w:rsidRPr="003F6C9E" w:rsidTr="004E7078">
        <w:trPr>
          <w:tblHeader/>
          <w:tblCellSpacing w:w="0" w:type="dxa"/>
        </w:trPr>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rPr>
                <w:rFonts w:ascii="Lucida Sans" w:eastAsia="Times New Roman" w:hAnsi="Lucida Sans" w:cs="Times New Roman"/>
                <w:b/>
                <w:bCs/>
                <w:color w:val="FFFFFF"/>
                <w:sz w:val="20"/>
                <w:szCs w:val="20"/>
              </w:rPr>
            </w:pPr>
            <w:r w:rsidRPr="003F6C9E">
              <w:rPr>
                <w:rFonts w:ascii="Lucida Sans" w:eastAsia="Times New Roman" w:hAnsi="Lucida Sans" w:cs="Times New Roman"/>
                <w:b/>
                <w:bCs/>
                <w:color w:val="FFFFFF"/>
                <w:sz w:val="20"/>
                <w:szCs w:val="20"/>
              </w:rPr>
              <w:t>Ticket</w:t>
            </w:r>
          </w:p>
          <w:p w:rsidR="00837A73" w:rsidRPr="003F6C9E" w:rsidRDefault="00837A73" w:rsidP="004E7078">
            <w:pPr>
              <w:spacing w:after="0" w:line="225" w:lineRule="atLeast"/>
              <w:rPr>
                <w:rFonts w:ascii="Lucida Sans" w:eastAsia="Times New Roman" w:hAnsi="Lucida Sans" w:cs="Times New Roman"/>
                <w:color w:val="FFFFFF"/>
                <w:sz w:val="17"/>
                <w:szCs w:val="17"/>
              </w:rPr>
            </w:pPr>
            <w:r w:rsidRPr="003F6C9E">
              <w:rPr>
                <w:rFonts w:ascii="Lucida Sans" w:eastAsia="Times New Roman" w:hAnsi="Lucida Sans" w:cs="Times New Roman"/>
                <w:color w:val="FFFFFF"/>
                <w:sz w:val="17"/>
                <w:szCs w:val="17"/>
              </w:rPr>
              <w:t>&lt;chr&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right"/>
              <w:rPr>
                <w:rFonts w:ascii="Lucida Sans" w:eastAsia="Times New Roman" w:hAnsi="Lucida Sans" w:cs="Times New Roman"/>
                <w:b/>
                <w:bCs/>
                <w:color w:val="FFFFFF"/>
                <w:sz w:val="20"/>
                <w:szCs w:val="20"/>
              </w:rPr>
            </w:pPr>
            <w:r w:rsidRPr="003F6C9E">
              <w:rPr>
                <w:rFonts w:ascii="Lucida Sans" w:eastAsia="Times New Roman" w:hAnsi="Lucida Sans" w:cs="Times New Roman"/>
                <w:b/>
                <w:bCs/>
                <w:color w:val="FFFFFF"/>
                <w:sz w:val="20"/>
                <w:szCs w:val="20"/>
              </w:rPr>
              <w:t>Pclass</w:t>
            </w:r>
          </w:p>
          <w:p w:rsidR="00837A73" w:rsidRPr="003F6C9E" w:rsidRDefault="00837A73" w:rsidP="004E7078">
            <w:pPr>
              <w:spacing w:after="0" w:line="225" w:lineRule="atLeast"/>
              <w:jc w:val="right"/>
              <w:rPr>
                <w:rFonts w:ascii="Lucida Sans" w:eastAsia="Times New Roman" w:hAnsi="Lucida Sans" w:cs="Times New Roman"/>
                <w:color w:val="FFFFFF"/>
                <w:sz w:val="17"/>
                <w:szCs w:val="17"/>
              </w:rPr>
            </w:pPr>
            <w:r w:rsidRPr="003F6C9E">
              <w:rPr>
                <w:rFonts w:ascii="Lucida Sans" w:eastAsia="Times New Roman" w:hAnsi="Lucida Sans" w:cs="Times New Roman"/>
                <w:color w:val="FFFFFF"/>
                <w:sz w:val="17"/>
                <w:szCs w:val="17"/>
              </w:rPr>
              <w:t>&lt;int&gt;</w:t>
            </w:r>
          </w:p>
        </w:tc>
        <w:tc>
          <w:tcPr>
            <w:tcW w:w="1890" w:type="dxa"/>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center"/>
              <w:rPr>
                <w:rFonts w:ascii="Lucida Sans" w:eastAsia="Times New Roman" w:hAnsi="Lucida Sans" w:cs="Times New Roman"/>
                <w:b/>
                <w:bCs/>
                <w:color w:val="FFFFFF"/>
                <w:sz w:val="20"/>
                <w:szCs w:val="20"/>
              </w:rPr>
            </w:pPr>
          </w:p>
        </w:tc>
        <w:tc>
          <w:tcPr>
            <w:tcW w:w="1890" w:type="dxa"/>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center"/>
              <w:rPr>
                <w:rFonts w:ascii="Lucida Sans" w:eastAsia="Times New Roman" w:hAnsi="Lucida Sans" w:cs="Times New Roman"/>
                <w:b/>
                <w:bCs/>
                <w:color w:val="FFFFFF"/>
                <w:sz w:val="20"/>
                <w:szCs w:val="20"/>
              </w:rPr>
            </w:pPr>
          </w:p>
        </w:tc>
        <w:tc>
          <w:tcPr>
            <w:tcW w:w="1890" w:type="dxa"/>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center"/>
              <w:rPr>
                <w:rFonts w:ascii="Lucida Sans" w:eastAsia="Times New Roman" w:hAnsi="Lucida Sans" w:cs="Times New Roman"/>
                <w:b/>
                <w:bCs/>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13767</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742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PC 17582</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13510</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3507</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S.O.C. 14879</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4437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3985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C.A. 3192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4E7078">
        <w:trPr>
          <w:tblCellSpacing w:w="0" w:type="dxa"/>
        </w:trPr>
        <w:tc>
          <w:tcPr>
            <w:tcW w:w="0" w:type="auto"/>
            <w:tcBorders>
              <w:bottom w:val="nil"/>
            </w:tcBorders>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36853</w:t>
            </w:r>
          </w:p>
        </w:tc>
        <w:tc>
          <w:tcPr>
            <w:tcW w:w="0" w:type="auto"/>
            <w:tcBorders>
              <w:bottom w:val="nil"/>
            </w:tcBorders>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w:t>
            </w:r>
          </w:p>
        </w:tc>
        <w:tc>
          <w:tcPr>
            <w:tcW w:w="0" w:type="auto"/>
            <w:tcBorders>
              <w:bottom w:val="nil"/>
            </w:tcBorders>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tcBorders>
              <w:bottom w:val="nil"/>
            </w:tcBorders>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tcBorders>
              <w:bottom w:val="nil"/>
            </w:tcBorders>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bl>
    <w:p w:rsidR="00837A73" w:rsidRPr="003F6C9E" w:rsidRDefault="00837A73" w:rsidP="00837A73">
      <w:pPr>
        <w:shd w:val="clear" w:color="auto" w:fill="002240"/>
        <w:spacing w:after="0" w:line="225" w:lineRule="atLeas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Next</w:t>
      </w:r>
    </w:p>
    <w:p w:rsidR="00837A73" w:rsidRPr="003F6C9E" w:rsidRDefault="00837A73" w:rsidP="00837A73">
      <w:pPr>
        <w:shd w:val="clear" w:color="auto" w:fill="002240"/>
        <w:spacing w:after="0" w:line="225" w:lineRule="atLeas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12</w:t>
      </w:r>
    </w:p>
    <w:p w:rsidR="00837A73" w:rsidRPr="003F6C9E" w:rsidRDefault="00837A73" w:rsidP="00837A73">
      <w:pPr>
        <w:shd w:val="clear" w:color="auto" w:fill="002240"/>
        <w:spacing w:after="0" w:line="225" w:lineRule="atLeas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Previous</w:t>
      </w:r>
    </w:p>
    <w:p w:rsidR="00837A73" w:rsidRPr="003F6C9E" w:rsidRDefault="00837A73" w:rsidP="00837A73">
      <w:pPr>
        <w:shd w:val="clear" w:color="auto" w:fill="002240"/>
        <w:spacing w:after="0" w:line="225" w:lineRule="atLeast"/>
        <w:rPr>
          <w:rFonts w:ascii="Lucida Sans" w:eastAsia="Times New Roman" w:hAnsi="Lucida Sans" w:cs="Times New Roman"/>
          <w:color w:val="999999"/>
          <w:sz w:val="20"/>
          <w:szCs w:val="20"/>
        </w:rPr>
      </w:pPr>
      <w:r w:rsidRPr="003F6C9E">
        <w:rPr>
          <w:rFonts w:ascii="Lucida Sans" w:eastAsia="Times New Roman" w:hAnsi="Lucida Sans" w:cs="Times New Roman"/>
          <w:color w:val="999999"/>
          <w:sz w:val="20"/>
          <w:szCs w:val="20"/>
        </w:rPr>
        <w:t>1-10 of 15 rows</w:t>
      </w:r>
    </w:p>
    <w:tbl>
      <w:tblPr>
        <w:tblW w:w="9153" w:type="dxa"/>
        <w:tblCellSpacing w:w="0" w:type="dxa"/>
        <w:shd w:val="clear" w:color="auto" w:fill="002240"/>
        <w:tblCellMar>
          <w:top w:w="15" w:type="dxa"/>
          <w:left w:w="15" w:type="dxa"/>
          <w:bottom w:w="15" w:type="dxa"/>
          <w:right w:w="15" w:type="dxa"/>
        </w:tblCellMar>
        <w:tblLook w:val="04A0"/>
      </w:tblPr>
      <w:tblGrid>
        <w:gridCol w:w="2506"/>
        <w:gridCol w:w="1655"/>
        <w:gridCol w:w="1664"/>
        <w:gridCol w:w="1664"/>
        <w:gridCol w:w="1664"/>
      </w:tblGrid>
      <w:tr w:rsidR="00837A73" w:rsidRPr="003F6C9E" w:rsidTr="005135C2">
        <w:trPr>
          <w:trHeight w:val="369"/>
          <w:tblHeader/>
          <w:tblCellSpacing w:w="0" w:type="dxa"/>
        </w:trPr>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rPr>
                <w:rFonts w:ascii="Lucida Sans" w:eastAsia="Times New Roman" w:hAnsi="Lucida Sans" w:cs="Times New Roman"/>
                <w:b/>
                <w:bCs/>
                <w:color w:val="FFFFFF"/>
                <w:sz w:val="20"/>
                <w:szCs w:val="20"/>
              </w:rPr>
            </w:pPr>
            <w:r w:rsidRPr="003F6C9E">
              <w:rPr>
                <w:rFonts w:ascii="Lucida Sans" w:eastAsia="Times New Roman" w:hAnsi="Lucida Sans" w:cs="Times New Roman"/>
                <w:b/>
                <w:bCs/>
                <w:color w:val="FFFFFF"/>
                <w:sz w:val="20"/>
                <w:szCs w:val="20"/>
              </w:rPr>
              <w:t>Ticket</w:t>
            </w:r>
          </w:p>
          <w:p w:rsidR="00837A73" w:rsidRPr="003F6C9E" w:rsidRDefault="00837A73" w:rsidP="004E7078">
            <w:pPr>
              <w:spacing w:after="0" w:line="225" w:lineRule="atLeast"/>
              <w:rPr>
                <w:rFonts w:ascii="Lucida Sans" w:eastAsia="Times New Roman" w:hAnsi="Lucida Sans" w:cs="Times New Roman"/>
                <w:color w:val="FFFFFF"/>
                <w:sz w:val="17"/>
                <w:szCs w:val="17"/>
              </w:rPr>
            </w:pPr>
            <w:r w:rsidRPr="003F6C9E">
              <w:rPr>
                <w:rFonts w:ascii="Lucida Sans" w:eastAsia="Times New Roman" w:hAnsi="Lucida Sans" w:cs="Times New Roman"/>
                <w:color w:val="FFFFFF"/>
                <w:sz w:val="17"/>
                <w:szCs w:val="17"/>
              </w:rPr>
              <w:t>&lt;chr&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right"/>
              <w:rPr>
                <w:rFonts w:ascii="Lucida Sans" w:eastAsia="Times New Roman" w:hAnsi="Lucida Sans" w:cs="Times New Roman"/>
                <w:b/>
                <w:bCs/>
                <w:color w:val="FFFFFF"/>
                <w:sz w:val="20"/>
                <w:szCs w:val="20"/>
              </w:rPr>
            </w:pPr>
            <w:r w:rsidRPr="003F6C9E">
              <w:rPr>
                <w:rFonts w:ascii="Lucida Sans" w:eastAsia="Times New Roman" w:hAnsi="Lucida Sans" w:cs="Times New Roman"/>
                <w:b/>
                <w:bCs/>
                <w:color w:val="FFFFFF"/>
                <w:sz w:val="20"/>
                <w:szCs w:val="20"/>
              </w:rPr>
              <w:t>Pclass</w:t>
            </w:r>
          </w:p>
          <w:p w:rsidR="00837A73" w:rsidRPr="003F6C9E" w:rsidRDefault="00837A73" w:rsidP="004E7078">
            <w:pPr>
              <w:spacing w:after="0" w:line="225" w:lineRule="atLeast"/>
              <w:jc w:val="right"/>
              <w:rPr>
                <w:rFonts w:ascii="Lucida Sans" w:eastAsia="Times New Roman" w:hAnsi="Lucida Sans" w:cs="Times New Roman"/>
                <w:color w:val="FFFFFF"/>
                <w:sz w:val="17"/>
                <w:szCs w:val="17"/>
              </w:rPr>
            </w:pPr>
            <w:r w:rsidRPr="003F6C9E">
              <w:rPr>
                <w:rFonts w:ascii="Lucida Sans" w:eastAsia="Times New Roman" w:hAnsi="Lucida Sans" w:cs="Times New Roman"/>
                <w:color w:val="FFFFFF"/>
                <w:sz w:val="17"/>
                <w:szCs w:val="17"/>
              </w:rPr>
              <w:t>&lt;int&gt;</w:t>
            </w:r>
          </w:p>
        </w:tc>
        <w:tc>
          <w:tcPr>
            <w:tcW w:w="1664" w:type="dxa"/>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center"/>
              <w:rPr>
                <w:rFonts w:ascii="Lucida Sans" w:eastAsia="Times New Roman" w:hAnsi="Lucida Sans" w:cs="Times New Roman"/>
                <w:b/>
                <w:bCs/>
                <w:color w:val="FFFFFF"/>
                <w:sz w:val="20"/>
                <w:szCs w:val="20"/>
              </w:rPr>
            </w:pPr>
          </w:p>
        </w:tc>
        <w:tc>
          <w:tcPr>
            <w:tcW w:w="1664" w:type="dxa"/>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center"/>
              <w:rPr>
                <w:rFonts w:ascii="Lucida Sans" w:eastAsia="Times New Roman" w:hAnsi="Lucida Sans" w:cs="Times New Roman"/>
                <w:b/>
                <w:bCs/>
                <w:color w:val="FFFFFF"/>
                <w:sz w:val="20"/>
                <w:szCs w:val="20"/>
              </w:rPr>
            </w:pPr>
          </w:p>
        </w:tc>
        <w:tc>
          <w:tcPr>
            <w:tcW w:w="1664" w:type="dxa"/>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837A73" w:rsidRPr="003F6C9E" w:rsidRDefault="00837A73" w:rsidP="004E7078">
            <w:pPr>
              <w:spacing w:after="0" w:line="225" w:lineRule="atLeast"/>
              <w:jc w:val="center"/>
              <w:rPr>
                <w:rFonts w:ascii="Lucida Sans" w:eastAsia="Times New Roman" w:hAnsi="Lucida Sans" w:cs="Times New Roman"/>
                <w:b/>
                <w:bCs/>
                <w:color w:val="FFFFFF"/>
                <w:sz w:val="20"/>
                <w:szCs w:val="20"/>
              </w:rPr>
            </w:pPr>
          </w:p>
        </w:tc>
      </w:tr>
      <w:tr w:rsidR="00837A73" w:rsidRPr="003F6C9E" w:rsidTr="005135C2">
        <w:trPr>
          <w:trHeight w:val="198"/>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665</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5135C2">
        <w:trPr>
          <w:trHeight w:val="198"/>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269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5135C2">
        <w:trPr>
          <w:trHeight w:val="184"/>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A/4 48871</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5135C2">
        <w:trPr>
          <w:trHeight w:val="198"/>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49204</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5135C2">
        <w:trPr>
          <w:trHeight w:val="198"/>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49248</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jc w:val="right"/>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p>
        </w:tc>
      </w:tr>
      <w:tr w:rsidR="00837A73" w:rsidRPr="003F6C9E" w:rsidTr="005135C2">
        <w:trPr>
          <w:trHeight w:val="184"/>
          <w:tblCellSpacing w:w="0" w:type="dxa"/>
        </w:trPr>
        <w:tc>
          <w:tcPr>
            <w:tcW w:w="0" w:type="auto"/>
            <w:shd w:val="clear" w:color="auto" w:fill="002240"/>
            <w:noWrap/>
            <w:tcMar>
              <w:top w:w="30" w:type="dxa"/>
              <w:left w:w="90" w:type="dxa"/>
              <w:bottom w:w="30" w:type="dxa"/>
              <w:right w:w="90" w:type="dxa"/>
            </w:tcMar>
            <w:vAlign w:val="center"/>
            <w:hideMark/>
          </w:tcPr>
          <w:p w:rsidR="00837A73" w:rsidRPr="003F6C9E" w:rsidRDefault="00837A73" w:rsidP="004E7078">
            <w:pPr>
              <w:spacing w:after="0"/>
              <w:rPr>
                <w:rFonts w:ascii="Lucida Sans" w:eastAsia="Times New Roman" w:hAnsi="Lucida Sans" w:cs="Times New Roman"/>
                <w:color w:val="FFFFFF"/>
                <w:sz w:val="20"/>
                <w:szCs w:val="20"/>
              </w:rPr>
            </w:pPr>
            <w:r w:rsidRPr="003F6C9E">
              <w:rPr>
                <w:rFonts w:ascii="Lucida Sans" w:eastAsia="Times New Roman" w:hAnsi="Lucida Sans" w:cs="Times New Roman"/>
                <w:color w:val="FFFFFF"/>
                <w:sz w:val="20"/>
                <w:szCs w:val="20"/>
              </w:rPr>
              <w:t> </w:t>
            </w:r>
          </w:p>
        </w:tc>
        <w:tc>
          <w:tcPr>
            <w:tcW w:w="0" w:type="auto"/>
            <w:shd w:val="clear" w:color="auto" w:fill="002240"/>
            <w:vAlign w:val="center"/>
            <w:hideMark/>
          </w:tcPr>
          <w:p w:rsidR="00837A73" w:rsidRPr="003F6C9E" w:rsidRDefault="00837A73" w:rsidP="004E7078">
            <w:pPr>
              <w:spacing w:after="0"/>
              <w:rPr>
                <w:rFonts w:ascii="Times New Roman" w:eastAsia="Times New Roman" w:hAnsi="Times New Roman" w:cs="Times New Roman"/>
                <w:sz w:val="20"/>
                <w:szCs w:val="20"/>
              </w:rPr>
            </w:pPr>
          </w:p>
        </w:tc>
        <w:tc>
          <w:tcPr>
            <w:tcW w:w="0" w:type="auto"/>
            <w:shd w:val="clear" w:color="auto" w:fill="002240"/>
            <w:vAlign w:val="center"/>
            <w:hideMark/>
          </w:tcPr>
          <w:p w:rsidR="00837A73" w:rsidRPr="003F6C9E" w:rsidRDefault="00837A73" w:rsidP="004E7078">
            <w:pPr>
              <w:spacing w:after="0"/>
              <w:rPr>
                <w:rFonts w:ascii="Times New Roman" w:eastAsia="Times New Roman" w:hAnsi="Times New Roman" w:cs="Times New Roman"/>
                <w:sz w:val="20"/>
                <w:szCs w:val="20"/>
              </w:rPr>
            </w:pPr>
          </w:p>
        </w:tc>
        <w:tc>
          <w:tcPr>
            <w:tcW w:w="0" w:type="auto"/>
            <w:shd w:val="clear" w:color="auto" w:fill="002240"/>
            <w:vAlign w:val="center"/>
            <w:hideMark/>
          </w:tcPr>
          <w:p w:rsidR="00837A73" w:rsidRPr="003F6C9E" w:rsidRDefault="00837A73" w:rsidP="004E7078">
            <w:pPr>
              <w:spacing w:after="0"/>
              <w:rPr>
                <w:rFonts w:ascii="Times New Roman" w:eastAsia="Times New Roman" w:hAnsi="Times New Roman" w:cs="Times New Roman"/>
                <w:sz w:val="20"/>
                <w:szCs w:val="20"/>
              </w:rPr>
            </w:pPr>
          </w:p>
        </w:tc>
        <w:tc>
          <w:tcPr>
            <w:tcW w:w="0" w:type="auto"/>
            <w:shd w:val="clear" w:color="auto" w:fill="002240"/>
            <w:vAlign w:val="center"/>
            <w:hideMark/>
          </w:tcPr>
          <w:p w:rsidR="00837A73" w:rsidRPr="003F6C9E" w:rsidRDefault="00837A73" w:rsidP="004E7078">
            <w:pPr>
              <w:spacing w:after="0"/>
              <w:rPr>
                <w:rFonts w:ascii="Times New Roman" w:eastAsia="Times New Roman" w:hAnsi="Times New Roman" w:cs="Times New Roman"/>
                <w:sz w:val="20"/>
                <w:szCs w:val="20"/>
              </w:rPr>
            </w:pPr>
          </w:p>
        </w:tc>
      </w:tr>
    </w:tbl>
    <w:p w:rsidR="00255B12" w:rsidRPr="00D06EDB" w:rsidRDefault="00255B12" w:rsidP="00D06EDB">
      <w:pPr>
        <w:pStyle w:val="BodyText"/>
        <w:pBdr>
          <w:top w:val="single" w:sz="4" w:space="1" w:color="auto"/>
          <w:left w:val="single" w:sz="4" w:space="4" w:color="auto"/>
          <w:bottom w:val="single" w:sz="4" w:space="1" w:color="auto"/>
          <w:right w:val="single" w:sz="4" w:space="4" w:color="auto"/>
        </w:pBdr>
        <w:rPr>
          <w:b/>
          <w:color w:val="C00000"/>
          <w:sz w:val="32"/>
          <w:szCs w:val="32"/>
        </w:rPr>
      </w:pPr>
      <w:r w:rsidRPr="00D06EDB">
        <w:rPr>
          <w:b/>
          <w:color w:val="C00000"/>
          <w:sz w:val="32"/>
          <w:szCs w:val="32"/>
        </w:rPr>
        <w:lastRenderedPageBreak/>
        <w:t xml:space="preserve">b. Represent the proportion of people survived from the family size using a graph. </w:t>
      </w:r>
    </w:p>
    <w:p w:rsidR="00D06EDB" w:rsidRDefault="00D06EDB" w:rsidP="00F22F87">
      <w:pPr>
        <w:pStyle w:val="BodyText"/>
        <w:rPr>
          <w:b/>
          <w:sz w:val="32"/>
          <w:szCs w:val="32"/>
        </w:rPr>
      </w:pPr>
    </w:p>
    <w:p w:rsidR="00791E95" w:rsidRPr="005135C2" w:rsidRDefault="00791E95" w:rsidP="00791E95">
      <w:pPr>
        <w:pStyle w:val="BodyText"/>
        <w:rPr>
          <w:b/>
          <w:sz w:val="22"/>
          <w:szCs w:val="22"/>
        </w:rPr>
      </w:pPr>
      <w:r w:rsidRPr="005135C2">
        <w:rPr>
          <w:b/>
          <w:sz w:val="22"/>
          <w:szCs w:val="22"/>
        </w:rPr>
        <w:t>get_legend&lt;-function(myggplot){</w:t>
      </w:r>
    </w:p>
    <w:p w:rsidR="00791E95" w:rsidRPr="005135C2" w:rsidRDefault="00791E95" w:rsidP="00791E95">
      <w:pPr>
        <w:pStyle w:val="BodyText"/>
        <w:rPr>
          <w:b/>
          <w:sz w:val="22"/>
          <w:szCs w:val="22"/>
        </w:rPr>
      </w:pPr>
      <w:r w:rsidRPr="005135C2">
        <w:rPr>
          <w:b/>
          <w:sz w:val="22"/>
          <w:szCs w:val="22"/>
        </w:rPr>
        <w:t>tmp&lt;- ggplot_gtable(ggplot_build(myggplot))</w:t>
      </w:r>
    </w:p>
    <w:p w:rsidR="00791E95" w:rsidRPr="005135C2" w:rsidRDefault="00791E95" w:rsidP="00791E95">
      <w:pPr>
        <w:pStyle w:val="BodyText"/>
        <w:rPr>
          <w:b/>
          <w:sz w:val="22"/>
          <w:szCs w:val="22"/>
        </w:rPr>
      </w:pPr>
      <w:r w:rsidRPr="005135C2">
        <w:rPr>
          <w:b/>
          <w:sz w:val="22"/>
          <w:szCs w:val="22"/>
        </w:rPr>
        <w:t>leg&lt;- which(sapply(tmp$grobs, function(x) x$name) == "guide-box")</w:t>
      </w:r>
    </w:p>
    <w:p w:rsidR="00791E95" w:rsidRPr="005135C2" w:rsidRDefault="00791E95" w:rsidP="00791E95">
      <w:pPr>
        <w:pStyle w:val="BodyText"/>
        <w:rPr>
          <w:b/>
          <w:sz w:val="22"/>
          <w:szCs w:val="22"/>
        </w:rPr>
      </w:pPr>
      <w:r w:rsidRPr="005135C2">
        <w:rPr>
          <w:b/>
          <w:sz w:val="22"/>
          <w:szCs w:val="22"/>
        </w:rPr>
        <w:t>legend&lt;- tmp$grobs[[leg]]</w:t>
      </w:r>
    </w:p>
    <w:p w:rsidR="00791E95" w:rsidRPr="005135C2" w:rsidRDefault="00791E95" w:rsidP="00791E95">
      <w:pPr>
        <w:pStyle w:val="BodyText"/>
        <w:rPr>
          <w:b/>
          <w:sz w:val="22"/>
          <w:szCs w:val="22"/>
        </w:rPr>
      </w:pPr>
      <w:r w:rsidRPr="005135C2">
        <w:rPr>
          <w:b/>
          <w:sz w:val="22"/>
          <w:szCs w:val="22"/>
        </w:rPr>
        <w:t>return(legend)</w:t>
      </w:r>
    </w:p>
    <w:p w:rsidR="00791E95" w:rsidRPr="005135C2" w:rsidRDefault="00791E95" w:rsidP="00791E95">
      <w:pPr>
        <w:pStyle w:val="BodyText"/>
        <w:rPr>
          <w:b/>
          <w:sz w:val="22"/>
          <w:szCs w:val="22"/>
        </w:rPr>
      </w:pPr>
      <w:r w:rsidRPr="005135C2">
        <w:rPr>
          <w:b/>
          <w:sz w:val="22"/>
          <w:szCs w:val="22"/>
        </w:rPr>
        <w:t>}p&lt;- lapply(X = c('Pclass','Sex','SibSp','Parch','Embarked'),</w:t>
      </w:r>
    </w:p>
    <w:p w:rsidR="00791E95" w:rsidRPr="005135C2" w:rsidRDefault="00791E95" w:rsidP="00791E95">
      <w:pPr>
        <w:pStyle w:val="BodyText"/>
        <w:rPr>
          <w:b/>
          <w:sz w:val="22"/>
          <w:szCs w:val="22"/>
        </w:rPr>
      </w:pPr>
      <w:r w:rsidRPr="005135C2">
        <w:rPr>
          <w:b/>
          <w:sz w:val="22"/>
          <w:szCs w:val="22"/>
        </w:rPr>
        <w:t xml:space="preserve">            FUN = function(x) ggplot(data = train)+</w:t>
      </w:r>
    </w:p>
    <w:p w:rsidR="00791E95" w:rsidRPr="005135C2" w:rsidRDefault="00791E95" w:rsidP="00791E95">
      <w:pPr>
        <w:pStyle w:val="BodyText"/>
        <w:rPr>
          <w:b/>
          <w:sz w:val="22"/>
          <w:szCs w:val="22"/>
        </w:rPr>
      </w:pPr>
      <w:r w:rsidRPr="005135C2">
        <w:rPr>
          <w:b/>
          <w:sz w:val="22"/>
          <w:szCs w:val="22"/>
        </w:rPr>
        <w:t>aes_string(x=x,fill='Survived')+</w:t>
      </w:r>
    </w:p>
    <w:p w:rsidR="00791E95" w:rsidRPr="005135C2" w:rsidRDefault="00791E95" w:rsidP="00791E95">
      <w:pPr>
        <w:pStyle w:val="BodyText"/>
        <w:rPr>
          <w:b/>
          <w:sz w:val="22"/>
          <w:szCs w:val="22"/>
        </w:rPr>
      </w:pPr>
      <w:r w:rsidRPr="005135C2">
        <w:rPr>
          <w:b/>
          <w:sz w:val="22"/>
          <w:szCs w:val="22"/>
        </w:rPr>
        <w:t>geom_bar(position="dodge")+</w:t>
      </w:r>
    </w:p>
    <w:p w:rsidR="00791E95" w:rsidRPr="005135C2" w:rsidRDefault="00791E95" w:rsidP="00791E95">
      <w:pPr>
        <w:pStyle w:val="BodyText"/>
        <w:rPr>
          <w:b/>
          <w:sz w:val="22"/>
          <w:szCs w:val="22"/>
        </w:rPr>
      </w:pPr>
      <w:r w:rsidRPr="005135C2">
        <w:rPr>
          <w:b/>
          <w:sz w:val="22"/>
          <w:szCs w:val="22"/>
        </w:rPr>
        <w:t>theme(legend.position="none"))</w:t>
      </w:r>
    </w:p>
    <w:p w:rsidR="00791E95" w:rsidRPr="005135C2" w:rsidRDefault="00791E95" w:rsidP="00791E95">
      <w:pPr>
        <w:pStyle w:val="BodyText"/>
        <w:rPr>
          <w:b/>
          <w:sz w:val="22"/>
          <w:szCs w:val="22"/>
        </w:rPr>
      </w:pPr>
      <w:r w:rsidRPr="005135C2">
        <w:rPr>
          <w:b/>
          <w:sz w:val="22"/>
          <w:szCs w:val="22"/>
        </w:rPr>
        <w:t>legend&lt;- get_legend(ggplot(data = train,aes(x=Pclass,fill=Survived))+geom_bar())</w:t>
      </w:r>
    </w:p>
    <w:p w:rsidR="00791E95" w:rsidRDefault="00791E95" w:rsidP="00791E95">
      <w:pPr>
        <w:pStyle w:val="BodyText"/>
        <w:rPr>
          <w:b/>
          <w:sz w:val="22"/>
          <w:szCs w:val="22"/>
        </w:rPr>
      </w:pPr>
      <w:r w:rsidRPr="005135C2">
        <w:rPr>
          <w:b/>
          <w:sz w:val="22"/>
          <w:szCs w:val="22"/>
        </w:rPr>
        <w:t>grid.arrange(p[[1]],p[[2]],p[[3]],p[[4]],p[[5]], legend,layout_matrix = cbind(c(1,2,3),                                          c(4,5,3),   c(6,6,6)),widths=c(3,3,1))</w:t>
      </w:r>
    </w:p>
    <w:p w:rsidR="00F22F87" w:rsidRDefault="00255B12" w:rsidP="00F22F87">
      <w:pPr>
        <w:pStyle w:val="BodyText"/>
      </w:pPr>
      <w:r>
        <w:rPr>
          <w:noProof/>
        </w:rPr>
        <w:lastRenderedPageBreak/>
        <w:drawing>
          <wp:inline distT="0" distB="0" distL="0" distR="0">
            <wp:extent cx="5082540" cy="3455670"/>
            <wp:effectExtent l="0" t="0" r="3810" b="0"/>
            <wp:docPr id="9" name="Picture 9" descr="C:\Users\Seshan\Desktop\Titanic\New folder\Rplot3 titani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shan\Desktop\Titanic\New folder\Rplot3 titanic.jpe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540" cy="3455670"/>
                    </a:xfrm>
                    <a:prstGeom prst="rect">
                      <a:avLst/>
                    </a:prstGeom>
                    <a:noFill/>
                    <a:ln>
                      <a:noFill/>
                    </a:ln>
                  </pic:spPr>
                </pic:pic>
              </a:graphicData>
            </a:graphic>
          </wp:inline>
        </w:drawing>
      </w:r>
      <w:r>
        <w:rPr>
          <w:noProof/>
        </w:rPr>
        <w:drawing>
          <wp:inline distT="0" distB="0" distL="0" distR="0">
            <wp:extent cx="5082540" cy="3455670"/>
            <wp:effectExtent l="0" t="0" r="3810" b="0"/>
            <wp:docPr id="7" name="Picture 7" descr="C:\Users\Seshan\Desktop\Titanic\New folder\Rplot1 -titani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shan\Desktop\Titanic\New folder\Rplot1 -titanic.jpe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540" cy="3455670"/>
                    </a:xfrm>
                    <a:prstGeom prst="rect">
                      <a:avLst/>
                    </a:prstGeom>
                    <a:noFill/>
                    <a:ln>
                      <a:noFill/>
                    </a:ln>
                  </pic:spPr>
                </pic:pic>
              </a:graphicData>
            </a:graphic>
          </wp:inline>
        </w:drawing>
      </w:r>
      <w:r>
        <w:rPr>
          <w:noProof/>
        </w:rPr>
        <w:lastRenderedPageBreak/>
        <w:drawing>
          <wp:inline distT="0" distB="0" distL="0" distR="0">
            <wp:extent cx="5082540" cy="3455670"/>
            <wp:effectExtent l="0" t="0" r="3810" b="0"/>
            <wp:docPr id="6" name="Picture 6" descr="C:\Users\Seshan\Desktop\Titanic\New folder\Rplot4 titani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shan\Desktop\Titanic\New folder\Rplot4 titanic.jpe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540" cy="3455670"/>
                    </a:xfrm>
                    <a:prstGeom prst="rect">
                      <a:avLst/>
                    </a:prstGeom>
                    <a:noFill/>
                    <a:ln>
                      <a:noFill/>
                    </a:ln>
                  </pic:spPr>
                </pic:pic>
              </a:graphicData>
            </a:graphic>
          </wp:inline>
        </w:drawing>
      </w:r>
    </w:p>
    <w:p w:rsidR="00F22F87" w:rsidRDefault="00F22F87" w:rsidP="00F22F87">
      <w:pPr>
        <w:pStyle w:val="BodyText"/>
      </w:pPr>
    </w:p>
    <w:p w:rsidR="00837A73" w:rsidRPr="00F22F87" w:rsidRDefault="00791E95" w:rsidP="00F22F87">
      <w:pPr>
        <w:pStyle w:val="BodyText"/>
      </w:pPr>
      <w:r>
        <w:rPr>
          <w:noProof/>
        </w:rPr>
        <w:drawing>
          <wp:inline distT="0" distB="0" distL="0" distR="0">
            <wp:extent cx="5943600" cy="4245429"/>
            <wp:effectExtent l="0" t="0" r="0" b="3175"/>
            <wp:docPr id="13" name="Picture 13" descr="https://d33wubrfki0l68.cloudfront.net/2d21c7718c0e5f2181cccd37324caa0b171839fc/1f025/project/2018-01-24-yet-another-titanic-solve_files/figure-html/unnamed-chunk-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33wubrfki0l68.cloudfront.net/2d21c7718c0e5f2181cccd37324caa0b171839fc/1f025/project/2018-01-24-yet-another-titanic-solve_files/figure-html/unnamed-chunk-8-1.pn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4245429"/>
                    </a:xfrm>
                    <a:prstGeom prst="rect">
                      <a:avLst/>
                    </a:prstGeom>
                    <a:noFill/>
                    <a:ln>
                      <a:noFill/>
                    </a:ln>
                  </pic:spPr>
                </pic:pic>
              </a:graphicData>
            </a:graphic>
          </wp:inline>
        </w:drawing>
      </w:r>
    </w:p>
    <w:p w:rsidR="005135C2" w:rsidRDefault="005135C2" w:rsidP="005135C2">
      <w:pPr>
        <w:pStyle w:val="HTMLPreformatted"/>
        <w:shd w:val="clear" w:color="auto" w:fill="002240"/>
        <w:wordWrap w:val="0"/>
        <w:spacing w:line="225" w:lineRule="atLeast"/>
        <w:rPr>
          <w:rStyle w:val="gnkrckgcmrb"/>
          <w:rFonts w:ascii="Lucida Console" w:hAnsi="Lucida Console"/>
          <w:color w:val="FF9D00"/>
        </w:rPr>
      </w:pPr>
      <w:bookmarkStart w:id="0" w:name="r-markdown"/>
      <w:bookmarkEnd w:id="0"/>
      <w:r>
        <w:rPr>
          <w:rStyle w:val="gnkrckgcmrb"/>
          <w:rFonts w:ascii="Lucida Console" w:hAnsi="Lucida Console"/>
          <w:color w:val="FF9D00"/>
        </w:rPr>
        <w:lastRenderedPageBreak/>
        <w:t>ggplot(train,aes(y=Age,x=Pclass))+geom_boxplot(aes(fill=Survived))+theme_bw()</w:t>
      </w:r>
    </w:p>
    <w:p w:rsidR="005135C2" w:rsidRDefault="005135C2" w:rsidP="005135C2">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beanplot(Age~Survived*Pclass,side='b',train,col=list('yellow','orange'),</w:t>
      </w:r>
    </w:p>
    <w:p w:rsidR="005135C2" w:rsidRDefault="005135C2" w:rsidP="005135C2">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 xml:space="preserve">+ </w:t>
      </w:r>
      <w:r>
        <w:rPr>
          <w:rStyle w:val="gnkrckgcmrb"/>
          <w:rFonts w:ascii="Lucida Console" w:hAnsi="Lucida Console"/>
          <w:color w:val="FF9D00"/>
        </w:rPr>
        <w:t>border = c('yellow2','darkorange'),ll = 0.05,boxwex = .5,</w:t>
      </w:r>
    </w:p>
    <w:p w:rsidR="005135C2" w:rsidRDefault="005135C2" w:rsidP="005135C2">
      <w:pPr>
        <w:pStyle w:val="HTMLPreformatted"/>
        <w:shd w:val="clear" w:color="auto" w:fill="002240"/>
        <w:wordWrap w:val="0"/>
        <w:spacing w:line="225" w:lineRule="atLeast"/>
        <w:rPr>
          <w:rFonts w:ascii="Lucida Console" w:hAnsi="Lucida Console"/>
          <w:color w:val="FFFFFF"/>
        </w:rPr>
      </w:pPr>
      <w:r>
        <w:rPr>
          <w:rStyle w:val="gnkrckgcmsb"/>
          <w:rFonts w:ascii="Lucida Console" w:hAnsi="Lucida Console"/>
          <w:color w:val="FF9D00"/>
        </w:rPr>
        <w:t xml:space="preserve">+ </w:t>
      </w:r>
      <w:r>
        <w:rPr>
          <w:rStyle w:val="gnkrckgcmrb"/>
          <w:rFonts w:ascii="Lucida Console" w:hAnsi="Lucida Console"/>
          <w:color w:val="FF9D00"/>
        </w:rPr>
        <w:t xml:space="preserve">         main='Passenger survival by pclass and Age',xlab='Passenger Class',ylab='Age')</w:t>
      </w:r>
    </w:p>
    <w:p w:rsidR="005135C2" w:rsidRDefault="005135C2">
      <w:pPr>
        <w:pStyle w:val="Heading2"/>
      </w:pPr>
    </w:p>
    <w:p w:rsidR="005135C2" w:rsidRDefault="005135C2" w:rsidP="005135C2">
      <w:pPr>
        <w:pStyle w:val="BodyText"/>
      </w:pPr>
      <w:r>
        <w:rPr>
          <w:noProof/>
        </w:rPr>
        <w:drawing>
          <wp:inline distT="0" distB="0" distL="0" distR="0">
            <wp:extent cx="5943600" cy="4245429"/>
            <wp:effectExtent l="0" t="0" r="0" b="3175"/>
            <wp:docPr id="14" name="Picture 14" descr="https://d33wubrfki0l68.cloudfront.net/7418fa06226856737ec19bbf705dd32fdf690048/3ff50/project/2018-01-24-yet-another-titanic-solve_files/figure-html/unnamed-chunk-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33wubrfki0l68.cloudfront.net/7418fa06226856737ec19bbf705dd32fdf690048/3ff50/project/2018-01-24-yet-another-titanic-solve_files/figure-html/unnamed-chunk-9-1.png"/>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4245429"/>
                    </a:xfrm>
                    <a:prstGeom prst="rect">
                      <a:avLst/>
                    </a:prstGeom>
                    <a:noFill/>
                    <a:ln>
                      <a:noFill/>
                    </a:ln>
                  </pic:spPr>
                </pic:pic>
              </a:graphicData>
            </a:graphic>
          </wp:inline>
        </w:drawing>
      </w:r>
    </w:p>
    <w:p w:rsidR="00D06EDB" w:rsidRDefault="00D06EDB" w:rsidP="004E7078">
      <w:pPr>
        <w:pStyle w:val="BodyText"/>
        <w:rPr>
          <w:sz w:val="28"/>
          <w:szCs w:val="28"/>
        </w:rPr>
      </w:pPr>
    </w:p>
    <w:p w:rsidR="00D06EDB" w:rsidRDefault="00D06EDB" w:rsidP="004E7078">
      <w:pPr>
        <w:pStyle w:val="BodyText"/>
        <w:rPr>
          <w:sz w:val="28"/>
          <w:szCs w:val="28"/>
        </w:rPr>
      </w:pPr>
    </w:p>
    <w:p w:rsidR="00D06EDB" w:rsidRDefault="00D06EDB" w:rsidP="004E7078">
      <w:pPr>
        <w:pStyle w:val="BodyText"/>
        <w:rPr>
          <w:sz w:val="28"/>
          <w:szCs w:val="28"/>
        </w:rPr>
      </w:pPr>
    </w:p>
    <w:p w:rsidR="00D06EDB" w:rsidRDefault="00D06EDB" w:rsidP="004E7078">
      <w:pPr>
        <w:pStyle w:val="BodyText"/>
        <w:rPr>
          <w:sz w:val="28"/>
          <w:szCs w:val="28"/>
        </w:rPr>
      </w:pPr>
    </w:p>
    <w:p w:rsidR="00D06EDB" w:rsidRDefault="00D06EDB" w:rsidP="004E7078">
      <w:pPr>
        <w:pStyle w:val="BodyText"/>
        <w:rPr>
          <w:sz w:val="28"/>
          <w:szCs w:val="28"/>
        </w:rPr>
      </w:pPr>
      <w:bookmarkStart w:id="1" w:name="_GoBack"/>
      <w:bookmarkEnd w:id="1"/>
    </w:p>
    <w:p w:rsidR="00D06EDB" w:rsidRDefault="00D06EDB" w:rsidP="004E7078">
      <w:pPr>
        <w:pStyle w:val="BodyText"/>
        <w:rPr>
          <w:sz w:val="28"/>
          <w:szCs w:val="28"/>
        </w:rPr>
      </w:pPr>
    </w:p>
    <w:p w:rsidR="00D06EDB" w:rsidRDefault="00D06EDB" w:rsidP="004E7078">
      <w:pPr>
        <w:pStyle w:val="BodyText"/>
        <w:rPr>
          <w:sz w:val="28"/>
          <w:szCs w:val="28"/>
        </w:rPr>
      </w:pPr>
    </w:p>
    <w:p w:rsidR="00C97BB8" w:rsidRPr="00D06EDB" w:rsidRDefault="004E7078" w:rsidP="00D06EDB">
      <w:pPr>
        <w:pStyle w:val="BodyText"/>
        <w:pBdr>
          <w:top w:val="single" w:sz="4" w:space="1" w:color="auto"/>
          <w:left w:val="single" w:sz="4" w:space="4" w:color="auto"/>
          <w:bottom w:val="single" w:sz="4" w:space="1" w:color="auto"/>
          <w:right w:val="single" w:sz="4" w:space="4" w:color="auto"/>
        </w:pBdr>
        <w:rPr>
          <w:color w:val="C00000"/>
          <w:sz w:val="28"/>
          <w:szCs w:val="28"/>
        </w:rPr>
      </w:pPr>
      <w:r w:rsidRPr="00D06EDB">
        <w:rPr>
          <w:color w:val="C00000"/>
          <w:sz w:val="28"/>
          <w:szCs w:val="28"/>
        </w:rPr>
        <w:lastRenderedPageBreak/>
        <w:t>c. Impute the missing values in Age variable using Mice Library, create two different graphs showing Age distribution before and after imputation</w:t>
      </w:r>
    </w:p>
    <w:p w:rsidR="00D06EDB" w:rsidRDefault="00D06EDB" w:rsidP="00D06EDB">
      <w:pPr>
        <w:pStyle w:val="BodyText"/>
        <w:pBdr>
          <w:top w:val="single" w:sz="4" w:space="1" w:color="auto"/>
          <w:left w:val="single" w:sz="4" w:space="4" w:color="auto"/>
          <w:bottom w:val="single" w:sz="4" w:space="1" w:color="auto"/>
          <w:right w:val="single" w:sz="4" w:space="4" w:color="auto"/>
        </w:pBdr>
        <w:rPr>
          <w:sz w:val="28"/>
          <w:szCs w:val="28"/>
        </w:rPr>
      </w:pPr>
    </w:p>
    <w:p w:rsidR="00D06EDB" w:rsidRDefault="00D06EDB" w:rsidP="004E7078">
      <w:pPr>
        <w:pStyle w:val="BodyText"/>
        <w:rPr>
          <w:sz w:val="28"/>
          <w:szCs w:val="28"/>
        </w:rPr>
      </w:pP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summary(training)</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PassengerId       Survived          Pclass          Name               Sex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Min.:  1.0   Min.:0.0000   Min.   :1.000   Length:891         Length:891</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st Qu.:223.5   1st Qu.:0.0000   1st Qu.:2.000   Class :character   Class :character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edian :446.0   Median :0.0000   Median :3.000   Mode  :character   Mode  :character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ean   :446.0   Mean   :0.3838   Mean   :2.309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rd Qu.:668.5   3rd Qu.:1.0000   3rd Qu.:3.00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ax.   :891.0   Max.   :1.0000   Max.   :3.000</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Age            SibSp           Parch           Ticket               Fare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in.   : 0.42   Min.   :0.000   Min.   :0.0000   Length:891         Min.   :  0.0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st Qu.:20.12   1st Qu.:0.000   1st Qu.:0.0000   Class :character   1st Qu.:  7.91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edian :28.00   Median :0.000   Median :0.0000   Mode  :character   Median : 14.45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ean   :29.70   Mean   :0.523   Mean   :0.3816                      Mean   : 32.2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rd Qu.:38.00   3rd Qu.:1.000   3rd Qu.:0.0000                      3rd Qu.: 31.0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ax.   :80.00   Max.   :8.000   Max.   :6.0000                      Max.   :512.33</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NA's   :177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Cabin             Embarked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Length:891Length:891</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Class :character   Class :character  </w:t>
      </w:r>
    </w:p>
    <w:p w:rsidR="004E7078" w:rsidRDefault="004E7078" w:rsidP="004E7078">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 xml:space="preserve">Mode  :character   Mode  :character  </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dim(training)</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1] 891  12</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str(training)</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lasses ‘tbl_df’, ‘tbl’ and 'data.frame':</w:t>
      </w:r>
      <w:r>
        <w:rPr>
          <w:rStyle w:val="gnkrckgcgsb"/>
          <w:rFonts w:ascii="Lucida Console" w:hAnsi="Lucida Console"/>
          <w:color w:val="FFFFFF"/>
          <w:bdr w:val="none" w:sz="0" w:space="0" w:color="auto" w:frame="1"/>
        </w:rPr>
        <w:tab/>
        <w:t>891 obs. of  12 variables:</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PassengerId: int  1 2 3 4 5 6 7 8 9 1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Survived   : int  0 1 1 1 0 0 0 0 1 1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Pclass     : int  3 1 3 1 3 3 1 3 3 2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Name       : chr  "Braund, Mr. Owen Harris" "Cumings, Mrs. John Bradley (Florence Briggs Thayer)" "Heikkinen, Miss. Laina" "Futrelle, Mrs. Jacques Heath (Lily May Peel)"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Sex        : chr  "male" "female" "female" "female"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Age        : num  22 38 26 35 35 NA 54 2 27 14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SibSp      : int  1 1 0 1 0 0 0 3 0 1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Parch      : int  0 0 0 0 0 0 0 1 2 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Ticket     : chr  "A/5 21171" "PC 17599" "STON/O2. 3101282" "113803"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Fare       : num  7.25 71.28 7.92 53.1 8.05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Cabin      : chr  NA "C85" NA "C123" ...</w:t>
      </w:r>
    </w:p>
    <w:p w:rsidR="004E7078" w:rsidRDefault="004E7078" w:rsidP="004E7078">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 xml:space="preserve"> $ Embarked   : chr  "S" "C" "S" "S" ...</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training[training==""] &lt;- NA</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lastRenderedPageBreak/>
        <w:t>&gt;</w:t>
      </w:r>
      <w:r>
        <w:rPr>
          <w:rStyle w:val="gnkrckgcmrb"/>
          <w:rFonts w:ascii="Lucida Console" w:hAnsi="Lucida Console"/>
          <w:color w:val="FF9D00"/>
        </w:rPr>
        <w:t>a &lt;- apply(training,2,is.na)</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summary(a)</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PassengerId      Survived         Pclass           Name            Sex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ode :logical   Mode :logical   Mode :logical   Mode :logical   Mode :logical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FALSE:891FALSE:891FALSE:891FALSE:891FALSE:891</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Age            SibSp           Parch           Ticket           Fare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ode :logical   Mode :logical   Mode :logical   Mode :logical   Mode :logical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FALSE:714       FALSE:891       FALSE:891FALSE:891FALSE:891</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RUE :177</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Cabin          Embarked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Mode :logical   Mode :logical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FALSE:204       FALSE:889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TRUE :687       TRUE :2       </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apply(a,2,sum)</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assengerId    Survived      Pclass        Name         Sex         Age       SibSp</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0           0           0           0           0         177           0 </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Parch      Ticket        Fare       Cabin    Embarked </w:t>
      </w:r>
    </w:p>
    <w:p w:rsidR="004E7078" w:rsidRDefault="004E7078" w:rsidP="004E7078">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 xml:space="preserve">          0           0           0         687           2 </w:t>
      </w:r>
    </w:p>
    <w:p w:rsidR="004E7078" w:rsidRDefault="004E7078" w:rsidP="004E7078">
      <w:pPr>
        <w:pStyle w:val="HTMLPreformatted"/>
        <w:shd w:val="clear" w:color="auto" w:fill="002240"/>
        <w:wordWrap w:val="0"/>
        <w:spacing w:line="225" w:lineRule="atLeast"/>
        <w:rPr>
          <w:rFonts w:ascii="Lucida Console" w:hAnsi="Lucida Console"/>
          <w:color w:val="FFFFFF"/>
        </w:rPr>
      </w:pPr>
    </w:p>
    <w:p w:rsidR="004E7078" w:rsidRDefault="004E7078" w:rsidP="004E7078">
      <w:pPr>
        <w:pStyle w:val="Heading4"/>
        <w:shd w:val="clear" w:color="auto" w:fill="FFFFFF"/>
        <w:spacing w:before="150" w:after="150"/>
        <w:rPr>
          <w:rFonts w:ascii="Helvetica" w:hAnsi="Helvetica" w:cs="Helvetica"/>
          <w:b w:val="0"/>
          <w:bCs w:val="0"/>
          <w:color w:val="333333"/>
          <w:sz w:val="27"/>
          <w:szCs w:val="27"/>
        </w:rPr>
      </w:pPr>
      <w:r>
        <w:rPr>
          <w:rFonts w:ascii="Helvetica" w:hAnsi="Helvetica" w:cs="Helvetica"/>
          <w:b w:val="0"/>
          <w:bCs w:val="0"/>
          <w:color w:val="333333"/>
          <w:sz w:val="27"/>
          <w:szCs w:val="27"/>
        </w:rPr>
        <w:t>It can be seen that Age,Cabin and Embarked variables have missing values. Cabin has most number of missing values.These missing values can be found by using ‘Multivariate Imputation by Chained Equations (MICE)’ package</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training$Salutation&lt;- gsub('(.*, )|(\\..*)', '',training$Name)</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table(training$Sex,training$Salutation)</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apt Col Don  DrJonkheer Lady Major Master Miss MlleMmeMrMrsMs Rev Sir</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female    0   0   0   1        0    1     0      0  182    2   1   0 125   1   0   0</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male      1   2   1   6        1    0     2     40    0    0   0 517   0   0   6   1</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the Countess</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female            1</w:t>
      </w:r>
    </w:p>
    <w:p w:rsidR="004E7078" w:rsidRDefault="004E7078" w:rsidP="004E7078">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male              0</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misc&lt;- c("Capt","Col","Don","Dr","Jonkheer","Lady","Major","Rev","Sir","the Countess","Dona")</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training$Salutation[training$Salutation == "Mlle"] &lt;- "Miss"</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training$Salutation[training$Salutation == "Mme"] &lt;- "Miss"</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training$Salutation[training$Salutation %in% misc] &lt;- "Misc"</w:t>
      </w:r>
    </w:p>
    <w:p w:rsidR="004E7078" w:rsidRDefault="004E7078" w:rsidP="004E7078">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table(training$Sex,training$Salutation)</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Master MiscMiss  MrMrsMs</w:t>
      </w:r>
    </w:p>
    <w:p w:rsidR="004E7078" w:rsidRDefault="004E7078" w:rsidP="004E7078">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female      0    3  185   0 125   1</w:t>
      </w:r>
    </w:p>
    <w:p w:rsidR="004E7078" w:rsidRDefault="004E7078" w:rsidP="004E7078">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male       40   20    0 517   0   0</w:t>
      </w:r>
    </w:p>
    <w:tbl>
      <w:tblPr>
        <w:tblW w:w="11820" w:type="dxa"/>
        <w:tblCellSpacing w:w="0" w:type="dxa"/>
        <w:tblInd w:w="-1223" w:type="dxa"/>
        <w:shd w:val="clear" w:color="auto" w:fill="002240"/>
        <w:tblCellMar>
          <w:left w:w="90" w:type="dxa"/>
          <w:bottom w:w="120" w:type="dxa"/>
          <w:right w:w="0" w:type="dxa"/>
        </w:tblCellMar>
        <w:tblLook w:val="04A0"/>
      </w:tblPr>
      <w:tblGrid>
        <w:gridCol w:w="11820"/>
      </w:tblGrid>
      <w:tr w:rsidR="00A90A87" w:rsidRPr="00A90A87" w:rsidTr="00A90A87">
        <w:trPr>
          <w:tblCellSpacing w:w="0" w:type="dxa"/>
        </w:trPr>
        <w:tc>
          <w:tcPr>
            <w:tcW w:w="0" w:type="auto"/>
            <w:shd w:val="clear" w:color="auto" w:fill="002240"/>
            <w:hideMark/>
          </w:tcPr>
          <w:p w:rsidR="00A90A87" w:rsidRPr="00A90A87" w:rsidRDefault="00A90A87" w:rsidP="00A90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9D00"/>
                <w:sz w:val="20"/>
                <w:szCs w:val="20"/>
              </w:rPr>
            </w:pPr>
            <w:r w:rsidRPr="00A90A87">
              <w:rPr>
                <w:rFonts w:ascii="Lucida Console" w:eastAsia="Times New Roman" w:hAnsi="Lucida Console" w:cs="Courier New"/>
                <w:color w:val="FF9D00"/>
                <w:sz w:val="20"/>
                <w:szCs w:val="20"/>
              </w:rPr>
              <w:t>training$Surname&lt;- sapply(training$Name,function(x) strsplit(x, split = '[,.]')[[1]][1])</w:t>
            </w:r>
          </w:p>
          <w:p w:rsidR="00A90A87" w:rsidRPr="00A90A87" w:rsidRDefault="00A90A87" w:rsidP="00A90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9D00"/>
                <w:sz w:val="20"/>
                <w:szCs w:val="20"/>
              </w:rPr>
            </w:pPr>
            <w:r w:rsidRPr="00A90A87">
              <w:rPr>
                <w:rFonts w:ascii="Lucida Console" w:eastAsia="Times New Roman" w:hAnsi="Lucida Console" w:cs="Courier New"/>
                <w:color w:val="FF9D00"/>
                <w:sz w:val="20"/>
                <w:szCs w:val="20"/>
              </w:rPr>
              <w:t>&gt; s &lt;- nlevels(factor(training$Surname))</w:t>
            </w:r>
          </w:p>
          <w:p w:rsidR="00A90A87" w:rsidRPr="00A90A87" w:rsidRDefault="00A90A87" w:rsidP="00A90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9D00"/>
                <w:sz w:val="20"/>
                <w:szCs w:val="20"/>
              </w:rPr>
            </w:pPr>
            <w:r w:rsidRPr="00A90A87">
              <w:rPr>
                <w:rFonts w:ascii="Lucida Console" w:eastAsia="Times New Roman" w:hAnsi="Lucida Console" w:cs="Courier New"/>
                <w:color w:val="FF9D00"/>
                <w:sz w:val="20"/>
                <w:szCs w:val="20"/>
              </w:rPr>
              <w:t>&gt;paste('We have', s, 'unique surnames in the training dataset amongst',nrow(training), 'passangers.')</w:t>
            </w:r>
          </w:p>
          <w:p w:rsidR="00A90A87" w:rsidRPr="00A90A87" w:rsidRDefault="00A90A87" w:rsidP="00A90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FFFF"/>
                <w:sz w:val="20"/>
                <w:szCs w:val="20"/>
                <w:bdr w:val="none" w:sz="0" w:space="0" w:color="auto" w:frame="1"/>
              </w:rPr>
            </w:pPr>
            <w:r w:rsidRPr="00A90A87">
              <w:rPr>
                <w:rFonts w:ascii="Lucida Console" w:eastAsia="Times New Roman" w:hAnsi="Lucida Console" w:cs="Courier New"/>
                <w:color w:val="FFFFFF"/>
                <w:sz w:val="20"/>
                <w:szCs w:val="20"/>
                <w:bdr w:val="none" w:sz="0" w:space="0" w:color="auto" w:frame="1"/>
              </w:rPr>
              <w:t>[1] "We have 667 unique surnames in the training dataset amongst 891 passangers."</w:t>
            </w:r>
          </w:p>
        </w:tc>
      </w:tr>
      <w:tr w:rsidR="00A90A87" w:rsidRPr="00A90A87" w:rsidTr="00A90A87">
        <w:trPr>
          <w:tblCellSpacing w:w="0" w:type="dxa"/>
        </w:trPr>
        <w:tc>
          <w:tcPr>
            <w:tcW w:w="0" w:type="auto"/>
            <w:shd w:val="clear" w:color="auto" w:fill="002240"/>
            <w:hideMark/>
          </w:tcPr>
          <w:p w:rsidR="00A90A87" w:rsidRPr="00A90A87" w:rsidRDefault="00A90A87" w:rsidP="00A90A87">
            <w:pPr>
              <w:spacing w:after="0"/>
              <w:rPr>
                <w:rFonts w:ascii="Lucida Console" w:eastAsia="Times New Roman" w:hAnsi="Lucida Console" w:cs="Times New Roman"/>
                <w:color w:val="FFFFFF"/>
              </w:rPr>
            </w:pPr>
          </w:p>
        </w:tc>
      </w:tr>
      <w:tr w:rsidR="00A90A87" w:rsidRPr="00A90A87" w:rsidTr="00A90A87">
        <w:trPr>
          <w:tblCellSpacing w:w="0" w:type="dxa"/>
        </w:trPr>
        <w:tc>
          <w:tcPr>
            <w:tcW w:w="0" w:type="auto"/>
            <w:shd w:val="clear" w:color="auto" w:fill="002240"/>
            <w:hideMark/>
          </w:tcPr>
          <w:tbl>
            <w:tblPr>
              <w:tblW w:w="11730" w:type="dxa"/>
              <w:tblCellSpacing w:w="0" w:type="dxa"/>
              <w:tblCellMar>
                <w:left w:w="0" w:type="dxa"/>
                <w:right w:w="0" w:type="dxa"/>
              </w:tblCellMar>
              <w:tblLook w:val="04A0"/>
            </w:tblPr>
            <w:tblGrid>
              <w:gridCol w:w="11730"/>
            </w:tblGrid>
            <w:tr w:rsidR="00A90A87" w:rsidRPr="00A90A87">
              <w:trPr>
                <w:tblCellSpacing w:w="0" w:type="dxa"/>
              </w:trPr>
              <w:tc>
                <w:tcPr>
                  <w:tcW w:w="15" w:type="dxa"/>
                  <w:hideMark/>
                </w:tcPr>
                <w:p w:rsidR="00A90A87" w:rsidRPr="00A90A87" w:rsidRDefault="00A90A87" w:rsidP="00A90A87">
                  <w:pPr>
                    <w:spacing w:after="0" w:line="0" w:lineRule="atLeast"/>
                    <w:rPr>
                      <w:rFonts w:ascii="Lucida Console" w:eastAsia="Times New Roman" w:hAnsi="Lucida Console" w:cs="Times New Roman"/>
                      <w:color w:val="FF9D00"/>
                    </w:rPr>
                  </w:pPr>
                  <w:r w:rsidRPr="00A90A87">
                    <w:rPr>
                      <w:rFonts w:ascii="Lucida Console" w:eastAsia="Times New Roman" w:hAnsi="Lucida Console" w:cs="Times New Roman"/>
                      <w:color w:val="FF9D00"/>
                    </w:rPr>
                    <w:t>&gt;</w:t>
                  </w:r>
                </w:p>
              </w:tc>
            </w:tr>
          </w:tbl>
          <w:p w:rsidR="00A90A87" w:rsidRPr="00A90A87" w:rsidRDefault="00A90A87" w:rsidP="00A90A87">
            <w:pPr>
              <w:spacing w:after="0"/>
              <w:rPr>
                <w:rFonts w:ascii="Lucida Console" w:eastAsia="Times New Roman" w:hAnsi="Lucida Console" w:cs="Times New Roman"/>
                <w:color w:val="FFFFFF"/>
              </w:rPr>
            </w:pPr>
          </w:p>
        </w:tc>
      </w:tr>
    </w:tbl>
    <w:p w:rsidR="00A90A87" w:rsidRDefault="00A90A87" w:rsidP="00A90A87">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training$Deck&lt;- substr(training$Cabin,1,1)</w:t>
      </w:r>
    </w:p>
    <w:p w:rsidR="00A90A87" w:rsidRDefault="00A90A87" w:rsidP="00A90A87">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lastRenderedPageBreak/>
        <w:t>&gt;</w:t>
      </w:r>
      <w:r>
        <w:rPr>
          <w:rStyle w:val="gnkrckgcmrb"/>
          <w:rFonts w:ascii="Lucida Console" w:hAnsi="Lucida Console"/>
          <w:color w:val="FF9D00"/>
        </w:rPr>
        <w:t>paste("Titanic has", nlevels(factor(training$Deck)),"decks on the ship.")</w:t>
      </w:r>
    </w:p>
    <w:p w:rsidR="00A90A87" w:rsidRDefault="00A90A87" w:rsidP="00A90A87">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1] "Titanic has 8 decks on the ship."</w:t>
      </w:r>
    </w:p>
    <w:p w:rsidR="00DE44D4" w:rsidRDefault="00DE44D4" w:rsidP="00A90A87">
      <w:pPr>
        <w:rPr>
          <w:noProof/>
        </w:rPr>
      </w:pPr>
    </w:p>
    <w:p w:rsidR="00DE44D4" w:rsidRDefault="00DE44D4" w:rsidP="00A90A87">
      <w:pPr>
        <w:rPr>
          <w:noProof/>
        </w:rPr>
      </w:pP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HTMLCode"/>
          <w:color w:val="333333"/>
        </w:rPr>
        <w:t>##  $ Family    : Factor w/ 875 levels "Abbing - ","Abbott - ",..: 101 183 335 273 16 544 506 614 388 565 ...</w:t>
      </w:r>
      <w:r>
        <w:rPr>
          <w:rStyle w:val="gnkrckgcmrb"/>
          <w:rFonts w:ascii="Lucida Console" w:hAnsi="Lucida Console"/>
          <w:color w:val="FF9D00"/>
        </w:rPr>
        <w:t>set.seed(6)</w:t>
      </w: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imp = mice(training, method = "rf", m=5)</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iter imp variabl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1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2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3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4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1   5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2   1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2   2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2   3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2   4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2   5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   1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   2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   3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   4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3   5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4   1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4   2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4   3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4   4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4   5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5   1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5   2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5   3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5   4  Ag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5   5  Age</w:t>
      </w:r>
    </w:p>
    <w:p w:rsidR="00DE44D4" w:rsidRDefault="00DE44D4" w:rsidP="00DE44D4">
      <w:pPr>
        <w:pStyle w:val="HTMLPreformatted"/>
        <w:shd w:val="clear" w:color="auto" w:fill="002240"/>
        <w:wordWrap w:val="0"/>
        <w:spacing w:line="225" w:lineRule="atLeast"/>
        <w:rPr>
          <w:rStyle w:val="gnkrckgcasb"/>
          <w:rFonts w:ascii="Lucida Console" w:hAnsi="Lucida Console"/>
          <w:color w:val="FF628C"/>
        </w:rPr>
      </w:pPr>
      <w:r>
        <w:rPr>
          <w:rStyle w:val="gnkrckgcasb"/>
          <w:rFonts w:ascii="Lucida Console" w:hAnsi="Lucida Console"/>
          <w:color w:val="FF628C"/>
        </w:rPr>
        <w:t>Warning message:</w:t>
      </w:r>
    </w:p>
    <w:p w:rsidR="00DE44D4" w:rsidRDefault="00DE44D4" w:rsidP="00DE44D4">
      <w:pPr>
        <w:pStyle w:val="HTMLPreformatted"/>
        <w:shd w:val="clear" w:color="auto" w:fill="002240"/>
        <w:wordWrap w:val="0"/>
        <w:spacing w:line="225" w:lineRule="atLeast"/>
        <w:rPr>
          <w:rFonts w:ascii="Lucida Console" w:hAnsi="Lucida Console"/>
          <w:color w:val="FFFFFF"/>
        </w:rPr>
      </w:pPr>
      <w:r>
        <w:rPr>
          <w:rStyle w:val="gnkrckgcasb"/>
          <w:rFonts w:ascii="Lucida Console" w:hAnsi="Lucida Console"/>
          <w:color w:val="FF628C"/>
        </w:rPr>
        <w:t xml:space="preserve">Number of logged events: 8 </w:t>
      </w: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imputedtraining = complete(imp)</w:t>
      </w: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summary(imp)</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Class: mids</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Number of multiple imputations:  5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Imputation methods:</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assengerId    Survived      Pclass        Name         Sex         Age       SibSp</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          ""          ""          ""        "rf"          ""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Parch      Ticket        Fare       Cabin    Embarked  Salutation     Surname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          ""          ""          ""          ""          ""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Deck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redictorMatrix:</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assengerId Survived Pclass Name Sex Age SibSp Parch Ticket Fare Cabin Embarked</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lastRenderedPageBreak/>
        <w:t>PassengerId           0        1      1    0   0   1     1     1      0    1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urvived              1        0      1    0   0   1     1     1      0    1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class                1        1      0    0   0   1     1     1      0    1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Name                  1        1      1    0   0   1     1     1      0    1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ex                   1        1      1    0   0   1     1     1      0    1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Age                   1        1      1    0   0   0     1     1      0    1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Salutation Surname Deck</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assengerId          0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urvived             0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class               0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Name                 0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Sex                  0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Age                  0       0    0</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Number of logged events:  8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itimdep     meth        out</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1  0  0     constant       Name</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2  0  0     constant        Sex</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3  0  0     constant     Ticket</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4  0  0     constant      Cabin</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5  0  0     constant   Embarked</w:t>
      </w:r>
    </w:p>
    <w:p w:rsidR="00DE44D4" w:rsidRDefault="00DE44D4" w:rsidP="00DE44D4">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6  0  0     constant Salutation</w:t>
      </w: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apply(apply(imputedtraining,2,is.na),2,sum)</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PassengerId    Survived      Pclass        Name         Sex         Age       SibSp</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0           0           0           0           0           0           0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Parch      Ticket        Fare       Cabin    Embarked  Salutation     Surname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0           0           0         687           2           0           0 </w:t>
      </w:r>
    </w:p>
    <w:p w:rsidR="00DE44D4" w:rsidRDefault="00DE44D4" w:rsidP="00DE44D4">
      <w:pPr>
        <w:pStyle w:val="HTMLPreformatted"/>
        <w:shd w:val="clear" w:color="auto" w:fill="002240"/>
        <w:wordWrap w:val="0"/>
        <w:spacing w:line="225" w:lineRule="atLeast"/>
        <w:rPr>
          <w:rStyle w:val="gnkrckgcgsb"/>
          <w:rFonts w:ascii="Lucida Console" w:hAnsi="Lucida Console"/>
          <w:color w:val="FFFFFF"/>
          <w:bdr w:val="none" w:sz="0" w:space="0" w:color="auto" w:frame="1"/>
        </w:rPr>
      </w:pPr>
      <w:r>
        <w:rPr>
          <w:rStyle w:val="gnkrckgcgsb"/>
          <w:rFonts w:ascii="Lucida Console" w:hAnsi="Lucida Console"/>
          <w:color w:val="FFFFFF"/>
          <w:bdr w:val="none" w:sz="0" w:space="0" w:color="auto" w:frame="1"/>
        </w:rPr>
        <w:t xml:space="preserve">       Deck </w:t>
      </w:r>
    </w:p>
    <w:p w:rsidR="00DE44D4" w:rsidRDefault="00DE44D4" w:rsidP="00DE44D4">
      <w:pPr>
        <w:pStyle w:val="HTMLPreformatted"/>
        <w:shd w:val="clear" w:color="auto" w:fill="002240"/>
        <w:wordWrap w:val="0"/>
        <w:spacing w:line="225" w:lineRule="atLeast"/>
        <w:rPr>
          <w:rFonts w:ascii="Lucida Console" w:hAnsi="Lucida Console"/>
          <w:color w:val="FFFFFF"/>
        </w:rPr>
      </w:pPr>
      <w:r>
        <w:rPr>
          <w:rStyle w:val="gnkrckgcgsb"/>
          <w:rFonts w:ascii="Lucida Console" w:hAnsi="Lucida Console"/>
          <w:color w:val="FFFFFF"/>
          <w:bdr w:val="none" w:sz="0" w:space="0" w:color="auto" w:frame="1"/>
        </w:rPr>
        <w:t xml:space="preserve">        687 </w:t>
      </w:r>
    </w:p>
    <w:p w:rsidR="00DE44D4" w:rsidRDefault="00DE44D4" w:rsidP="00A90A87">
      <w:pPr>
        <w:rPr>
          <w:noProof/>
        </w:rPr>
      </w:pPr>
    </w:p>
    <w:p w:rsidR="008D3325" w:rsidRDefault="008D3325" w:rsidP="008D3325">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par(mfrow=c(1,2))</w:t>
      </w:r>
    </w:p>
    <w:p w:rsidR="008D3325" w:rsidRDefault="008D3325" w:rsidP="008D3325">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p>
    <w:p w:rsidR="008D3325" w:rsidRDefault="008D3325" w:rsidP="008D3325">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hist(training$Age, main = "Before Imputation", col = "violet")</w:t>
      </w:r>
    </w:p>
    <w:p w:rsidR="008D3325" w:rsidRDefault="008D3325" w:rsidP="008D3325">
      <w:pPr>
        <w:pStyle w:val="HTMLPreformatted"/>
        <w:shd w:val="clear" w:color="auto" w:fill="002240"/>
        <w:wordWrap w:val="0"/>
        <w:spacing w:line="225" w:lineRule="atLeast"/>
        <w:rPr>
          <w:rFonts w:ascii="Lucida Console" w:hAnsi="Lucida Console"/>
          <w:color w:val="FFFFFF"/>
        </w:rPr>
      </w:pPr>
      <w:r>
        <w:rPr>
          <w:rStyle w:val="gnkrckgcmsb"/>
          <w:rFonts w:ascii="Lucida Console" w:hAnsi="Lucida Console"/>
          <w:color w:val="FF9D00"/>
        </w:rPr>
        <w:t>&gt;</w:t>
      </w:r>
      <w:r>
        <w:rPr>
          <w:rStyle w:val="gnkrckgcmrb"/>
          <w:rFonts w:ascii="Lucida Console" w:hAnsi="Lucida Console"/>
          <w:color w:val="FF9D00"/>
        </w:rPr>
        <w:t>hist(imputedtraining$Age, main = "Post Imputation", col = "blue")</w:t>
      </w:r>
    </w:p>
    <w:p w:rsidR="008D3325" w:rsidRDefault="008D3325" w:rsidP="00A90A87">
      <w:pPr>
        <w:rPr>
          <w:noProof/>
        </w:rPr>
      </w:pPr>
    </w:p>
    <w:p w:rsidR="008D3325" w:rsidRDefault="008D3325" w:rsidP="00A90A87">
      <w:pPr>
        <w:rPr>
          <w:noProof/>
        </w:rPr>
      </w:pPr>
    </w:p>
    <w:p w:rsidR="008D3325" w:rsidRDefault="008D3325" w:rsidP="00A90A87">
      <w:pPr>
        <w:rPr>
          <w:noProof/>
        </w:rPr>
      </w:pPr>
    </w:p>
    <w:p w:rsidR="008D3325" w:rsidRDefault="008D3325" w:rsidP="00A90A87">
      <w:pPr>
        <w:rPr>
          <w:noProof/>
        </w:rPr>
      </w:pPr>
      <w:r>
        <w:rPr>
          <w:noProof/>
        </w:rPr>
        <w:lastRenderedPageBreak/>
        <w:drawing>
          <wp:inline distT="0" distB="0" distL="0" distR="0">
            <wp:extent cx="5082540" cy="3455670"/>
            <wp:effectExtent l="0" t="0" r="3810" b="0"/>
            <wp:docPr id="16" name="Picture 16" descr="C:\Users\Seshan\Desktop\Titanic\New folder\imputation Age before and po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shan\Desktop\Titanic\New folder\imputation Age before and post.jpeg"/>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540" cy="3455670"/>
                    </a:xfrm>
                    <a:prstGeom prst="rect">
                      <a:avLst/>
                    </a:prstGeom>
                    <a:noFill/>
                    <a:ln>
                      <a:noFill/>
                    </a:ln>
                  </pic:spPr>
                </pic:pic>
              </a:graphicData>
            </a:graphic>
          </wp:inline>
        </w:drawing>
      </w: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gnkrckgcmrb"/>
          <w:rFonts w:ascii="Lucida Console" w:hAnsi="Lucida Console"/>
          <w:color w:val="FF9D00"/>
        </w:rPr>
        <w:t>par(mfrow=c(1,2))</w:t>
      </w:r>
    </w:p>
    <w:p w:rsidR="00DE44D4" w:rsidRDefault="00DE44D4" w:rsidP="00DE44D4">
      <w:pPr>
        <w:pStyle w:val="HTMLPreformatted"/>
        <w:shd w:val="clear" w:color="auto" w:fill="002240"/>
        <w:wordWrap w:val="0"/>
        <w:spacing w:line="225" w:lineRule="atLeast"/>
        <w:rPr>
          <w:rStyle w:val="gnkrckgcmrb"/>
          <w:rFonts w:ascii="Lucida Console" w:hAnsi="Lucida Console"/>
          <w:color w:val="FF9D00"/>
        </w:rPr>
      </w:pPr>
      <w:r>
        <w:rPr>
          <w:rStyle w:val="gnkrckgcmsb"/>
          <w:rFonts w:ascii="Lucida Console" w:hAnsi="Lucida Console"/>
          <w:color w:val="FF9D00"/>
        </w:rPr>
        <w:t>&gt;</w:t>
      </w:r>
      <w:r>
        <w:rPr>
          <w:rStyle w:val="gnkrckgcmrb"/>
          <w:rFonts w:ascii="Lucida Console" w:hAnsi="Lucida Console"/>
          <w:color w:val="FF9D00"/>
        </w:rPr>
        <w:t>hist(training$Fare, main = "Before Imputation", col = "violet")</w:t>
      </w:r>
    </w:p>
    <w:p w:rsidR="00DE44D4" w:rsidRDefault="00DE44D4" w:rsidP="00DE44D4">
      <w:pPr>
        <w:pStyle w:val="HTMLPreformatted"/>
        <w:shd w:val="clear" w:color="auto" w:fill="002240"/>
        <w:wordWrap w:val="0"/>
        <w:spacing w:line="225" w:lineRule="atLeast"/>
        <w:rPr>
          <w:rFonts w:ascii="Lucida Console" w:hAnsi="Lucida Console"/>
          <w:color w:val="FFFFFF"/>
        </w:rPr>
      </w:pPr>
      <w:r>
        <w:rPr>
          <w:rStyle w:val="gnkrckgcmsb"/>
          <w:rFonts w:ascii="Lucida Console" w:hAnsi="Lucida Console"/>
          <w:color w:val="FF9D00"/>
        </w:rPr>
        <w:t>&gt;</w:t>
      </w:r>
      <w:r>
        <w:rPr>
          <w:rStyle w:val="gnkrckgcmrb"/>
          <w:rFonts w:ascii="Lucida Console" w:hAnsi="Lucida Console"/>
          <w:color w:val="FF9D00"/>
        </w:rPr>
        <w:t>hist(imputedtraining$Fare, main = "Post Imputation", col = "blue")</w:t>
      </w:r>
    </w:p>
    <w:p w:rsidR="00DE44D4" w:rsidRDefault="00DE44D4" w:rsidP="00A90A87">
      <w:pPr>
        <w:rPr>
          <w:noProof/>
        </w:rPr>
      </w:pPr>
    </w:p>
    <w:p w:rsidR="00DE44D4" w:rsidRDefault="003502F3" w:rsidP="00A90A87">
      <w:pPr>
        <w:rPr>
          <w:noProof/>
        </w:rPr>
      </w:pPr>
      <w:r>
        <w:rPr>
          <w:noProof/>
        </w:rPr>
        <w:drawing>
          <wp:inline distT="0" distB="0" distL="0" distR="0">
            <wp:extent cx="5082540" cy="3455670"/>
            <wp:effectExtent l="0" t="0" r="3810" b="0"/>
            <wp:docPr id="12" name="Picture 12" descr="C:\Users\Seshan\Desktop\Titanic\New folder\imputa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shan\Desktop\Titanic\New folder\imputation.jpeg"/>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540" cy="3455670"/>
                    </a:xfrm>
                    <a:prstGeom prst="rect">
                      <a:avLst/>
                    </a:prstGeom>
                    <a:noFill/>
                    <a:ln>
                      <a:noFill/>
                    </a:ln>
                  </pic:spPr>
                </pic:pic>
              </a:graphicData>
            </a:graphic>
          </wp:inline>
        </w:drawing>
      </w:r>
    </w:p>
    <w:p w:rsidR="00DE44D4" w:rsidRDefault="00DE44D4" w:rsidP="00A90A87">
      <w:pPr>
        <w:rPr>
          <w:noProof/>
        </w:rPr>
      </w:pPr>
    </w:p>
    <w:p w:rsidR="00DE44D4" w:rsidRDefault="00DE44D4" w:rsidP="00A90A87">
      <w:pPr>
        <w:rPr>
          <w:noProof/>
        </w:rPr>
      </w:pPr>
    </w:p>
    <w:p w:rsidR="00DE44D4" w:rsidRDefault="00DE44D4" w:rsidP="00A90A87">
      <w:pPr>
        <w:rPr>
          <w:noProof/>
        </w:rPr>
      </w:pPr>
    </w:p>
    <w:p w:rsidR="00DE44D4" w:rsidRDefault="00DE44D4" w:rsidP="00A90A87">
      <w:pPr>
        <w:rPr>
          <w:noProof/>
        </w:rPr>
      </w:pPr>
    </w:p>
    <w:p w:rsidR="00DE44D4" w:rsidRDefault="00DE44D4" w:rsidP="00A90A87">
      <w:pPr>
        <w:rPr>
          <w:noProof/>
        </w:rPr>
      </w:pPr>
    </w:p>
    <w:p w:rsidR="00DE44D4" w:rsidRDefault="00DE44D4" w:rsidP="00A90A87">
      <w:pPr>
        <w:rPr>
          <w:noProof/>
        </w:rPr>
      </w:pPr>
    </w:p>
    <w:p w:rsidR="00DE44D4" w:rsidRDefault="00DE44D4" w:rsidP="00A90A87">
      <w:pPr>
        <w:rPr>
          <w:noProof/>
        </w:rPr>
      </w:pPr>
    </w:p>
    <w:p w:rsidR="00C97BB8" w:rsidRDefault="00C97BB8" w:rsidP="00A90A87">
      <w:r>
        <w:rPr>
          <w:noProof/>
        </w:rPr>
        <w:drawing>
          <wp:inline distT="0" distB="0" distL="0" distR="0">
            <wp:extent cx="5943600" cy="4245429"/>
            <wp:effectExtent l="0" t="0" r="0" b="3175"/>
            <wp:docPr id="15" name="Picture 15" descr="https://d33wubrfki0l68.cloudfront.net/bf707e6d0489f6a7394a963ef4834959288e2233/eac6c/project/2018-01-24-yet-another-titanic-solve_files/figure-html/unnamed-chunk-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3wubrfki0l68.cloudfront.net/bf707e6d0489f6a7394a963ef4834959288e2233/eac6c/project/2018-01-24-yet-another-titanic-solve_files/figure-html/unnamed-chunk-4-1.png"/>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4245429"/>
                    </a:xfrm>
                    <a:prstGeom prst="rect">
                      <a:avLst/>
                    </a:prstGeom>
                    <a:noFill/>
                    <a:ln>
                      <a:noFill/>
                    </a:ln>
                  </pic:spPr>
                </pic:pic>
              </a:graphicData>
            </a:graphic>
          </wp:inline>
        </w:drawing>
      </w:r>
    </w:p>
    <w:p w:rsidR="00C97BB8" w:rsidRPr="003275DF" w:rsidRDefault="00C97BB8" w:rsidP="00C97BB8">
      <w:pPr>
        <w:pBdr>
          <w:top w:val="single" w:sz="6" w:space="0" w:color="DDDDDD"/>
          <w:left w:val="single" w:sz="6" w:space="0" w:color="DDDDDD"/>
          <w:bottom w:val="single" w:sz="6" w:space="0" w:color="DDDDDD"/>
          <w:right w:val="single" w:sz="6" w:space="0" w:color="DDDDDD"/>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839496"/>
          <w:sz w:val="20"/>
          <w:szCs w:val="20"/>
          <w:shd w:val="clear" w:color="auto" w:fill="002B36"/>
        </w:rPr>
      </w:pPr>
      <w:r w:rsidRPr="003275DF">
        <w:rPr>
          <w:rFonts w:ascii="Courier New" w:eastAsia="Times New Roman" w:hAnsi="Courier New" w:cs="Courier New"/>
          <w:color w:val="586E75"/>
          <w:sz w:val="20"/>
          <w:szCs w:val="20"/>
          <w:shd w:val="clear" w:color="auto" w:fill="002B36"/>
        </w:rPr>
        <w:t>#Missing cases (numbers):</w:t>
      </w:r>
    </w:p>
    <w:p w:rsidR="00C97BB8" w:rsidRPr="003275DF" w:rsidRDefault="00C97BB8" w:rsidP="00C97BB8">
      <w:pPr>
        <w:pBdr>
          <w:top w:val="single" w:sz="6" w:space="0" w:color="DDDDDD"/>
          <w:left w:val="single" w:sz="6" w:space="0" w:color="DDDDDD"/>
          <w:bottom w:val="single" w:sz="6" w:space="0" w:color="DDDDDD"/>
          <w:right w:val="single" w:sz="6" w:space="0" w:color="DDDDDD"/>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18"/>
          <w:szCs w:val="18"/>
        </w:rPr>
      </w:pPr>
      <w:r w:rsidRPr="003275DF">
        <w:rPr>
          <w:rFonts w:ascii="Courier New" w:eastAsia="Times New Roman" w:hAnsi="Courier New" w:cs="Courier New"/>
          <w:color w:val="839496"/>
          <w:sz w:val="20"/>
          <w:szCs w:val="20"/>
          <w:shd w:val="clear" w:color="auto" w:fill="002B36"/>
        </w:rPr>
        <w:t>map_int(train.raw,~sum(is.na(.x)))</w:t>
      </w:r>
    </w:p>
    <w:p w:rsidR="00C97BB8" w:rsidRPr="003275DF" w:rsidRDefault="00C97BB8" w:rsidP="00C97BB8">
      <w:pPr>
        <w:pBdr>
          <w:top w:val="single" w:sz="6" w:space="0" w:color="DDDDDD"/>
          <w:left w:val="single" w:sz="6" w:space="0" w:color="DDDDDD"/>
          <w:bottom w:val="single" w:sz="6" w:space="0" w:color="DDDDDD"/>
          <w:right w:val="single" w:sz="6" w:space="0" w:color="DDDDDD"/>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839496"/>
          <w:sz w:val="20"/>
          <w:szCs w:val="20"/>
          <w:shd w:val="clear" w:color="auto" w:fill="002B36"/>
        </w:rPr>
      </w:pPr>
      <w:r w:rsidRPr="003275DF">
        <w:rPr>
          <w:rFonts w:ascii="Courier New" w:eastAsia="Times New Roman" w:hAnsi="Courier New" w:cs="Courier New"/>
          <w:color w:val="839496"/>
          <w:sz w:val="20"/>
          <w:szCs w:val="20"/>
          <w:shd w:val="clear" w:color="auto" w:fill="002B36"/>
        </w:rPr>
        <w:t xml:space="preserve">## Survived   Pclass     Name      Sex      Age    SibSp    Parch   Ticket </w:t>
      </w:r>
    </w:p>
    <w:p w:rsidR="00C97BB8" w:rsidRPr="003275DF" w:rsidRDefault="00C97BB8" w:rsidP="00C97BB8">
      <w:pPr>
        <w:pBdr>
          <w:top w:val="single" w:sz="6" w:space="0" w:color="DDDDDD"/>
          <w:left w:val="single" w:sz="6" w:space="0" w:color="DDDDDD"/>
          <w:bottom w:val="single" w:sz="6" w:space="0" w:color="DDDDDD"/>
          <w:right w:val="single" w:sz="6" w:space="0" w:color="DDDDDD"/>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839496"/>
          <w:sz w:val="20"/>
          <w:szCs w:val="20"/>
          <w:shd w:val="clear" w:color="auto" w:fill="002B36"/>
        </w:rPr>
      </w:pPr>
      <w:r w:rsidRPr="003275DF">
        <w:rPr>
          <w:rFonts w:ascii="Courier New" w:eastAsia="Times New Roman" w:hAnsi="Courier New" w:cs="Courier New"/>
          <w:color w:val="839496"/>
          <w:sz w:val="20"/>
          <w:szCs w:val="20"/>
          <w:shd w:val="clear" w:color="auto" w:fill="002B36"/>
        </w:rPr>
        <w:t xml:space="preserve">##        0        0        0        0      117        0        0        0 </w:t>
      </w:r>
    </w:p>
    <w:p w:rsidR="00C97BB8" w:rsidRPr="003275DF" w:rsidRDefault="00C97BB8" w:rsidP="00C97BB8">
      <w:pPr>
        <w:pBdr>
          <w:top w:val="single" w:sz="6" w:space="0" w:color="DDDDDD"/>
          <w:left w:val="single" w:sz="6" w:space="0" w:color="DDDDDD"/>
          <w:bottom w:val="single" w:sz="6" w:space="0" w:color="DDDDDD"/>
          <w:right w:val="single" w:sz="6" w:space="0" w:color="DDDDDD"/>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839496"/>
          <w:sz w:val="20"/>
          <w:szCs w:val="20"/>
          <w:shd w:val="clear" w:color="auto" w:fill="002B36"/>
        </w:rPr>
      </w:pPr>
      <w:r w:rsidRPr="003275DF">
        <w:rPr>
          <w:rFonts w:ascii="Courier New" w:eastAsia="Times New Roman" w:hAnsi="Courier New" w:cs="Courier New"/>
          <w:color w:val="839496"/>
          <w:sz w:val="20"/>
          <w:szCs w:val="20"/>
          <w:shd w:val="clear" w:color="auto" w:fill="002B36"/>
        </w:rPr>
        <w:t xml:space="preserve">##     Fare    Cabin Embarked </w:t>
      </w:r>
    </w:p>
    <w:p w:rsidR="00C97BB8" w:rsidRPr="003275DF" w:rsidRDefault="00C97BB8" w:rsidP="00C97BB8">
      <w:pPr>
        <w:pBdr>
          <w:top w:val="single" w:sz="6" w:space="0" w:color="DDDDDD"/>
          <w:left w:val="single" w:sz="6" w:space="0" w:color="DDDDDD"/>
          <w:bottom w:val="single" w:sz="6" w:space="0" w:color="DDDDDD"/>
          <w:right w:val="single" w:sz="6" w:space="0" w:color="DDDDDD"/>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18"/>
          <w:szCs w:val="18"/>
        </w:rPr>
      </w:pPr>
      <w:r w:rsidRPr="003275DF">
        <w:rPr>
          <w:rFonts w:ascii="Courier New" w:eastAsia="Times New Roman" w:hAnsi="Courier New" w:cs="Courier New"/>
          <w:color w:val="839496"/>
          <w:sz w:val="20"/>
          <w:szCs w:val="20"/>
          <w:shd w:val="clear" w:color="auto" w:fill="002B36"/>
        </w:rPr>
        <w:t>##        0      478        2</w:t>
      </w:r>
    </w:p>
    <w:p w:rsidR="005135C2" w:rsidRDefault="00C97BB8" w:rsidP="00C97BB8">
      <w:pPr>
        <w:pStyle w:val="Heading2"/>
      </w:pPr>
      <w:r>
        <w:rPr>
          <w:color w:val="555555"/>
          <w:sz w:val="21"/>
          <w:szCs w:val="21"/>
          <w:shd w:val="clear" w:color="auto" w:fill="FFFFFF"/>
        </w:rPr>
        <w:lastRenderedPageBreak/>
        <w:t>Cabin has a large number of missing values (77% missing). Imputing this variable may prove challenging or even useless. Age (19.9% missing) and Embarked (0.2%) missi</w:t>
      </w:r>
    </w:p>
    <w:p w:rsidR="00C97BB8" w:rsidRDefault="00C97BB8">
      <w:pPr>
        <w:pStyle w:val="Heading2"/>
      </w:pPr>
    </w:p>
    <w:p w:rsidR="00C97BB8" w:rsidRDefault="00C97BB8">
      <w:pPr>
        <w:pStyle w:val="Heading2"/>
      </w:pPr>
    </w:p>
    <w:p w:rsidR="00C97BB8" w:rsidRDefault="00C97BB8">
      <w:pPr>
        <w:pStyle w:val="Heading2"/>
      </w:pPr>
    </w:p>
    <w:p w:rsidR="00C97BB8" w:rsidRDefault="00C97BB8">
      <w:pPr>
        <w:pStyle w:val="Heading2"/>
      </w:pPr>
    </w:p>
    <w:p w:rsidR="00C97BB8" w:rsidRDefault="00C97BB8">
      <w:pPr>
        <w:pStyle w:val="Heading2"/>
      </w:pPr>
    </w:p>
    <w:p w:rsidR="00C97BB8" w:rsidRDefault="00C97BB8">
      <w:pPr>
        <w:pStyle w:val="Heading2"/>
      </w:pPr>
    </w:p>
    <w:p w:rsidR="00CB7E47" w:rsidRDefault="008E3F7E">
      <w:pPr>
        <w:pStyle w:val="Heading2"/>
      </w:pPr>
      <w:r>
        <w:t>Markdown</w:t>
      </w:r>
    </w:p>
    <w:p w:rsidR="00CB7E47" w:rsidRDefault="008E3F7E">
      <w:pPr>
        <w:pStyle w:val="FirstParagraph"/>
      </w:pPr>
      <w:r>
        <w:t xml:space="preserve">This is an R Markdown document. Markdown is a simple formatting syntax for authoring HTML, PDF, and MS Word documents. For more details on using R Markdown see </w:t>
      </w:r>
      <w:hyperlink r:id="rId22">
        <w:r>
          <w:rPr>
            <w:rStyle w:val="Hyperlink"/>
          </w:rPr>
          <w:t>http://rmarkdown.rstudio.com</w:t>
        </w:r>
      </w:hyperlink>
      <w:r>
        <w:t>.</w:t>
      </w:r>
    </w:p>
    <w:p w:rsidR="00CB7E47" w:rsidRDefault="008E3F7E">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CB7E47" w:rsidRDefault="008E3F7E">
      <w:pPr>
        <w:pStyle w:val="BodyText"/>
      </w:pPr>
      <w:r>
        <w:rPr>
          <w:rStyle w:val="VerbatimChar"/>
        </w:rPr>
        <w:t>{r cars} summary(cars)</w:t>
      </w:r>
    </w:p>
    <w:p w:rsidR="00CB7E47" w:rsidRDefault="008E3F7E">
      <w:pPr>
        <w:pStyle w:val="Heading2"/>
      </w:pPr>
      <w:bookmarkStart w:id="2" w:name="including-plots"/>
      <w:bookmarkEnd w:id="2"/>
      <w:r>
        <w:t>Including Plots</w:t>
      </w:r>
    </w:p>
    <w:p w:rsidR="00CB7E47" w:rsidRDefault="008E3F7E">
      <w:pPr>
        <w:pStyle w:val="FirstParagraph"/>
      </w:pPr>
      <w:r>
        <w:t>You can also embed plots, for example:</w:t>
      </w:r>
    </w:p>
    <w:p w:rsidR="00CB7E47" w:rsidRDefault="008E3F7E">
      <w:pPr>
        <w:pStyle w:val="BodyText"/>
      </w:pPr>
      <w:r>
        <w:rPr>
          <w:rStyle w:val="VerbatimChar"/>
        </w:rPr>
        <w:t>{r pressure, echo=FALSE} plot(pressure)</w:t>
      </w:r>
    </w:p>
    <w:p w:rsidR="00CB7E47" w:rsidRDefault="008E3F7E">
      <w:pPr>
        <w:pStyle w:val="BodyText"/>
      </w:pPr>
      <w:r>
        <w:t xml:space="preserve">Note that the </w:t>
      </w:r>
      <w:r>
        <w:rPr>
          <w:rStyle w:val="VerbatimChar"/>
        </w:rPr>
        <w:t>echo = FALSE</w:t>
      </w:r>
      <w:r>
        <w:t xml:space="preserve"> parameter was added to the code chunk to prevent printing of the R code that generated the plot.</w:t>
      </w:r>
    </w:p>
    <w:sectPr w:rsidR="00CB7E47" w:rsidSect="00DE586F">
      <w:footerReference w:type="default" r:id="rId23"/>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8072F" w:rsidRDefault="00A8072F">
      <w:pPr>
        <w:spacing w:after="0"/>
      </w:pPr>
      <w:r>
        <w:separator/>
      </w:r>
    </w:p>
  </w:endnote>
  <w:endnote w:type="continuationSeparator" w:id="1">
    <w:p w:rsidR="00A8072F" w:rsidRDefault="00A8072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502F3" w:rsidRDefault="003502F3" w:rsidP="00C97BB8">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8072F" w:rsidRDefault="00A8072F">
      <w:r>
        <w:separator/>
      </w:r>
    </w:p>
  </w:footnote>
  <w:footnote w:type="continuationSeparator" w:id="1">
    <w:p w:rsidR="00A8072F" w:rsidRDefault="00A8072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CFB04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9D9291"/>
    <w:multiLevelType w:val="multilevel"/>
    <w:tmpl w:val="D64A8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A5796"/>
    <w:rsid w:val="00255B12"/>
    <w:rsid w:val="003502F3"/>
    <w:rsid w:val="00377538"/>
    <w:rsid w:val="003B78A4"/>
    <w:rsid w:val="004E29B3"/>
    <w:rsid w:val="004E7078"/>
    <w:rsid w:val="005135C2"/>
    <w:rsid w:val="00590D07"/>
    <w:rsid w:val="006126A2"/>
    <w:rsid w:val="00784D58"/>
    <w:rsid w:val="00791E95"/>
    <w:rsid w:val="00837A73"/>
    <w:rsid w:val="00877B0D"/>
    <w:rsid w:val="008D3325"/>
    <w:rsid w:val="008D6863"/>
    <w:rsid w:val="008E3F7E"/>
    <w:rsid w:val="00A8072F"/>
    <w:rsid w:val="00A90A87"/>
    <w:rsid w:val="00B86B75"/>
    <w:rsid w:val="00BC48D5"/>
    <w:rsid w:val="00C36279"/>
    <w:rsid w:val="00C97BB8"/>
    <w:rsid w:val="00CB7E47"/>
    <w:rsid w:val="00D06EDB"/>
    <w:rsid w:val="00DE44D4"/>
    <w:rsid w:val="00DE586F"/>
    <w:rsid w:val="00E15FD9"/>
    <w:rsid w:val="00E315A3"/>
    <w:rsid w:val="00F22F87"/>
    <w:rsid w:val="00F9460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Code" w:uiPriority="99"/>
    <w:lsdException w:name="HTML Preformatted" w:uiPriority="99"/>
  </w:latentStyles>
  <w:style w:type="paragraph" w:default="1" w:styleId="Normal">
    <w:name w:val="Normal"/>
    <w:qFormat/>
    <w:rsid w:val="00DE586F"/>
  </w:style>
  <w:style w:type="paragraph" w:styleId="Heading1">
    <w:name w:val="heading 1"/>
    <w:basedOn w:val="Normal"/>
    <w:next w:val="BodyText"/>
    <w:uiPriority w:val="9"/>
    <w:qFormat/>
    <w:rsid w:val="00DE586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E586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E586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E586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E586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E586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E586F"/>
    <w:pPr>
      <w:spacing w:before="180" w:after="180"/>
    </w:pPr>
  </w:style>
  <w:style w:type="paragraph" w:customStyle="1" w:styleId="FirstParagraph">
    <w:name w:val="First Paragraph"/>
    <w:basedOn w:val="BodyText"/>
    <w:next w:val="BodyText"/>
    <w:qFormat/>
    <w:rsid w:val="00DE586F"/>
  </w:style>
  <w:style w:type="paragraph" w:customStyle="1" w:styleId="Compact">
    <w:name w:val="Compact"/>
    <w:basedOn w:val="BodyText"/>
    <w:qFormat/>
    <w:rsid w:val="00DE586F"/>
    <w:pPr>
      <w:spacing w:before="36" w:after="36"/>
    </w:pPr>
  </w:style>
  <w:style w:type="paragraph" w:styleId="Title">
    <w:name w:val="Title"/>
    <w:basedOn w:val="Normal"/>
    <w:next w:val="BodyText"/>
    <w:qFormat/>
    <w:rsid w:val="00DE586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E586F"/>
    <w:pPr>
      <w:spacing w:before="240"/>
    </w:pPr>
    <w:rPr>
      <w:sz w:val="30"/>
      <w:szCs w:val="30"/>
    </w:rPr>
  </w:style>
  <w:style w:type="paragraph" w:customStyle="1" w:styleId="Author">
    <w:name w:val="Author"/>
    <w:next w:val="BodyText"/>
    <w:qFormat/>
    <w:rsid w:val="00DE586F"/>
    <w:pPr>
      <w:keepNext/>
      <w:keepLines/>
      <w:jc w:val="center"/>
    </w:pPr>
  </w:style>
  <w:style w:type="paragraph" w:styleId="Date">
    <w:name w:val="Date"/>
    <w:next w:val="BodyText"/>
    <w:qFormat/>
    <w:rsid w:val="00DE586F"/>
    <w:pPr>
      <w:keepNext/>
      <w:keepLines/>
      <w:jc w:val="center"/>
    </w:pPr>
  </w:style>
  <w:style w:type="paragraph" w:customStyle="1" w:styleId="Abstract">
    <w:name w:val="Abstract"/>
    <w:basedOn w:val="Normal"/>
    <w:next w:val="BodyText"/>
    <w:qFormat/>
    <w:rsid w:val="00DE586F"/>
    <w:pPr>
      <w:keepNext/>
      <w:keepLines/>
      <w:spacing w:before="300" w:after="300"/>
    </w:pPr>
    <w:rPr>
      <w:sz w:val="20"/>
      <w:szCs w:val="20"/>
    </w:rPr>
  </w:style>
  <w:style w:type="paragraph" w:styleId="Bibliography">
    <w:name w:val="Bibliography"/>
    <w:basedOn w:val="Normal"/>
    <w:qFormat/>
    <w:rsid w:val="00DE586F"/>
  </w:style>
  <w:style w:type="paragraph" w:styleId="BlockText">
    <w:name w:val="Block Text"/>
    <w:basedOn w:val="BodyText"/>
    <w:next w:val="BodyText"/>
    <w:uiPriority w:val="9"/>
    <w:unhideWhenUsed/>
    <w:qFormat/>
    <w:rsid w:val="00DE586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E586F"/>
  </w:style>
  <w:style w:type="paragraph" w:customStyle="1" w:styleId="DefinitionTerm">
    <w:name w:val="Definition Term"/>
    <w:basedOn w:val="Normal"/>
    <w:next w:val="Definition"/>
    <w:rsid w:val="00DE586F"/>
    <w:pPr>
      <w:keepNext/>
      <w:keepLines/>
      <w:spacing w:after="0"/>
    </w:pPr>
    <w:rPr>
      <w:b/>
    </w:rPr>
  </w:style>
  <w:style w:type="paragraph" w:customStyle="1" w:styleId="Definition">
    <w:name w:val="Definition"/>
    <w:basedOn w:val="Normal"/>
    <w:rsid w:val="00DE586F"/>
  </w:style>
  <w:style w:type="paragraph" w:styleId="Caption">
    <w:name w:val="caption"/>
    <w:basedOn w:val="Normal"/>
    <w:link w:val="CaptionChar"/>
    <w:rsid w:val="00DE586F"/>
    <w:pPr>
      <w:spacing w:after="120"/>
    </w:pPr>
    <w:rPr>
      <w:i/>
    </w:rPr>
  </w:style>
  <w:style w:type="paragraph" w:customStyle="1" w:styleId="TableCaption">
    <w:name w:val="Table Caption"/>
    <w:basedOn w:val="Caption"/>
    <w:rsid w:val="00DE586F"/>
    <w:pPr>
      <w:keepNext/>
    </w:pPr>
  </w:style>
  <w:style w:type="paragraph" w:customStyle="1" w:styleId="ImageCaption">
    <w:name w:val="Image Caption"/>
    <w:basedOn w:val="Caption"/>
    <w:rsid w:val="00DE586F"/>
  </w:style>
  <w:style w:type="paragraph" w:customStyle="1" w:styleId="Figure">
    <w:name w:val="Figure"/>
    <w:basedOn w:val="Normal"/>
    <w:rsid w:val="00DE586F"/>
  </w:style>
  <w:style w:type="paragraph" w:customStyle="1" w:styleId="FigurewithCaption">
    <w:name w:val="Figure with Caption"/>
    <w:basedOn w:val="Figure"/>
    <w:rsid w:val="00DE586F"/>
    <w:pPr>
      <w:keepNext/>
    </w:pPr>
  </w:style>
  <w:style w:type="character" w:customStyle="1" w:styleId="CaptionChar">
    <w:name w:val="Caption Char"/>
    <w:basedOn w:val="DefaultParagraphFont"/>
    <w:link w:val="Caption"/>
    <w:rsid w:val="00DE586F"/>
  </w:style>
  <w:style w:type="character" w:customStyle="1" w:styleId="VerbatimChar">
    <w:name w:val="Verbatim Char"/>
    <w:basedOn w:val="CaptionChar"/>
    <w:link w:val="SourceCode"/>
    <w:rsid w:val="00DE586F"/>
    <w:rPr>
      <w:rFonts w:ascii="Consolas" w:hAnsi="Consolas"/>
      <w:sz w:val="22"/>
    </w:rPr>
  </w:style>
  <w:style w:type="character" w:styleId="FootnoteReference">
    <w:name w:val="footnote reference"/>
    <w:basedOn w:val="CaptionChar"/>
    <w:rsid w:val="00DE586F"/>
    <w:rPr>
      <w:vertAlign w:val="superscript"/>
    </w:rPr>
  </w:style>
  <w:style w:type="character" w:styleId="Hyperlink">
    <w:name w:val="Hyperlink"/>
    <w:basedOn w:val="CaptionChar"/>
    <w:rsid w:val="00DE586F"/>
    <w:rPr>
      <w:color w:val="4F81BD" w:themeColor="accent1"/>
    </w:rPr>
  </w:style>
  <w:style w:type="paragraph" w:styleId="TOCHeading">
    <w:name w:val="TOC Heading"/>
    <w:basedOn w:val="Heading1"/>
    <w:next w:val="BodyText"/>
    <w:uiPriority w:val="39"/>
    <w:unhideWhenUsed/>
    <w:qFormat/>
    <w:rsid w:val="00DE586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E586F"/>
    <w:pPr>
      <w:shd w:val="clear" w:color="auto" w:fill="F8F8F8"/>
      <w:wordWrap w:val="0"/>
    </w:pPr>
  </w:style>
  <w:style w:type="character" w:customStyle="1" w:styleId="KeywordTok">
    <w:name w:val="KeywordTok"/>
    <w:basedOn w:val="VerbatimChar"/>
    <w:rsid w:val="00DE586F"/>
    <w:rPr>
      <w:rFonts w:ascii="Consolas" w:hAnsi="Consolas"/>
      <w:b/>
      <w:color w:val="204A87"/>
      <w:sz w:val="22"/>
      <w:shd w:val="clear" w:color="auto" w:fill="F8F8F8"/>
    </w:rPr>
  </w:style>
  <w:style w:type="character" w:customStyle="1" w:styleId="DataTypeTok">
    <w:name w:val="DataTypeTok"/>
    <w:basedOn w:val="VerbatimChar"/>
    <w:rsid w:val="00DE586F"/>
    <w:rPr>
      <w:rFonts w:ascii="Consolas" w:hAnsi="Consolas"/>
      <w:color w:val="204A87"/>
      <w:sz w:val="22"/>
      <w:shd w:val="clear" w:color="auto" w:fill="F8F8F8"/>
    </w:rPr>
  </w:style>
  <w:style w:type="character" w:customStyle="1" w:styleId="DecValTok">
    <w:name w:val="DecValTok"/>
    <w:basedOn w:val="VerbatimChar"/>
    <w:rsid w:val="00DE586F"/>
    <w:rPr>
      <w:rFonts w:ascii="Consolas" w:hAnsi="Consolas"/>
      <w:color w:val="0000CF"/>
      <w:sz w:val="22"/>
      <w:shd w:val="clear" w:color="auto" w:fill="F8F8F8"/>
    </w:rPr>
  </w:style>
  <w:style w:type="character" w:customStyle="1" w:styleId="BaseNTok">
    <w:name w:val="BaseNTok"/>
    <w:basedOn w:val="VerbatimChar"/>
    <w:rsid w:val="00DE586F"/>
    <w:rPr>
      <w:rFonts w:ascii="Consolas" w:hAnsi="Consolas"/>
      <w:color w:val="0000CF"/>
      <w:sz w:val="22"/>
      <w:shd w:val="clear" w:color="auto" w:fill="F8F8F8"/>
    </w:rPr>
  </w:style>
  <w:style w:type="character" w:customStyle="1" w:styleId="FloatTok">
    <w:name w:val="FloatTok"/>
    <w:basedOn w:val="VerbatimChar"/>
    <w:rsid w:val="00DE586F"/>
    <w:rPr>
      <w:rFonts w:ascii="Consolas" w:hAnsi="Consolas"/>
      <w:color w:val="0000CF"/>
      <w:sz w:val="22"/>
      <w:shd w:val="clear" w:color="auto" w:fill="F8F8F8"/>
    </w:rPr>
  </w:style>
  <w:style w:type="character" w:customStyle="1" w:styleId="ConstantTok">
    <w:name w:val="ConstantTok"/>
    <w:basedOn w:val="VerbatimChar"/>
    <w:rsid w:val="00DE586F"/>
    <w:rPr>
      <w:rFonts w:ascii="Consolas" w:hAnsi="Consolas"/>
      <w:color w:val="000000"/>
      <w:sz w:val="22"/>
      <w:shd w:val="clear" w:color="auto" w:fill="F8F8F8"/>
    </w:rPr>
  </w:style>
  <w:style w:type="character" w:customStyle="1" w:styleId="CharTok">
    <w:name w:val="CharTok"/>
    <w:basedOn w:val="VerbatimChar"/>
    <w:rsid w:val="00DE586F"/>
    <w:rPr>
      <w:rFonts w:ascii="Consolas" w:hAnsi="Consolas"/>
      <w:color w:val="4E9A06"/>
      <w:sz w:val="22"/>
      <w:shd w:val="clear" w:color="auto" w:fill="F8F8F8"/>
    </w:rPr>
  </w:style>
  <w:style w:type="character" w:customStyle="1" w:styleId="SpecialCharTok">
    <w:name w:val="SpecialCharTok"/>
    <w:basedOn w:val="VerbatimChar"/>
    <w:rsid w:val="00DE586F"/>
    <w:rPr>
      <w:rFonts w:ascii="Consolas" w:hAnsi="Consolas"/>
      <w:color w:val="000000"/>
      <w:sz w:val="22"/>
      <w:shd w:val="clear" w:color="auto" w:fill="F8F8F8"/>
    </w:rPr>
  </w:style>
  <w:style w:type="character" w:customStyle="1" w:styleId="StringTok">
    <w:name w:val="StringTok"/>
    <w:basedOn w:val="VerbatimChar"/>
    <w:rsid w:val="00DE586F"/>
    <w:rPr>
      <w:rFonts w:ascii="Consolas" w:hAnsi="Consolas"/>
      <w:color w:val="4E9A06"/>
      <w:sz w:val="22"/>
      <w:shd w:val="clear" w:color="auto" w:fill="F8F8F8"/>
    </w:rPr>
  </w:style>
  <w:style w:type="character" w:customStyle="1" w:styleId="VerbatimStringTok">
    <w:name w:val="VerbatimStringTok"/>
    <w:basedOn w:val="VerbatimChar"/>
    <w:rsid w:val="00DE586F"/>
    <w:rPr>
      <w:rFonts w:ascii="Consolas" w:hAnsi="Consolas"/>
      <w:color w:val="4E9A06"/>
      <w:sz w:val="22"/>
      <w:shd w:val="clear" w:color="auto" w:fill="F8F8F8"/>
    </w:rPr>
  </w:style>
  <w:style w:type="character" w:customStyle="1" w:styleId="SpecialStringTok">
    <w:name w:val="SpecialStringTok"/>
    <w:basedOn w:val="VerbatimChar"/>
    <w:rsid w:val="00DE586F"/>
    <w:rPr>
      <w:rFonts w:ascii="Consolas" w:hAnsi="Consolas"/>
      <w:color w:val="4E9A06"/>
      <w:sz w:val="22"/>
      <w:shd w:val="clear" w:color="auto" w:fill="F8F8F8"/>
    </w:rPr>
  </w:style>
  <w:style w:type="character" w:customStyle="1" w:styleId="ImportTok">
    <w:name w:val="ImportTok"/>
    <w:basedOn w:val="VerbatimChar"/>
    <w:rsid w:val="00DE586F"/>
    <w:rPr>
      <w:rFonts w:ascii="Consolas" w:hAnsi="Consolas"/>
      <w:sz w:val="22"/>
      <w:shd w:val="clear" w:color="auto" w:fill="F8F8F8"/>
    </w:rPr>
  </w:style>
  <w:style w:type="character" w:customStyle="1" w:styleId="CommentTok">
    <w:name w:val="CommentTok"/>
    <w:basedOn w:val="VerbatimChar"/>
    <w:rsid w:val="00DE586F"/>
    <w:rPr>
      <w:rFonts w:ascii="Consolas" w:hAnsi="Consolas"/>
      <w:i/>
      <w:color w:val="8F5902"/>
      <w:sz w:val="22"/>
      <w:shd w:val="clear" w:color="auto" w:fill="F8F8F8"/>
    </w:rPr>
  </w:style>
  <w:style w:type="character" w:customStyle="1" w:styleId="DocumentationTok">
    <w:name w:val="DocumentationTok"/>
    <w:basedOn w:val="VerbatimChar"/>
    <w:rsid w:val="00DE586F"/>
    <w:rPr>
      <w:rFonts w:ascii="Consolas" w:hAnsi="Consolas"/>
      <w:b/>
      <w:i/>
      <w:color w:val="8F5902"/>
      <w:sz w:val="22"/>
      <w:shd w:val="clear" w:color="auto" w:fill="F8F8F8"/>
    </w:rPr>
  </w:style>
  <w:style w:type="character" w:customStyle="1" w:styleId="AnnotationTok">
    <w:name w:val="AnnotationTok"/>
    <w:basedOn w:val="VerbatimChar"/>
    <w:rsid w:val="00DE586F"/>
    <w:rPr>
      <w:rFonts w:ascii="Consolas" w:hAnsi="Consolas"/>
      <w:b/>
      <w:i/>
      <w:color w:val="8F5902"/>
      <w:sz w:val="22"/>
      <w:shd w:val="clear" w:color="auto" w:fill="F8F8F8"/>
    </w:rPr>
  </w:style>
  <w:style w:type="character" w:customStyle="1" w:styleId="CommentVarTok">
    <w:name w:val="CommentVarTok"/>
    <w:basedOn w:val="VerbatimChar"/>
    <w:rsid w:val="00DE586F"/>
    <w:rPr>
      <w:rFonts w:ascii="Consolas" w:hAnsi="Consolas"/>
      <w:b/>
      <w:i/>
      <w:color w:val="8F5902"/>
      <w:sz w:val="22"/>
      <w:shd w:val="clear" w:color="auto" w:fill="F8F8F8"/>
    </w:rPr>
  </w:style>
  <w:style w:type="character" w:customStyle="1" w:styleId="OtherTok">
    <w:name w:val="OtherTok"/>
    <w:basedOn w:val="VerbatimChar"/>
    <w:rsid w:val="00DE586F"/>
    <w:rPr>
      <w:rFonts w:ascii="Consolas" w:hAnsi="Consolas"/>
      <w:color w:val="8F5902"/>
      <w:sz w:val="22"/>
      <w:shd w:val="clear" w:color="auto" w:fill="F8F8F8"/>
    </w:rPr>
  </w:style>
  <w:style w:type="character" w:customStyle="1" w:styleId="FunctionTok">
    <w:name w:val="FunctionTok"/>
    <w:basedOn w:val="VerbatimChar"/>
    <w:rsid w:val="00DE586F"/>
    <w:rPr>
      <w:rFonts w:ascii="Consolas" w:hAnsi="Consolas"/>
      <w:color w:val="000000"/>
      <w:sz w:val="22"/>
      <w:shd w:val="clear" w:color="auto" w:fill="F8F8F8"/>
    </w:rPr>
  </w:style>
  <w:style w:type="character" w:customStyle="1" w:styleId="VariableTok">
    <w:name w:val="VariableTok"/>
    <w:basedOn w:val="VerbatimChar"/>
    <w:rsid w:val="00DE586F"/>
    <w:rPr>
      <w:rFonts w:ascii="Consolas" w:hAnsi="Consolas"/>
      <w:color w:val="000000"/>
      <w:sz w:val="22"/>
      <w:shd w:val="clear" w:color="auto" w:fill="F8F8F8"/>
    </w:rPr>
  </w:style>
  <w:style w:type="character" w:customStyle="1" w:styleId="ControlFlowTok">
    <w:name w:val="ControlFlowTok"/>
    <w:basedOn w:val="VerbatimChar"/>
    <w:rsid w:val="00DE586F"/>
    <w:rPr>
      <w:rFonts w:ascii="Consolas" w:hAnsi="Consolas"/>
      <w:b/>
      <w:color w:val="204A87"/>
      <w:sz w:val="22"/>
      <w:shd w:val="clear" w:color="auto" w:fill="F8F8F8"/>
    </w:rPr>
  </w:style>
  <w:style w:type="character" w:customStyle="1" w:styleId="OperatorTok">
    <w:name w:val="OperatorTok"/>
    <w:basedOn w:val="VerbatimChar"/>
    <w:rsid w:val="00DE586F"/>
    <w:rPr>
      <w:rFonts w:ascii="Consolas" w:hAnsi="Consolas"/>
      <w:b/>
      <w:color w:val="CE5C00"/>
      <w:sz w:val="22"/>
      <w:shd w:val="clear" w:color="auto" w:fill="F8F8F8"/>
    </w:rPr>
  </w:style>
  <w:style w:type="character" w:customStyle="1" w:styleId="BuiltInTok">
    <w:name w:val="BuiltInTok"/>
    <w:basedOn w:val="VerbatimChar"/>
    <w:rsid w:val="00DE586F"/>
    <w:rPr>
      <w:rFonts w:ascii="Consolas" w:hAnsi="Consolas"/>
      <w:sz w:val="22"/>
      <w:shd w:val="clear" w:color="auto" w:fill="F8F8F8"/>
    </w:rPr>
  </w:style>
  <w:style w:type="character" w:customStyle="1" w:styleId="ExtensionTok">
    <w:name w:val="ExtensionTok"/>
    <w:basedOn w:val="VerbatimChar"/>
    <w:rsid w:val="00DE586F"/>
    <w:rPr>
      <w:rFonts w:ascii="Consolas" w:hAnsi="Consolas"/>
      <w:sz w:val="22"/>
      <w:shd w:val="clear" w:color="auto" w:fill="F8F8F8"/>
    </w:rPr>
  </w:style>
  <w:style w:type="character" w:customStyle="1" w:styleId="PreprocessorTok">
    <w:name w:val="PreprocessorTok"/>
    <w:basedOn w:val="VerbatimChar"/>
    <w:rsid w:val="00DE586F"/>
    <w:rPr>
      <w:rFonts w:ascii="Consolas" w:hAnsi="Consolas"/>
      <w:i/>
      <w:color w:val="8F5902"/>
      <w:sz w:val="22"/>
      <w:shd w:val="clear" w:color="auto" w:fill="F8F8F8"/>
    </w:rPr>
  </w:style>
  <w:style w:type="character" w:customStyle="1" w:styleId="AttributeTok">
    <w:name w:val="AttributeTok"/>
    <w:basedOn w:val="VerbatimChar"/>
    <w:rsid w:val="00DE586F"/>
    <w:rPr>
      <w:rFonts w:ascii="Consolas" w:hAnsi="Consolas"/>
      <w:color w:val="C4A000"/>
      <w:sz w:val="22"/>
      <w:shd w:val="clear" w:color="auto" w:fill="F8F8F8"/>
    </w:rPr>
  </w:style>
  <w:style w:type="character" w:customStyle="1" w:styleId="RegionMarkerTok">
    <w:name w:val="RegionMarkerTok"/>
    <w:basedOn w:val="VerbatimChar"/>
    <w:rsid w:val="00DE586F"/>
    <w:rPr>
      <w:rFonts w:ascii="Consolas" w:hAnsi="Consolas"/>
      <w:sz w:val="22"/>
      <w:shd w:val="clear" w:color="auto" w:fill="F8F8F8"/>
    </w:rPr>
  </w:style>
  <w:style w:type="character" w:customStyle="1" w:styleId="InformationTok">
    <w:name w:val="InformationTok"/>
    <w:basedOn w:val="VerbatimChar"/>
    <w:rsid w:val="00DE586F"/>
    <w:rPr>
      <w:rFonts w:ascii="Consolas" w:hAnsi="Consolas"/>
      <w:b/>
      <w:i/>
      <w:color w:val="8F5902"/>
      <w:sz w:val="22"/>
      <w:shd w:val="clear" w:color="auto" w:fill="F8F8F8"/>
    </w:rPr>
  </w:style>
  <w:style w:type="character" w:customStyle="1" w:styleId="WarningTok">
    <w:name w:val="WarningTok"/>
    <w:basedOn w:val="VerbatimChar"/>
    <w:rsid w:val="00DE586F"/>
    <w:rPr>
      <w:rFonts w:ascii="Consolas" w:hAnsi="Consolas"/>
      <w:b/>
      <w:i/>
      <w:color w:val="8F5902"/>
      <w:sz w:val="22"/>
      <w:shd w:val="clear" w:color="auto" w:fill="F8F8F8"/>
    </w:rPr>
  </w:style>
  <w:style w:type="character" w:customStyle="1" w:styleId="AlertTok">
    <w:name w:val="AlertTok"/>
    <w:basedOn w:val="VerbatimChar"/>
    <w:rsid w:val="00DE586F"/>
    <w:rPr>
      <w:rFonts w:ascii="Consolas" w:hAnsi="Consolas"/>
      <w:color w:val="EF2929"/>
      <w:sz w:val="22"/>
      <w:shd w:val="clear" w:color="auto" w:fill="F8F8F8"/>
    </w:rPr>
  </w:style>
  <w:style w:type="character" w:customStyle="1" w:styleId="ErrorTok">
    <w:name w:val="ErrorTok"/>
    <w:basedOn w:val="VerbatimChar"/>
    <w:rsid w:val="00DE586F"/>
    <w:rPr>
      <w:rFonts w:ascii="Consolas" w:hAnsi="Consolas"/>
      <w:b/>
      <w:color w:val="A40000"/>
      <w:sz w:val="22"/>
      <w:shd w:val="clear" w:color="auto" w:fill="F8F8F8"/>
    </w:rPr>
  </w:style>
  <w:style w:type="character" w:customStyle="1" w:styleId="NormalTok">
    <w:name w:val="NormalTok"/>
    <w:basedOn w:val="VerbatimChar"/>
    <w:rsid w:val="00DE586F"/>
    <w:rPr>
      <w:rFonts w:ascii="Consolas" w:hAnsi="Consolas"/>
      <w:sz w:val="22"/>
      <w:shd w:val="clear" w:color="auto" w:fill="F8F8F8"/>
    </w:rPr>
  </w:style>
  <w:style w:type="paragraph" w:styleId="HTMLPreformatted">
    <w:name w:val="HTML Preformatted"/>
    <w:basedOn w:val="Normal"/>
    <w:link w:val="HTMLPreformattedChar"/>
    <w:uiPriority w:val="99"/>
    <w:unhideWhenUsed/>
    <w:rsid w:val="00F22F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22F87"/>
    <w:rPr>
      <w:rFonts w:ascii="Courier New" w:eastAsia="Times New Roman" w:hAnsi="Courier New" w:cs="Courier New"/>
      <w:sz w:val="20"/>
      <w:szCs w:val="20"/>
    </w:rPr>
  </w:style>
  <w:style w:type="character" w:customStyle="1" w:styleId="gnkrckgcgsb">
    <w:name w:val="gnkrckgcgsb"/>
    <w:basedOn w:val="DefaultParagraphFont"/>
    <w:rsid w:val="00F22F87"/>
  </w:style>
  <w:style w:type="paragraph" w:styleId="BalloonText">
    <w:name w:val="Balloon Text"/>
    <w:basedOn w:val="Normal"/>
    <w:link w:val="BalloonTextChar"/>
    <w:rsid w:val="00E15FD9"/>
    <w:pPr>
      <w:spacing w:after="0"/>
    </w:pPr>
    <w:rPr>
      <w:rFonts w:ascii="Tahoma" w:hAnsi="Tahoma" w:cs="Tahoma"/>
      <w:sz w:val="16"/>
      <w:szCs w:val="16"/>
    </w:rPr>
  </w:style>
  <w:style w:type="character" w:customStyle="1" w:styleId="BalloonTextChar">
    <w:name w:val="Balloon Text Char"/>
    <w:basedOn w:val="DefaultParagraphFont"/>
    <w:link w:val="BalloonText"/>
    <w:rsid w:val="00E15FD9"/>
    <w:rPr>
      <w:rFonts w:ascii="Tahoma" w:hAnsi="Tahoma" w:cs="Tahoma"/>
      <w:sz w:val="16"/>
      <w:szCs w:val="16"/>
    </w:rPr>
  </w:style>
  <w:style w:type="character" w:customStyle="1" w:styleId="gnkrckgcmrb">
    <w:name w:val="gnkrckgcmrb"/>
    <w:basedOn w:val="DefaultParagraphFont"/>
    <w:rsid w:val="003B78A4"/>
  </w:style>
  <w:style w:type="character" w:customStyle="1" w:styleId="gnkrckgcasb">
    <w:name w:val="gnkrckgcasb"/>
    <w:basedOn w:val="DefaultParagraphFont"/>
    <w:rsid w:val="003B78A4"/>
  </w:style>
  <w:style w:type="character" w:customStyle="1" w:styleId="gnkrckgcmsb">
    <w:name w:val="gnkrckgcmsb"/>
    <w:basedOn w:val="DefaultParagraphFont"/>
    <w:rsid w:val="003B78A4"/>
  </w:style>
  <w:style w:type="character" w:customStyle="1" w:styleId="hljs-string">
    <w:name w:val="hljs-string"/>
    <w:basedOn w:val="DefaultParagraphFont"/>
    <w:rsid w:val="005135C2"/>
  </w:style>
  <w:style w:type="character" w:customStyle="1" w:styleId="hljs-number">
    <w:name w:val="hljs-number"/>
    <w:basedOn w:val="DefaultParagraphFont"/>
    <w:rsid w:val="005135C2"/>
  </w:style>
  <w:style w:type="paragraph" w:styleId="Header">
    <w:name w:val="header"/>
    <w:basedOn w:val="Normal"/>
    <w:link w:val="HeaderChar"/>
    <w:rsid w:val="00C97BB8"/>
    <w:pPr>
      <w:tabs>
        <w:tab w:val="center" w:pos="4680"/>
        <w:tab w:val="right" w:pos="9360"/>
      </w:tabs>
      <w:spacing w:after="0"/>
    </w:pPr>
  </w:style>
  <w:style w:type="character" w:customStyle="1" w:styleId="HeaderChar">
    <w:name w:val="Header Char"/>
    <w:basedOn w:val="DefaultParagraphFont"/>
    <w:link w:val="Header"/>
    <w:rsid w:val="00C97BB8"/>
  </w:style>
  <w:style w:type="paragraph" w:styleId="Footer">
    <w:name w:val="footer"/>
    <w:basedOn w:val="Normal"/>
    <w:link w:val="FooterChar"/>
    <w:rsid w:val="00C97BB8"/>
    <w:pPr>
      <w:tabs>
        <w:tab w:val="center" w:pos="4680"/>
        <w:tab w:val="right" w:pos="9360"/>
      </w:tabs>
      <w:spacing w:after="0"/>
    </w:pPr>
  </w:style>
  <w:style w:type="character" w:customStyle="1" w:styleId="FooterChar">
    <w:name w:val="Footer Char"/>
    <w:basedOn w:val="DefaultParagraphFont"/>
    <w:link w:val="Footer"/>
    <w:rsid w:val="00C97BB8"/>
  </w:style>
  <w:style w:type="character" w:styleId="HTMLCode">
    <w:name w:val="HTML Code"/>
    <w:basedOn w:val="DefaultParagraphFont"/>
    <w:uiPriority w:val="99"/>
    <w:unhideWhenUsed/>
    <w:rsid w:val="00C97BB8"/>
    <w:rPr>
      <w:rFonts w:ascii="Courier New" w:eastAsia="Times New Roman" w:hAnsi="Courier New" w:cs="Courier New"/>
      <w:sz w:val="20"/>
      <w:szCs w:val="20"/>
    </w:rPr>
  </w:style>
  <w:style w:type="character" w:customStyle="1" w:styleId="identifier">
    <w:name w:val="identifier"/>
    <w:basedOn w:val="DefaultParagraphFont"/>
    <w:rsid w:val="00DE44D4"/>
  </w:style>
  <w:style w:type="character" w:customStyle="1" w:styleId="operator">
    <w:name w:val="operator"/>
    <w:basedOn w:val="DefaultParagraphFont"/>
    <w:rsid w:val="00DE44D4"/>
  </w:style>
  <w:style w:type="character" w:customStyle="1" w:styleId="paren">
    <w:name w:val="paren"/>
    <w:basedOn w:val="DefaultParagraphFont"/>
    <w:rsid w:val="00DE44D4"/>
  </w:style>
  <w:style w:type="character" w:customStyle="1" w:styleId="string">
    <w:name w:val="string"/>
    <w:basedOn w:val="DefaultParagraphFont"/>
    <w:rsid w:val="00DE44D4"/>
  </w:style>
  <w:style w:type="character" w:customStyle="1" w:styleId="keyword">
    <w:name w:val="keyword"/>
    <w:basedOn w:val="DefaultParagraphFont"/>
    <w:rsid w:val="00DE44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Code" w:uiPriority="99"/>
    <w:lsdException w:name="HTML Preformatted"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F22F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22F87"/>
    <w:rPr>
      <w:rFonts w:ascii="Courier New" w:eastAsia="Times New Roman" w:hAnsi="Courier New" w:cs="Courier New"/>
      <w:sz w:val="20"/>
      <w:szCs w:val="20"/>
    </w:rPr>
  </w:style>
  <w:style w:type="character" w:customStyle="1" w:styleId="gnkrckgcgsb">
    <w:name w:val="gnkrckgcgsb"/>
    <w:basedOn w:val="DefaultParagraphFont"/>
    <w:rsid w:val="00F22F87"/>
  </w:style>
  <w:style w:type="paragraph" w:styleId="BalloonText">
    <w:name w:val="Balloon Text"/>
    <w:basedOn w:val="Normal"/>
    <w:link w:val="BalloonTextChar"/>
    <w:rsid w:val="00E15FD9"/>
    <w:pPr>
      <w:spacing w:after="0"/>
    </w:pPr>
    <w:rPr>
      <w:rFonts w:ascii="Tahoma" w:hAnsi="Tahoma" w:cs="Tahoma"/>
      <w:sz w:val="16"/>
      <w:szCs w:val="16"/>
    </w:rPr>
  </w:style>
  <w:style w:type="character" w:customStyle="1" w:styleId="BalloonTextChar">
    <w:name w:val="Balloon Text Char"/>
    <w:basedOn w:val="DefaultParagraphFont"/>
    <w:link w:val="BalloonText"/>
    <w:rsid w:val="00E15FD9"/>
    <w:rPr>
      <w:rFonts w:ascii="Tahoma" w:hAnsi="Tahoma" w:cs="Tahoma"/>
      <w:sz w:val="16"/>
      <w:szCs w:val="16"/>
    </w:rPr>
  </w:style>
  <w:style w:type="character" w:customStyle="1" w:styleId="gnkrckgcmrb">
    <w:name w:val="gnkrckgcmrb"/>
    <w:basedOn w:val="DefaultParagraphFont"/>
    <w:rsid w:val="003B78A4"/>
  </w:style>
  <w:style w:type="character" w:customStyle="1" w:styleId="gnkrckgcasb">
    <w:name w:val="gnkrckgcasb"/>
    <w:basedOn w:val="DefaultParagraphFont"/>
    <w:rsid w:val="003B78A4"/>
  </w:style>
  <w:style w:type="character" w:customStyle="1" w:styleId="gnkrckgcmsb">
    <w:name w:val="gnkrckgcmsb"/>
    <w:basedOn w:val="DefaultParagraphFont"/>
    <w:rsid w:val="003B78A4"/>
  </w:style>
  <w:style w:type="character" w:customStyle="1" w:styleId="hljs-string">
    <w:name w:val="hljs-string"/>
    <w:basedOn w:val="DefaultParagraphFont"/>
    <w:rsid w:val="005135C2"/>
  </w:style>
  <w:style w:type="character" w:customStyle="1" w:styleId="hljs-number">
    <w:name w:val="hljs-number"/>
    <w:basedOn w:val="DefaultParagraphFont"/>
    <w:rsid w:val="005135C2"/>
  </w:style>
  <w:style w:type="paragraph" w:styleId="Header">
    <w:name w:val="header"/>
    <w:basedOn w:val="Normal"/>
    <w:link w:val="HeaderChar"/>
    <w:rsid w:val="00C97BB8"/>
    <w:pPr>
      <w:tabs>
        <w:tab w:val="center" w:pos="4680"/>
        <w:tab w:val="right" w:pos="9360"/>
      </w:tabs>
      <w:spacing w:after="0"/>
    </w:pPr>
  </w:style>
  <w:style w:type="character" w:customStyle="1" w:styleId="HeaderChar">
    <w:name w:val="Header Char"/>
    <w:basedOn w:val="DefaultParagraphFont"/>
    <w:link w:val="Header"/>
    <w:rsid w:val="00C97BB8"/>
  </w:style>
  <w:style w:type="paragraph" w:styleId="Footer">
    <w:name w:val="footer"/>
    <w:basedOn w:val="Normal"/>
    <w:link w:val="FooterChar"/>
    <w:rsid w:val="00C97BB8"/>
    <w:pPr>
      <w:tabs>
        <w:tab w:val="center" w:pos="4680"/>
        <w:tab w:val="right" w:pos="9360"/>
      </w:tabs>
      <w:spacing w:after="0"/>
    </w:pPr>
  </w:style>
  <w:style w:type="character" w:customStyle="1" w:styleId="FooterChar">
    <w:name w:val="Footer Char"/>
    <w:basedOn w:val="DefaultParagraphFont"/>
    <w:link w:val="Footer"/>
    <w:rsid w:val="00C97BB8"/>
  </w:style>
  <w:style w:type="character" w:styleId="HTMLCode">
    <w:name w:val="HTML Code"/>
    <w:basedOn w:val="DefaultParagraphFont"/>
    <w:uiPriority w:val="99"/>
    <w:unhideWhenUsed/>
    <w:rsid w:val="00C97BB8"/>
    <w:rPr>
      <w:rFonts w:ascii="Courier New" w:eastAsia="Times New Roman" w:hAnsi="Courier New" w:cs="Courier New"/>
      <w:sz w:val="20"/>
      <w:szCs w:val="20"/>
    </w:rPr>
  </w:style>
  <w:style w:type="character" w:customStyle="1" w:styleId="identifier">
    <w:name w:val="identifier"/>
    <w:basedOn w:val="DefaultParagraphFont"/>
    <w:rsid w:val="00DE44D4"/>
  </w:style>
  <w:style w:type="character" w:customStyle="1" w:styleId="operator">
    <w:name w:val="operator"/>
    <w:basedOn w:val="DefaultParagraphFont"/>
    <w:rsid w:val="00DE44D4"/>
  </w:style>
  <w:style w:type="character" w:customStyle="1" w:styleId="paren">
    <w:name w:val="paren"/>
    <w:basedOn w:val="DefaultParagraphFont"/>
    <w:rsid w:val="00DE44D4"/>
  </w:style>
  <w:style w:type="character" w:customStyle="1" w:styleId="string">
    <w:name w:val="string"/>
    <w:basedOn w:val="DefaultParagraphFont"/>
    <w:rsid w:val="00DE44D4"/>
  </w:style>
  <w:style w:type="character" w:customStyle="1" w:styleId="keyword">
    <w:name w:val="keyword"/>
    <w:basedOn w:val="DefaultParagraphFont"/>
    <w:rsid w:val="00DE44D4"/>
  </w:style>
</w:styles>
</file>

<file path=word/webSettings.xml><?xml version="1.0" encoding="utf-8"?>
<w:webSettings xmlns:r="http://schemas.openxmlformats.org/officeDocument/2006/relationships" xmlns:w="http://schemas.openxmlformats.org/wordprocessingml/2006/main">
  <w:divs>
    <w:div w:id="465976421">
      <w:bodyDiv w:val="1"/>
      <w:marLeft w:val="0"/>
      <w:marRight w:val="0"/>
      <w:marTop w:val="0"/>
      <w:marBottom w:val="0"/>
      <w:divBdr>
        <w:top w:val="none" w:sz="0" w:space="0" w:color="auto"/>
        <w:left w:val="none" w:sz="0" w:space="0" w:color="auto"/>
        <w:bottom w:val="none" w:sz="0" w:space="0" w:color="auto"/>
        <w:right w:val="none" w:sz="0" w:space="0" w:color="auto"/>
      </w:divBdr>
    </w:div>
    <w:div w:id="478153492">
      <w:bodyDiv w:val="1"/>
      <w:marLeft w:val="0"/>
      <w:marRight w:val="0"/>
      <w:marTop w:val="0"/>
      <w:marBottom w:val="0"/>
      <w:divBdr>
        <w:top w:val="none" w:sz="0" w:space="0" w:color="auto"/>
        <w:left w:val="none" w:sz="0" w:space="0" w:color="auto"/>
        <w:bottom w:val="none" w:sz="0" w:space="0" w:color="auto"/>
        <w:right w:val="none" w:sz="0" w:space="0" w:color="auto"/>
      </w:divBdr>
    </w:div>
    <w:div w:id="533153953">
      <w:bodyDiv w:val="1"/>
      <w:marLeft w:val="0"/>
      <w:marRight w:val="0"/>
      <w:marTop w:val="0"/>
      <w:marBottom w:val="0"/>
      <w:divBdr>
        <w:top w:val="none" w:sz="0" w:space="0" w:color="auto"/>
        <w:left w:val="none" w:sz="0" w:space="0" w:color="auto"/>
        <w:bottom w:val="none" w:sz="0" w:space="0" w:color="auto"/>
        <w:right w:val="none" w:sz="0" w:space="0" w:color="auto"/>
      </w:divBdr>
    </w:div>
    <w:div w:id="559482824">
      <w:bodyDiv w:val="1"/>
      <w:marLeft w:val="0"/>
      <w:marRight w:val="0"/>
      <w:marTop w:val="0"/>
      <w:marBottom w:val="0"/>
      <w:divBdr>
        <w:top w:val="none" w:sz="0" w:space="0" w:color="auto"/>
        <w:left w:val="none" w:sz="0" w:space="0" w:color="auto"/>
        <w:bottom w:val="none" w:sz="0" w:space="0" w:color="auto"/>
        <w:right w:val="none" w:sz="0" w:space="0" w:color="auto"/>
      </w:divBdr>
    </w:div>
    <w:div w:id="596334344">
      <w:bodyDiv w:val="1"/>
      <w:marLeft w:val="0"/>
      <w:marRight w:val="0"/>
      <w:marTop w:val="0"/>
      <w:marBottom w:val="0"/>
      <w:divBdr>
        <w:top w:val="none" w:sz="0" w:space="0" w:color="auto"/>
        <w:left w:val="none" w:sz="0" w:space="0" w:color="auto"/>
        <w:bottom w:val="none" w:sz="0" w:space="0" w:color="auto"/>
        <w:right w:val="none" w:sz="0" w:space="0" w:color="auto"/>
      </w:divBdr>
    </w:div>
    <w:div w:id="678652889">
      <w:bodyDiv w:val="1"/>
      <w:marLeft w:val="0"/>
      <w:marRight w:val="0"/>
      <w:marTop w:val="0"/>
      <w:marBottom w:val="0"/>
      <w:divBdr>
        <w:top w:val="none" w:sz="0" w:space="0" w:color="auto"/>
        <w:left w:val="none" w:sz="0" w:space="0" w:color="auto"/>
        <w:bottom w:val="none" w:sz="0" w:space="0" w:color="auto"/>
        <w:right w:val="none" w:sz="0" w:space="0" w:color="auto"/>
      </w:divBdr>
    </w:div>
    <w:div w:id="737902254">
      <w:bodyDiv w:val="1"/>
      <w:marLeft w:val="0"/>
      <w:marRight w:val="0"/>
      <w:marTop w:val="0"/>
      <w:marBottom w:val="0"/>
      <w:divBdr>
        <w:top w:val="none" w:sz="0" w:space="0" w:color="auto"/>
        <w:left w:val="none" w:sz="0" w:space="0" w:color="auto"/>
        <w:bottom w:val="none" w:sz="0" w:space="0" w:color="auto"/>
        <w:right w:val="none" w:sz="0" w:space="0" w:color="auto"/>
      </w:divBdr>
    </w:div>
    <w:div w:id="895822072">
      <w:bodyDiv w:val="1"/>
      <w:marLeft w:val="0"/>
      <w:marRight w:val="0"/>
      <w:marTop w:val="0"/>
      <w:marBottom w:val="0"/>
      <w:divBdr>
        <w:top w:val="none" w:sz="0" w:space="0" w:color="auto"/>
        <w:left w:val="none" w:sz="0" w:space="0" w:color="auto"/>
        <w:bottom w:val="none" w:sz="0" w:space="0" w:color="auto"/>
        <w:right w:val="none" w:sz="0" w:space="0" w:color="auto"/>
      </w:divBdr>
    </w:div>
    <w:div w:id="904411278">
      <w:bodyDiv w:val="1"/>
      <w:marLeft w:val="0"/>
      <w:marRight w:val="0"/>
      <w:marTop w:val="0"/>
      <w:marBottom w:val="0"/>
      <w:divBdr>
        <w:top w:val="none" w:sz="0" w:space="0" w:color="auto"/>
        <w:left w:val="none" w:sz="0" w:space="0" w:color="auto"/>
        <w:bottom w:val="none" w:sz="0" w:space="0" w:color="auto"/>
        <w:right w:val="none" w:sz="0" w:space="0" w:color="auto"/>
      </w:divBdr>
    </w:div>
    <w:div w:id="906377587">
      <w:bodyDiv w:val="1"/>
      <w:marLeft w:val="0"/>
      <w:marRight w:val="0"/>
      <w:marTop w:val="0"/>
      <w:marBottom w:val="0"/>
      <w:divBdr>
        <w:top w:val="none" w:sz="0" w:space="0" w:color="auto"/>
        <w:left w:val="none" w:sz="0" w:space="0" w:color="auto"/>
        <w:bottom w:val="none" w:sz="0" w:space="0" w:color="auto"/>
        <w:right w:val="none" w:sz="0" w:space="0" w:color="auto"/>
      </w:divBdr>
    </w:div>
    <w:div w:id="946429595">
      <w:bodyDiv w:val="1"/>
      <w:marLeft w:val="0"/>
      <w:marRight w:val="0"/>
      <w:marTop w:val="0"/>
      <w:marBottom w:val="0"/>
      <w:divBdr>
        <w:top w:val="none" w:sz="0" w:space="0" w:color="auto"/>
        <w:left w:val="none" w:sz="0" w:space="0" w:color="auto"/>
        <w:bottom w:val="none" w:sz="0" w:space="0" w:color="auto"/>
        <w:right w:val="none" w:sz="0" w:space="0" w:color="auto"/>
      </w:divBdr>
    </w:div>
    <w:div w:id="959724752">
      <w:bodyDiv w:val="1"/>
      <w:marLeft w:val="0"/>
      <w:marRight w:val="0"/>
      <w:marTop w:val="0"/>
      <w:marBottom w:val="0"/>
      <w:divBdr>
        <w:top w:val="none" w:sz="0" w:space="0" w:color="auto"/>
        <w:left w:val="none" w:sz="0" w:space="0" w:color="auto"/>
        <w:bottom w:val="none" w:sz="0" w:space="0" w:color="auto"/>
        <w:right w:val="none" w:sz="0" w:space="0" w:color="auto"/>
      </w:divBdr>
    </w:div>
    <w:div w:id="1000504279">
      <w:bodyDiv w:val="1"/>
      <w:marLeft w:val="0"/>
      <w:marRight w:val="0"/>
      <w:marTop w:val="0"/>
      <w:marBottom w:val="0"/>
      <w:divBdr>
        <w:top w:val="none" w:sz="0" w:space="0" w:color="auto"/>
        <w:left w:val="none" w:sz="0" w:space="0" w:color="auto"/>
        <w:bottom w:val="none" w:sz="0" w:space="0" w:color="auto"/>
        <w:right w:val="none" w:sz="0" w:space="0" w:color="auto"/>
      </w:divBdr>
    </w:div>
    <w:div w:id="1054232728">
      <w:bodyDiv w:val="1"/>
      <w:marLeft w:val="0"/>
      <w:marRight w:val="0"/>
      <w:marTop w:val="0"/>
      <w:marBottom w:val="0"/>
      <w:divBdr>
        <w:top w:val="none" w:sz="0" w:space="0" w:color="auto"/>
        <w:left w:val="none" w:sz="0" w:space="0" w:color="auto"/>
        <w:bottom w:val="none" w:sz="0" w:space="0" w:color="auto"/>
        <w:right w:val="none" w:sz="0" w:space="0" w:color="auto"/>
      </w:divBdr>
    </w:div>
    <w:div w:id="1342313075">
      <w:bodyDiv w:val="1"/>
      <w:marLeft w:val="0"/>
      <w:marRight w:val="0"/>
      <w:marTop w:val="0"/>
      <w:marBottom w:val="0"/>
      <w:divBdr>
        <w:top w:val="none" w:sz="0" w:space="0" w:color="auto"/>
        <w:left w:val="none" w:sz="0" w:space="0" w:color="auto"/>
        <w:bottom w:val="none" w:sz="0" w:space="0" w:color="auto"/>
        <w:right w:val="none" w:sz="0" w:space="0" w:color="auto"/>
      </w:divBdr>
    </w:div>
    <w:div w:id="1386873212">
      <w:bodyDiv w:val="1"/>
      <w:marLeft w:val="0"/>
      <w:marRight w:val="0"/>
      <w:marTop w:val="0"/>
      <w:marBottom w:val="0"/>
      <w:divBdr>
        <w:top w:val="none" w:sz="0" w:space="0" w:color="auto"/>
        <w:left w:val="none" w:sz="0" w:space="0" w:color="auto"/>
        <w:bottom w:val="none" w:sz="0" w:space="0" w:color="auto"/>
        <w:right w:val="none" w:sz="0" w:space="0" w:color="auto"/>
      </w:divBdr>
    </w:div>
    <w:div w:id="1402750054">
      <w:bodyDiv w:val="1"/>
      <w:marLeft w:val="0"/>
      <w:marRight w:val="0"/>
      <w:marTop w:val="0"/>
      <w:marBottom w:val="0"/>
      <w:divBdr>
        <w:top w:val="none" w:sz="0" w:space="0" w:color="auto"/>
        <w:left w:val="none" w:sz="0" w:space="0" w:color="auto"/>
        <w:bottom w:val="none" w:sz="0" w:space="0" w:color="auto"/>
        <w:right w:val="none" w:sz="0" w:space="0" w:color="auto"/>
      </w:divBdr>
      <w:divsChild>
        <w:div w:id="57481591">
          <w:marLeft w:val="0"/>
          <w:marRight w:val="0"/>
          <w:marTop w:val="0"/>
          <w:marBottom w:val="0"/>
          <w:divBdr>
            <w:top w:val="none" w:sz="0" w:space="0" w:color="auto"/>
            <w:left w:val="none" w:sz="0" w:space="0" w:color="auto"/>
            <w:bottom w:val="none" w:sz="0" w:space="0" w:color="auto"/>
            <w:right w:val="none" w:sz="0" w:space="0" w:color="auto"/>
          </w:divBdr>
        </w:div>
      </w:divsChild>
    </w:div>
    <w:div w:id="1481116148">
      <w:bodyDiv w:val="1"/>
      <w:marLeft w:val="0"/>
      <w:marRight w:val="0"/>
      <w:marTop w:val="0"/>
      <w:marBottom w:val="0"/>
      <w:divBdr>
        <w:top w:val="none" w:sz="0" w:space="0" w:color="auto"/>
        <w:left w:val="none" w:sz="0" w:space="0" w:color="auto"/>
        <w:bottom w:val="none" w:sz="0" w:space="0" w:color="auto"/>
        <w:right w:val="none" w:sz="0" w:space="0" w:color="auto"/>
      </w:divBdr>
    </w:div>
    <w:div w:id="1651404275">
      <w:bodyDiv w:val="1"/>
      <w:marLeft w:val="0"/>
      <w:marRight w:val="0"/>
      <w:marTop w:val="0"/>
      <w:marBottom w:val="0"/>
      <w:divBdr>
        <w:top w:val="none" w:sz="0" w:space="0" w:color="auto"/>
        <w:left w:val="none" w:sz="0" w:space="0" w:color="auto"/>
        <w:bottom w:val="none" w:sz="0" w:space="0" w:color="auto"/>
        <w:right w:val="none" w:sz="0" w:space="0" w:color="auto"/>
      </w:divBdr>
    </w:div>
    <w:div w:id="1682781034">
      <w:bodyDiv w:val="1"/>
      <w:marLeft w:val="0"/>
      <w:marRight w:val="0"/>
      <w:marTop w:val="0"/>
      <w:marBottom w:val="0"/>
      <w:divBdr>
        <w:top w:val="none" w:sz="0" w:space="0" w:color="auto"/>
        <w:left w:val="none" w:sz="0" w:space="0" w:color="auto"/>
        <w:bottom w:val="none" w:sz="0" w:space="0" w:color="auto"/>
        <w:right w:val="none" w:sz="0" w:space="0" w:color="auto"/>
      </w:divBdr>
    </w:div>
    <w:div w:id="1740983106">
      <w:bodyDiv w:val="1"/>
      <w:marLeft w:val="0"/>
      <w:marRight w:val="0"/>
      <w:marTop w:val="0"/>
      <w:marBottom w:val="0"/>
      <w:divBdr>
        <w:top w:val="none" w:sz="0" w:space="0" w:color="auto"/>
        <w:left w:val="none" w:sz="0" w:space="0" w:color="auto"/>
        <w:bottom w:val="none" w:sz="0" w:space="0" w:color="auto"/>
        <w:right w:val="none" w:sz="0" w:space="0" w:color="auto"/>
      </w:divBdr>
    </w:div>
    <w:div w:id="1919513813">
      <w:bodyDiv w:val="1"/>
      <w:marLeft w:val="0"/>
      <w:marRight w:val="0"/>
      <w:marTop w:val="0"/>
      <w:marBottom w:val="0"/>
      <w:divBdr>
        <w:top w:val="none" w:sz="0" w:space="0" w:color="auto"/>
        <w:left w:val="none" w:sz="0" w:space="0" w:color="auto"/>
        <w:bottom w:val="none" w:sz="0" w:space="0" w:color="auto"/>
        <w:right w:val="none" w:sz="0" w:space="0" w:color="auto"/>
      </w:divBdr>
    </w:div>
    <w:div w:id="1933776428">
      <w:bodyDiv w:val="1"/>
      <w:marLeft w:val="0"/>
      <w:marRight w:val="0"/>
      <w:marTop w:val="0"/>
      <w:marBottom w:val="0"/>
      <w:divBdr>
        <w:top w:val="none" w:sz="0" w:space="0" w:color="auto"/>
        <w:left w:val="none" w:sz="0" w:space="0" w:color="auto"/>
        <w:bottom w:val="none" w:sz="0" w:space="0" w:color="auto"/>
        <w:right w:val="none" w:sz="0" w:space="0" w:color="auto"/>
      </w:divBdr>
    </w:div>
    <w:div w:id="2013952934">
      <w:bodyDiv w:val="1"/>
      <w:marLeft w:val="0"/>
      <w:marRight w:val="0"/>
      <w:marTop w:val="0"/>
      <w:marBottom w:val="0"/>
      <w:divBdr>
        <w:top w:val="none" w:sz="0" w:space="0" w:color="auto"/>
        <w:left w:val="none" w:sz="0" w:space="0" w:color="auto"/>
        <w:bottom w:val="none" w:sz="0" w:space="0" w:color="auto"/>
        <w:right w:val="none" w:sz="0" w:space="0" w:color="auto"/>
      </w:divBdr>
    </w:div>
    <w:div w:id="2080008845">
      <w:bodyDiv w:val="1"/>
      <w:marLeft w:val="0"/>
      <w:marRight w:val="0"/>
      <w:marTop w:val="0"/>
      <w:marBottom w:val="0"/>
      <w:divBdr>
        <w:top w:val="none" w:sz="0" w:space="0" w:color="auto"/>
        <w:left w:val="none" w:sz="0" w:space="0" w:color="auto"/>
        <w:bottom w:val="none" w:sz="0" w:space="0" w:color="auto"/>
        <w:right w:val="none" w:sz="0" w:space="0" w:color="auto"/>
      </w:divBdr>
    </w:div>
    <w:div w:id="20949351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microsoft.com/office/2007/relationships/stylesWithEffects" Target="stylesWithEffects.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9</Pages>
  <Words>5620</Words>
  <Characters>3203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titanic4</vt:lpstr>
    </vt:vector>
  </TitlesOfParts>
  <Company/>
  <LinksUpToDate>false</LinksUpToDate>
  <CharactersWithSpaces>37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4</dc:title>
  <dc:creator>varatharajan</dc:creator>
  <cp:lastModifiedBy>Harish</cp:lastModifiedBy>
  <cp:revision>3</cp:revision>
  <dcterms:created xsi:type="dcterms:W3CDTF">2018-06-19T16:27:00Z</dcterms:created>
  <dcterms:modified xsi:type="dcterms:W3CDTF">2018-10-04T11:11:00Z</dcterms:modified>
</cp:coreProperties>
</file>